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68675" w14:textId="6CF2DBF9" w:rsidR="00187D57" w:rsidRPr="002D193C" w:rsidRDefault="00840E56" w:rsidP="00840E56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BA</w:t>
      </w:r>
      <w:r w:rsidR="00AD2B13">
        <w:rPr>
          <w:rFonts w:ascii="Times New Roman" w:hAnsi="Times New Roman" w:cs="Times New Roman"/>
          <w:sz w:val="40"/>
        </w:rPr>
        <w:t>IT</w:t>
      </w:r>
      <w:r w:rsidR="00A758A7">
        <w:rPr>
          <w:rFonts w:ascii="Times New Roman" w:hAnsi="Times New Roman" w:cs="Times New Roman"/>
          <w:sz w:val="40"/>
        </w:rPr>
        <w:t xml:space="preserve"> </w:t>
      </w:r>
      <w:r>
        <w:rPr>
          <w:rFonts w:ascii="Times New Roman" w:hAnsi="Times New Roman" w:cs="Times New Roman"/>
          <w:sz w:val="40"/>
        </w:rPr>
        <w:t>5</w:t>
      </w:r>
      <w:r w:rsidR="00AD2B13">
        <w:rPr>
          <w:rFonts w:ascii="Times New Roman" w:hAnsi="Times New Roman" w:cs="Times New Roman"/>
          <w:sz w:val="40"/>
        </w:rPr>
        <w:t>08</w:t>
      </w:r>
      <w:r w:rsidR="000A125E" w:rsidRPr="002D193C">
        <w:rPr>
          <w:rFonts w:ascii="Times New Roman" w:hAnsi="Times New Roman" w:cs="Times New Roman"/>
          <w:sz w:val="40"/>
        </w:rPr>
        <w:t xml:space="preserve"> </w:t>
      </w:r>
      <w:r w:rsidR="00D75D3F" w:rsidRPr="002D193C">
        <w:rPr>
          <w:rFonts w:ascii="Times New Roman" w:hAnsi="Times New Roman" w:cs="Times New Roman"/>
          <w:sz w:val="40"/>
        </w:rPr>
        <w:t xml:space="preserve">Group </w:t>
      </w:r>
      <w:r w:rsidR="00433D63" w:rsidRPr="002D193C">
        <w:rPr>
          <w:rFonts w:ascii="Times New Roman" w:hAnsi="Times New Roman" w:cs="Times New Roman"/>
          <w:sz w:val="40"/>
        </w:rPr>
        <w:t>Project</w:t>
      </w:r>
      <w:r w:rsidR="00D534F3" w:rsidRPr="002D193C">
        <w:rPr>
          <w:rFonts w:ascii="Times New Roman" w:hAnsi="Times New Roman" w:cs="Times New Roman"/>
          <w:sz w:val="40"/>
        </w:rPr>
        <w:t>:</w:t>
      </w:r>
      <w:r w:rsidR="00B47CF4">
        <w:rPr>
          <w:rFonts w:ascii="Times New Roman" w:hAnsi="Times New Roman" w:cs="Times New Roman"/>
          <w:sz w:val="40"/>
        </w:rPr>
        <w:t xml:space="preserve"> </w:t>
      </w:r>
      <w:r w:rsidR="00F80336">
        <w:rPr>
          <w:rFonts w:ascii="Times New Roman" w:hAnsi="Times New Roman" w:cs="Times New Roman"/>
          <w:sz w:val="40"/>
        </w:rPr>
        <w:t>Industry</w:t>
      </w:r>
      <w:r w:rsidR="00B47CF4">
        <w:rPr>
          <w:rFonts w:ascii="Times New Roman" w:hAnsi="Times New Roman" w:cs="Times New Roman"/>
          <w:sz w:val="40"/>
        </w:rPr>
        <w:t xml:space="preserve"> Analysis</w:t>
      </w:r>
    </w:p>
    <w:p w14:paraId="62F0B06B" w14:textId="77777777" w:rsidR="00910517" w:rsidRPr="002D193C" w:rsidRDefault="00910517" w:rsidP="008875CB">
      <w:pPr>
        <w:jc w:val="center"/>
        <w:rPr>
          <w:rFonts w:ascii="Times New Roman" w:hAnsi="Times New Roman" w:cs="Times New Roman"/>
        </w:rPr>
      </w:pPr>
    </w:p>
    <w:p w14:paraId="1CC62C14" w14:textId="6CAF40DC" w:rsidR="007803F2" w:rsidRPr="00CE27CE" w:rsidRDefault="00F60A3B" w:rsidP="00CC70AB">
      <w:pPr>
        <w:spacing w:after="240"/>
        <w:rPr>
          <w:rFonts w:ascii="Times New Roman" w:hAnsi="Times New Roman" w:cs="Times New Roman"/>
          <w:b/>
          <w:bdr w:val="none" w:sz="0" w:space="0" w:color="auto" w:frame="1"/>
        </w:rPr>
      </w:pPr>
      <w:r w:rsidRPr="00CE27CE">
        <w:rPr>
          <w:rFonts w:ascii="Times New Roman" w:hAnsi="Times New Roman" w:cs="Times New Roman"/>
          <w:b/>
          <w:bdr w:val="none" w:sz="0" w:space="0" w:color="auto" w:frame="1"/>
        </w:rPr>
        <w:t>P</w:t>
      </w:r>
      <w:r w:rsidR="00CE27CE" w:rsidRPr="00CE27CE">
        <w:rPr>
          <w:rFonts w:ascii="Times New Roman" w:hAnsi="Times New Roman" w:cs="Times New Roman"/>
          <w:b/>
          <w:bdr w:val="none" w:sz="0" w:space="0" w:color="auto" w:frame="1"/>
        </w:rPr>
        <w:t>ROJECT</w:t>
      </w:r>
      <w:r w:rsidRPr="00CE27CE">
        <w:rPr>
          <w:rFonts w:ascii="Times New Roman" w:hAnsi="Times New Roman" w:cs="Times New Roman"/>
          <w:b/>
          <w:bdr w:val="none" w:sz="0" w:space="0" w:color="auto" w:frame="1"/>
        </w:rPr>
        <w:t xml:space="preserve"> O</w:t>
      </w:r>
      <w:r w:rsidR="00CE27CE" w:rsidRPr="00CE27CE">
        <w:rPr>
          <w:rFonts w:ascii="Times New Roman" w:hAnsi="Times New Roman" w:cs="Times New Roman"/>
          <w:b/>
          <w:bdr w:val="none" w:sz="0" w:space="0" w:color="auto" w:frame="1"/>
        </w:rPr>
        <w:t>VERVIEW</w:t>
      </w:r>
      <w:r w:rsidRPr="00CE27CE">
        <w:rPr>
          <w:rFonts w:ascii="Times New Roman" w:hAnsi="Times New Roman" w:cs="Times New Roman"/>
          <w:b/>
          <w:bdr w:val="none" w:sz="0" w:space="0" w:color="auto" w:frame="1"/>
        </w:rPr>
        <w:t xml:space="preserve">: </w:t>
      </w:r>
    </w:p>
    <w:p w14:paraId="6791E3D4" w14:textId="42538C37" w:rsidR="002909BA" w:rsidRPr="002909BA" w:rsidRDefault="002909BA" w:rsidP="007803F2">
      <w:pPr>
        <w:pStyle w:val="NoSpacing"/>
        <w:rPr>
          <w:rFonts w:ascii="Times New Roman" w:hAnsi="Times New Roman" w:cs="Times New Roman"/>
        </w:rPr>
      </w:pPr>
      <w:r w:rsidRPr="002909BA">
        <w:rPr>
          <w:rFonts w:ascii="Times New Roman" w:hAnsi="Times New Roman" w:cs="Times New Roman"/>
        </w:rPr>
        <w:t xml:space="preserve">The goal of this project is to conduct an in-depth analysis of </w:t>
      </w:r>
      <w:r w:rsidR="005B3EAB">
        <w:rPr>
          <w:rFonts w:ascii="Times New Roman" w:hAnsi="Times New Roman" w:cs="Times New Roman"/>
        </w:rPr>
        <w:t xml:space="preserve">public US </w:t>
      </w:r>
      <w:r w:rsidRPr="002909BA">
        <w:rPr>
          <w:rFonts w:ascii="Times New Roman" w:hAnsi="Times New Roman" w:cs="Times New Roman"/>
        </w:rPr>
        <w:t>firms within selected industry sector</w:t>
      </w:r>
      <w:r w:rsidR="0012160C">
        <w:rPr>
          <w:rFonts w:ascii="Times New Roman" w:hAnsi="Times New Roman" w:cs="Times New Roman"/>
        </w:rPr>
        <w:t>(</w:t>
      </w:r>
      <w:r w:rsidRPr="002909BA">
        <w:rPr>
          <w:rFonts w:ascii="Times New Roman" w:hAnsi="Times New Roman" w:cs="Times New Roman"/>
        </w:rPr>
        <w:t>s</w:t>
      </w:r>
      <w:r w:rsidR="0012160C">
        <w:rPr>
          <w:rFonts w:ascii="Times New Roman" w:hAnsi="Times New Roman" w:cs="Times New Roman"/>
        </w:rPr>
        <w:t>)</w:t>
      </w:r>
      <w:r w:rsidRPr="002909BA">
        <w:rPr>
          <w:rFonts w:ascii="Times New Roman" w:hAnsi="Times New Roman" w:cs="Times New Roman"/>
        </w:rPr>
        <w:t xml:space="preserve"> using various data </w:t>
      </w:r>
      <w:r w:rsidR="009A402B" w:rsidRPr="002909BA">
        <w:rPr>
          <w:rFonts w:ascii="Times New Roman" w:hAnsi="Times New Roman" w:cs="Times New Roman"/>
        </w:rPr>
        <w:t>analys</w:t>
      </w:r>
      <w:r w:rsidR="009A402B">
        <w:rPr>
          <w:rFonts w:ascii="Times New Roman" w:hAnsi="Times New Roman" w:cs="Times New Roman"/>
        </w:rPr>
        <w:t>e</w:t>
      </w:r>
      <w:r w:rsidR="009A402B" w:rsidRPr="002909BA">
        <w:rPr>
          <w:rFonts w:ascii="Times New Roman" w:hAnsi="Times New Roman" w:cs="Times New Roman"/>
        </w:rPr>
        <w:t xml:space="preserve">s </w:t>
      </w:r>
      <w:r w:rsidRPr="002909BA">
        <w:rPr>
          <w:rFonts w:ascii="Times New Roman" w:hAnsi="Times New Roman" w:cs="Times New Roman"/>
        </w:rPr>
        <w:t>and natural language processing (NLP) techniques</w:t>
      </w:r>
      <w:r w:rsidR="00E32595">
        <w:rPr>
          <w:rFonts w:ascii="Times New Roman" w:hAnsi="Times New Roman" w:cs="Times New Roman"/>
        </w:rPr>
        <w:t xml:space="preserve"> that we learn</w:t>
      </w:r>
      <w:r w:rsidR="00F569FC">
        <w:rPr>
          <w:rFonts w:ascii="Times New Roman" w:hAnsi="Times New Roman" w:cs="Times New Roman"/>
        </w:rPr>
        <w:t>ed</w:t>
      </w:r>
      <w:r w:rsidR="00E32595">
        <w:rPr>
          <w:rFonts w:ascii="Times New Roman" w:hAnsi="Times New Roman" w:cs="Times New Roman"/>
        </w:rPr>
        <w:t xml:space="preserve"> in BAIT 508</w:t>
      </w:r>
      <w:r w:rsidRPr="002909BA">
        <w:rPr>
          <w:rFonts w:ascii="Times New Roman" w:hAnsi="Times New Roman" w:cs="Times New Roman"/>
        </w:rPr>
        <w:t xml:space="preserve">. Each team will choose at least one industry sector to investigate and utilize multiple datasets to extract valuable </w:t>
      </w:r>
      <w:r w:rsidR="008623F3">
        <w:rPr>
          <w:rFonts w:ascii="Times New Roman" w:hAnsi="Times New Roman" w:cs="Times New Roman"/>
        </w:rPr>
        <w:t xml:space="preserve">industry </w:t>
      </w:r>
      <w:r w:rsidRPr="002909BA">
        <w:rPr>
          <w:rFonts w:ascii="Times New Roman" w:hAnsi="Times New Roman" w:cs="Times New Roman"/>
        </w:rPr>
        <w:t>insights from the data.</w:t>
      </w:r>
    </w:p>
    <w:p w14:paraId="314D28A2" w14:textId="77777777" w:rsidR="002909BA" w:rsidRDefault="002909BA" w:rsidP="007803F2">
      <w:pPr>
        <w:pStyle w:val="NoSpacing"/>
        <w:rPr>
          <w:rFonts w:ascii="Times New Roman" w:hAnsi="Times New Roman" w:cs="Times New Roman"/>
        </w:rPr>
      </w:pPr>
    </w:p>
    <w:p w14:paraId="03498DF7" w14:textId="4A72FC28" w:rsidR="002909BA" w:rsidRPr="002909BA" w:rsidRDefault="002909BA" w:rsidP="002909BA">
      <w:pPr>
        <w:pStyle w:val="NoSpacing"/>
        <w:rPr>
          <w:rFonts w:ascii="Times New Roman" w:hAnsi="Times New Roman" w:cs="Times New Roman"/>
        </w:rPr>
      </w:pPr>
      <w:r w:rsidRPr="002909BA">
        <w:rPr>
          <w:rFonts w:ascii="Times New Roman" w:hAnsi="Times New Roman" w:cs="Times New Roman"/>
        </w:rPr>
        <w:t>The project will utilize three datasets</w:t>
      </w:r>
      <w:r w:rsidR="009A402B">
        <w:rPr>
          <w:rFonts w:ascii="Times New Roman" w:hAnsi="Times New Roman" w:cs="Times New Roman"/>
        </w:rPr>
        <w:t xml:space="preserve"> (located in the </w:t>
      </w:r>
      <w:r w:rsidR="009A402B" w:rsidRPr="009A402B">
        <w:rPr>
          <w:rFonts w:ascii="Arial" w:hAnsi="Arial" w:cs="Arial"/>
          <w:color w:val="C00000"/>
        </w:rPr>
        <w:t>data</w:t>
      </w:r>
      <w:r w:rsidR="009A402B" w:rsidRPr="00F82F70">
        <w:rPr>
          <w:rFonts w:ascii="Times New Roman" w:hAnsi="Times New Roman" w:cs="Times New Roman"/>
          <w:color w:val="C00000"/>
        </w:rPr>
        <w:t xml:space="preserve"> </w:t>
      </w:r>
      <w:r w:rsidR="009A402B">
        <w:rPr>
          <w:rFonts w:ascii="Times New Roman" w:hAnsi="Times New Roman" w:cs="Times New Roman"/>
        </w:rPr>
        <w:t>folder)</w:t>
      </w:r>
      <w:r w:rsidRPr="002909BA">
        <w:rPr>
          <w:rFonts w:ascii="Times New Roman" w:hAnsi="Times New Roman" w:cs="Times New Roman"/>
        </w:rPr>
        <w:t>:</w:t>
      </w:r>
    </w:p>
    <w:p w14:paraId="718966D2" w14:textId="0C9D22B7" w:rsidR="002909BA" w:rsidRPr="00581F2D" w:rsidRDefault="002909BA" w:rsidP="002909BA">
      <w:pPr>
        <w:pStyle w:val="NoSpacing"/>
        <w:numPr>
          <w:ilvl w:val="0"/>
          <w:numId w:val="31"/>
        </w:numPr>
        <w:rPr>
          <w:rFonts w:ascii="Arial" w:hAnsi="Arial" w:cs="Arial"/>
        </w:rPr>
      </w:pPr>
      <w:r w:rsidRPr="00581F2D">
        <w:rPr>
          <w:rFonts w:ascii="Arial" w:hAnsi="Arial" w:cs="Arial"/>
        </w:rPr>
        <w:t>public_firms.csv</w:t>
      </w:r>
    </w:p>
    <w:p w14:paraId="16DA07E6" w14:textId="0A931A15" w:rsidR="002909BA" w:rsidRPr="00581F2D" w:rsidRDefault="002909BA" w:rsidP="002909BA">
      <w:pPr>
        <w:pStyle w:val="NoSpacing"/>
        <w:numPr>
          <w:ilvl w:val="0"/>
          <w:numId w:val="31"/>
        </w:numPr>
        <w:rPr>
          <w:rFonts w:ascii="Arial" w:hAnsi="Arial" w:cs="Arial"/>
        </w:rPr>
      </w:pPr>
      <w:r w:rsidRPr="00581F2D">
        <w:rPr>
          <w:rFonts w:ascii="Arial" w:hAnsi="Arial" w:cs="Arial"/>
        </w:rPr>
        <w:t>major_groups.csv</w:t>
      </w:r>
    </w:p>
    <w:p w14:paraId="16418D6D" w14:textId="6A77477A" w:rsidR="002909BA" w:rsidRPr="00581F2D" w:rsidRDefault="002909BA" w:rsidP="002909BA">
      <w:pPr>
        <w:pStyle w:val="NoSpacing"/>
        <w:numPr>
          <w:ilvl w:val="0"/>
          <w:numId w:val="31"/>
        </w:numPr>
        <w:rPr>
          <w:rFonts w:ascii="Arial" w:hAnsi="Arial" w:cs="Arial"/>
        </w:rPr>
      </w:pPr>
      <w:r w:rsidRPr="00581F2D">
        <w:rPr>
          <w:rFonts w:ascii="Arial" w:hAnsi="Arial" w:cs="Arial"/>
        </w:rPr>
        <w:t>2020_10K_item1_full.csv</w:t>
      </w:r>
    </w:p>
    <w:p w14:paraId="46CBD622" w14:textId="77777777" w:rsidR="00CE27CE" w:rsidRPr="002D193C" w:rsidRDefault="00CE27CE" w:rsidP="007803F2">
      <w:pPr>
        <w:pStyle w:val="NoSpacing"/>
        <w:rPr>
          <w:rFonts w:ascii="Times New Roman" w:hAnsi="Times New Roman" w:cs="Times New Roman"/>
          <w:bdr w:val="none" w:sz="0" w:space="0" w:color="auto" w:frame="1"/>
        </w:rPr>
      </w:pPr>
    </w:p>
    <w:p w14:paraId="43B55BCC" w14:textId="667F3A2B" w:rsidR="00977EEE" w:rsidRPr="00CE27CE" w:rsidRDefault="00CE27CE" w:rsidP="00977EEE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 w:rsidRPr="00CE27CE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DETAILED INSTRUCTIONS:</w:t>
      </w:r>
    </w:p>
    <w:p w14:paraId="6E649968" w14:textId="2FC101CF" w:rsidR="00CE27CE" w:rsidRPr="002D193C" w:rsidRDefault="00CE27CE" w:rsidP="00977EEE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Part</w:t>
      </w:r>
      <w:r w:rsidR="00E62622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1</w:t>
      </w:r>
      <w:r w:rsidR="00E62622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.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Quantitative Analysis </w:t>
      </w:r>
      <w:r w:rsidR="009A402B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of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the Industry Sector</w:t>
      </w:r>
    </w:p>
    <w:p w14:paraId="28C732B6" w14:textId="06EE9DA8" w:rsidR="009A134F" w:rsidRDefault="00CE056E" w:rsidP="00CE056E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1423C4">
        <w:rPr>
          <w:rFonts w:ascii="Times New Roman" w:hAnsi="Times New Roman"/>
          <w:b/>
          <w:color w:val="000000"/>
          <w:sz w:val="24"/>
          <w:szCs w:val="24"/>
        </w:rPr>
        <w:t>[</w:t>
      </w:r>
      <w:r w:rsidR="00CE27CE">
        <w:rPr>
          <w:rFonts w:ascii="Times New Roman" w:hAnsi="Times New Roman"/>
          <w:b/>
          <w:color w:val="000000"/>
          <w:sz w:val="24"/>
          <w:szCs w:val="24"/>
        </w:rPr>
        <w:t>Industry Sector</w:t>
      </w:r>
      <w:r w:rsidR="00993688">
        <w:rPr>
          <w:rFonts w:ascii="Times New Roman" w:hAnsi="Times New Roman"/>
          <w:b/>
          <w:color w:val="000000"/>
          <w:sz w:val="24"/>
          <w:szCs w:val="24"/>
        </w:rPr>
        <w:t xml:space="preserve"> Selection and </w:t>
      </w:r>
      <w:r w:rsidR="00CE27CE">
        <w:rPr>
          <w:rFonts w:ascii="Times New Roman" w:hAnsi="Times New Roman"/>
          <w:b/>
          <w:color w:val="000000"/>
          <w:sz w:val="24"/>
          <w:szCs w:val="24"/>
        </w:rPr>
        <w:t>Data Filtering</w:t>
      </w:r>
      <w:r w:rsidR="0014159B">
        <w:rPr>
          <w:rFonts w:ascii="Times New Roman" w:hAnsi="Times New Roman"/>
          <w:b/>
          <w:color w:val="000000"/>
          <w:sz w:val="24"/>
          <w:szCs w:val="24"/>
        </w:rPr>
        <w:t>; 2</w:t>
      </w:r>
      <w:r w:rsidR="00BA6217">
        <w:rPr>
          <w:rFonts w:ascii="Times New Roman" w:hAnsi="Times New Roman"/>
          <w:b/>
          <w:color w:val="000000"/>
          <w:sz w:val="24"/>
          <w:szCs w:val="24"/>
        </w:rPr>
        <w:t>0</w:t>
      </w:r>
      <w:r w:rsidR="0014159B">
        <w:rPr>
          <w:rFonts w:ascii="Times New Roman" w:hAnsi="Times New Roman"/>
          <w:b/>
          <w:color w:val="000000"/>
          <w:sz w:val="24"/>
          <w:szCs w:val="24"/>
        </w:rPr>
        <w:t xml:space="preserve"> points</w:t>
      </w:r>
      <w:r w:rsidRPr="001423C4">
        <w:rPr>
          <w:rFonts w:ascii="Times New Roman" w:hAnsi="Times New Roman"/>
          <w:b/>
          <w:color w:val="000000"/>
          <w:sz w:val="24"/>
          <w:szCs w:val="24"/>
        </w:rPr>
        <w:t>]</w:t>
      </w:r>
      <w:r w:rsidRPr="001423C4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1CE4211C" w14:textId="1C0A983F" w:rsidR="00224DA4" w:rsidRPr="00224DA4" w:rsidRDefault="00BA6217" w:rsidP="00224DA4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>The file "</w:t>
      </w:r>
      <w:r w:rsidRPr="00245DB5">
        <w:rPr>
          <w:rFonts w:ascii="Arial" w:hAnsi="Arial" w:cs="Arial"/>
          <w:color w:val="C00000"/>
        </w:rPr>
        <w:t>data/major_groups.csv</w:t>
      </w:r>
      <w:r w:rsidRPr="00BA6217">
        <w:rPr>
          <w:rFonts w:ascii="Times New Roman" w:hAnsi="Times New Roman" w:cs="Times New Roman"/>
        </w:rPr>
        <w:t>" contains a list of major industry sectors and their corresponding codes (column "</w:t>
      </w:r>
      <w:r w:rsidRPr="00245DB5">
        <w:rPr>
          <w:rFonts w:ascii="Arial" w:hAnsi="Arial" w:cs="Arial"/>
          <w:color w:val="C00000"/>
        </w:rPr>
        <w:t>major_group</w:t>
      </w:r>
      <w:r w:rsidRPr="00BA6217">
        <w:rPr>
          <w:rFonts w:ascii="Times New Roman" w:hAnsi="Times New Roman" w:cs="Times New Roman"/>
        </w:rPr>
        <w:t xml:space="preserve">"). Your first task is to </w:t>
      </w:r>
      <w:r w:rsidRPr="003D39F2">
        <w:rPr>
          <w:rFonts w:ascii="Times New Roman" w:hAnsi="Times New Roman" w:cs="Times New Roman"/>
          <w:b/>
          <w:bCs/>
          <w:u w:val="single"/>
        </w:rPr>
        <w:t>choose at least one industry</w:t>
      </w:r>
      <w:r w:rsidRPr="00BA6217">
        <w:rPr>
          <w:rFonts w:ascii="Times New Roman" w:hAnsi="Times New Roman" w:cs="Times New Roman"/>
        </w:rPr>
        <w:t xml:space="preserve"> sector that interests you</w:t>
      </w:r>
      <w:r w:rsidR="00155428">
        <w:rPr>
          <w:rFonts w:ascii="Times New Roman" w:hAnsi="Times New Roman" w:cs="Times New Roman"/>
        </w:rPr>
        <w:t>r group</w:t>
      </w:r>
      <w:r w:rsidRPr="00BA6217">
        <w:rPr>
          <w:rFonts w:ascii="Times New Roman" w:hAnsi="Times New Roman" w:cs="Times New Roman"/>
        </w:rPr>
        <w:t>.</w:t>
      </w:r>
      <w:r w:rsidR="00DE40EA">
        <w:rPr>
          <w:rFonts w:ascii="Times New Roman" w:hAnsi="Times New Roman" w:cs="Times New Roman"/>
        </w:rPr>
        <w:t xml:space="preserve"> It is okay if multiple groups choose the same industry</w:t>
      </w:r>
      <w:r w:rsidR="00AC2634">
        <w:rPr>
          <w:rFonts w:ascii="Times New Roman" w:hAnsi="Times New Roman" w:cs="Times New Roman"/>
        </w:rPr>
        <w:t xml:space="preserve"> sector</w:t>
      </w:r>
      <w:r w:rsidR="00DE40EA">
        <w:rPr>
          <w:rFonts w:ascii="Times New Roman" w:hAnsi="Times New Roman" w:cs="Times New Roman"/>
        </w:rPr>
        <w:t>, so you don’t need to coordinate with other groups.</w:t>
      </w:r>
      <w:r w:rsidR="00CD0EA9">
        <w:rPr>
          <w:rFonts w:ascii="Times New Roman" w:hAnsi="Times New Roman" w:cs="Times New Roman"/>
        </w:rPr>
        <w:t xml:space="preserve"> </w:t>
      </w:r>
      <w:r w:rsidR="00CD0EA9">
        <w:rPr>
          <w:rFonts w:ascii="Times New Roman" w:hAnsi="Times New Roman" w:cs="Times New Roman"/>
          <w:color w:val="FF0000"/>
        </w:rPr>
        <w:t>Choo</w:t>
      </w:r>
      <w:r w:rsidR="00224DA4">
        <w:rPr>
          <w:rFonts w:ascii="Times New Roman" w:hAnsi="Times New Roman" w:cs="Times New Roman"/>
          <w:color w:val="FF0000"/>
        </w:rPr>
        <w:t>se 1</w:t>
      </w:r>
    </w:p>
    <w:p w14:paraId="72FF0AB9" w14:textId="345FC9F3" w:rsidR="00BA6217" w:rsidRDefault="00BA6217" w:rsidP="009A134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1473DE">
        <w:rPr>
          <w:rFonts w:ascii="Times New Roman" w:hAnsi="Times New Roman" w:cs="Times New Roman"/>
          <w:b/>
          <w:bCs/>
        </w:rPr>
        <w:t>Next, filter the data in "</w:t>
      </w:r>
      <w:r w:rsidRPr="001473DE">
        <w:rPr>
          <w:rFonts w:ascii="Arial" w:hAnsi="Arial" w:cs="Arial"/>
          <w:b/>
          <w:bCs/>
          <w:color w:val="C00000"/>
        </w:rPr>
        <w:t>data/public_firms.csv</w:t>
      </w:r>
      <w:r w:rsidRPr="001473DE">
        <w:rPr>
          <w:rFonts w:ascii="Times New Roman" w:hAnsi="Times New Roman" w:cs="Times New Roman"/>
          <w:b/>
          <w:bCs/>
        </w:rPr>
        <w:t xml:space="preserve">" to only include </w:t>
      </w:r>
      <w:r w:rsidR="00D17CB9" w:rsidRPr="001473DE">
        <w:rPr>
          <w:rFonts w:ascii="Times New Roman" w:hAnsi="Times New Roman" w:cs="Times New Roman"/>
          <w:b/>
          <w:bCs/>
        </w:rPr>
        <w:t xml:space="preserve">the </w:t>
      </w:r>
      <w:r w:rsidRPr="001473DE">
        <w:rPr>
          <w:rFonts w:ascii="Times New Roman" w:hAnsi="Times New Roman" w:cs="Times New Roman"/>
          <w:b/>
          <w:bCs/>
        </w:rPr>
        <w:t>firms belonging to the industry sector</w:t>
      </w:r>
      <w:r w:rsidR="00155428" w:rsidRPr="001473DE">
        <w:rPr>
          <w:rFonts w:ascii="Times New Roman" w:hAnsi="Times New Roman" w:cs="Times New Roman"/>
          <w:b/>
          <w:bCs/>
        </w:rPr>
        <w:t>(</w:t>
      </w:r>
      <w:r w:rsidRPr="001473DE">
        <w:rPr>
          <w:rFonts w:ascii="Times New Roman" w:hAnsi="Times New Roman" w:cs="Times New Roman"/>
          <w:b/>
          <w:bCs/>
        </w:rPr>
        <w:t>s</w:t>
      </w:r>
      <w:r w:rsidR="00155428" w:rsidRPr="001473DE">
        <w:rPr>
          <w:rFonts w:ascii="Times New Roman" w:hAnsi="Times New Roman" w:cs="Times New Roman"/>
          <w:b/>
          <w:bCs/>
        </w:rPr>
        <w:t>)</w:t>
      </w:r>
      <w:r w:rsidRPr="001473DE">
        <w:rPr>
          <w:rFonts w:ascii="Times New Roman" w:hAnsi="Times New Roman" w:cs="Times New Roman"/>
          <w:b/>
          <w:bCs/>
        </w:rPr>
        <w:t xml:space="preserve"> you have selected.</w:t>
      </w:r>
      <w:r w:rsidRPr="00BA6217">
        <w:rPr>
          <w:rFonts w:ascii="Times New Roman" w:hAnsi="Times New Roman" w:cs="Times New Roman"/>
        </w:rPr>
        <w:t xml:space="preserve"> You can use the "</w:t>
      </w:r>
      <w:r w:rsidRPr="00F82F70">
        <w:rPr>
          <w:rFonts w:ascii="Arial" w:hAnsi="Arial" w:cs="Arial"/>
          <w:color w:val="C00000"/>
        </w:rPr>
        <w:t>major_group</w:t>
      </w:r>
      <w:r w:rsidRPr="00BA6217">
        <w:rPr>
          <w:rFonts w:ascii="Times New Roman" w:hAnsi="Times New Roman" w:cs="Times New Roman"/>
        </w:rPr>
        <w:t xml:space="preserve">" </w:t>
      </w:r>
      <w:r w:rsidR="00685835">
        <w:rPr>
          <w:rFonts w:ascii="Times New Roman" w:hAnsi="Times New Roman" w:cs="Times New Roman"/>
        </w:rPr>
        <w:t>value</w:t>
      </w:r>
      <w:r w:rsidRPr="00BA6217">
        <w:rPr>
          <w:rFonts w:ascii="Times New Roman" w:hAnsi="Times New Roman" w:cs="Times New Roman"/>
        </w:rPr>
        <w:t xml:space="preserve">, which corresponds </w:t>
      </w:r>
      <w:r w:rsidRPr="00D04876">
        <w:rPr>
          <w:rFonts w:ascii="Times New Roman" w:hAnsi="Times New Roman" w:cs="Times New Roman"/>
          <w:b/>
          <w:bCs/>
        </w:rPr>
        <w:t>to the first two digits of each firm</w:t>
      </w:r>
      <w:r w:rsidR="006250DA" w:rsidRPr="00D04876">
        <w:rPr>
          <w:rFonts w:ascii="Times New Roman" w:hAnsi="Times New Roman" w:cs="Times New Roman"/>
          <w:b/>
          <w:bCs/>
        </w:rPr>
        <w:t>’</w:t>
      </w:r>
      <w:r w:rsidRPr="00D04876">
        <w:rPr>
          <w:rFonts w:ascii="Times New Roman" w:hAnsi="Times New Roman" w:cs="Times New Roman"/>
          <w:b/>
          <w:bCs/>
        </w:rPr>
        <w:t>s SIC code</w:t>
      </w:r>
      <w:r w:rsidRPr="00BA6217">
        <w:rPr>
          <w:rFonts w:ascii="Times New Roman" w:hAnsi="Times New Roman" w:cs="Times New Roman"/>
        </w:rPr>
        <w:t>,</w:t>
      </w:r>
      <w:r w:rsidR="00DA29C9">
        <w:rPr>
          <w:rStyle w:val="FootnoteReference"/>
          <w:rFonts w:ascii="Times New Roman" w:hAnsi="Times New Roman" w:cs="Times New Roman"/>
        </w:rPr>
        <w:footnoteReference w:id="1"/>
      </w:r>
      <w:r w:rsidRPr="00BA6217">
        <w:rPr>
          <w:rFonts w:ascii="Times New Roman" w:hAnsi="Times New Roman" w:cs="Times New Roman"/>
        </w:rPr>
        <w:t xml:space="preserve"> to identify relevant firms. For example, if you are interested in the</w:t>
      </w:r>
      <w:r w:rsidR="00F82F70">
        <w:rPr>
          <w:rFonts w:ascii="Times New Roman" w:hAnsi="Times New Roman" w:cs="Times New Roman"/>
        </w:rPr>
        <w:t xml:space="preserve"> </w:t>
      </w:r>
      <w:r w:rsidR="00F82F70" w:rsidRPr="00F82F70">
        <w:rPr>
          <w:rFonts w:ascii="Times New Roman" w:eastAsia="SimSun" w:hAnsi="Times New Roman" w:cs="Times New Roman"/>
          <w:lang w:eastAsia="zh-CN"/>
        </w:rPr>
        <w:t>“</w:t>
      </w:r>
      <w:r w:rsidR="00F82F70">
        <w:rPr>
          <w:rFonts w:ascii="Times New Roman" w:eastAsia="SimSun" w:hAnsi="Times New Roman" w:cs="Times New Roman"/>
          <w:lang w:eastAsia="zh-CN"/>
        </w:rPr>
        <w:t>B</w:t>
      </w:r>
      <w:r w:rsidR="00F82F70" w:rsidRPr="00F82F70">
        <w:rPr>
          <w:rFonts w:ascii="Times New Roman" w:eastAsia="SimSun" w:hAnsi="Times New Roman" w:cs="Times New Roman"/>
          <w:lang w:eastAsia="zh-CN"/>
        </w:rPr>
        <w:t xml:space="preserve">usiness </w:t>
      </w:r>
      <w:r w:rsidR="00F82F70">
        <w:rPr>
          <w:rFonts w:ascii="Times New Roman" w:eastAsia="SimSun" w:hAnsi="Times New Roman" w:cs="Times New Roman"/>
          <w:lang w:eastAsia="zh-CN"/>
        </w:rPr>
        <w:t>S</w:t>
      </w:r>
      <w:r w:rsidR="00F82F70" w:rsidRPr="00F82F70">
        <w:rPr>
          <w:rFonts w:ascii="Times New Roman" w:eastAsia="SimSun" w:hAnsi="Times New Roman" w:cs="Times New Roman"/>
          <w:lang w:eastAsia="zh-CN"/>
        </w:rPr>
        <w:t>ervice”</w:t>
      </w:r>
      <w:r w:rsidRPr="00BA6217">
        <w:rPr>
          <w:rFonts w:ascii="Times New Roman" w:hAnsi="Times New Roman" w:cs="Times New Roman"/>
        </w:rPr>
        <w:t xml:space="preserve"> sector and its "</w:t>
      </w:r>
      <w:r w:rsidRPr="00245DB5">
        <w:rPr>
          <w:rFonts w:ascii="Arial" w:hAnsi="Arial" w:cs="Arial"/>
          <w:color w:val="C00000"/>
        </w:rPr>
        <w:t>major_group</w:t>
      </w:r>
      <w:r w:rsidRPr="00BA6217">
        <w:rPr>
          <w:rFonts w:ascii="Times New Roman" w:hAnsi="Times New Roman" w:cs="Times New Roman"/>
        </w:rPr>
        <w:t>" code is 73, you should retain all firms whose SIC codes start with 73.</w:t>
      </w:r>
      <w:r w:rsidR="00372F70">
        <w:rPr>
          <w:rFonts w:ascii="Times New Roman" w:hAnsi="Times New Roman" w:cs="Times New Roman"/>
        </w:rPr>
        <w:t xml:space="preserve"> </w:t>
      </w:r>
    </w:p>
    <w:p w14:paraId="6B04B772" w14:textId="09E4AE8D" w:rsidR="00BA6217" w:rsidRDefault="00BA6217" w:rsidP="009A134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Now, answer the following questions based on the filtered dataset: </w:t>
      </w:r>
      <w:r w:rsidR="004E723A">
        <w:rPr>
          <w:rFonts w:ascii="Times New Roman" w:hAnsi="Times New Roman" w:cs="Times New Roman"/>
        </w:rPr>
        <w:t>using df</w:t>
      </w:r>
    </w:p>
    <w:p w14:paraId="44D936CD" w14:textId="7C0782B5" w:rsidR="00BA6217" w:rsidRDefault="00BA6217" w:rsidP="00BA6217">
      <w:pPr>
        <w:pStyle w:val="NoSpacing"/>
        <w:numPr>
          <w:ilvl w:val="1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How many </w:t>
      </w:r>
      <w:r w:rsidR="00616DD9">
        <w:rPr>
          <w:rFonts w:ascii="Times New Roman" w:hAnsi="Times New Roman" w:cs="Times New Roman"/>
        </w:rPr>
        <w:t xml:space="preserve">unique </w:t>
      </w:r>
      <w:r w:rsidRPr="00BA6217">
        <w:rPr>
          <w:rFonts w:ascii="Times New Roman" w:hAnsi="Times New Roman" w:cs="Times New Roman"/>
        </w:rPr>
        <w:t>firm-year</w:t>
      </w:r>
      <w:r w:rsidR="00616DD9">
        <w:rPr>
          <w:rFonts w:ascii="Times New Roman" w:hAnsi="Times New Roman" w:cs="Times New Roman"/>
        </w:rPr>
        <w:t xml:space="preserve"> (</w:t>
      </w:r>
      <w:r w:rsidR="00616DD9" w:rsidRPr="00F82F70">
        <w:rPr>
          <w:rFonts w:ascii="Times New Roman" w:hAnsi="Times New Roman" w:cs="Times New Roman"/>
        </w:rPr>
        <w:t>"</w:t>
      </w:r>
      <w:r w:rsidR="00616DD9" w:rsidRPr="00F82F70">
        <w:rPr>
          <w:rFonts w:ascii="Arial" w:hAnsi="Arial" w:cs="Arial"/>
          <w:color w:val="C00000"/>
        </w:rPr>
        <w:t>fyear</w:t>
      </w:r>
      <w:r w:rsidR="00616DD9" w:rsidRPr="00F82F70">
        <w:rPr>
          <w:rFonts w:ascii="Arial" w:hAnsi="Arial" w:cs="Arial"/>
        </w:rPr>
        <w:t>"</w:t>
      </w:r>
      <w:r w:rsidR="00616DD9">
        <w:rPr>
          <w:rFonts w:ascii="Times New Roman" w:hAnsi="Times New Roman" w:cs="Times New Roman"/>
        </w:rPr>
        <w:t>)</w:t>
      </w:r>
      <w:r w:rsidRPr="00BA6217">
        <w:rPr>
          <w:rFonts w:ascii="Times New Roman" w:hAnsi="Times New Roman" w:cs="Times New Roman"/>
        </w:rPr>
        <w:t xml:space="preserve"> observations are there in the filtered dataset?</w:t>
      </w:r>
      <w:r w:rsidR="00890190">
        <w:rPr>
          <w:rFonts w:ascii="Times New Roman" w:hAnsi="Times New Roman" w:cs="Times New Roman"/>
        </w:rPr>
        <w:t xml:space="preserve"> 27</w:t>
      </w:r>
    </w:p>
    <w:p w14:paraId="29905796" w14:textId="69CB1139" w:rsidR="00BA6217" w:rsidRDefault="00BA6217" w:rsidP="00BA6217">
      <w:pPr>
        <w:pStyle w:val="NoSpacing"/>
        <w:numPr>
          <w:ilvl w:val="1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How many </w:t>
      </w:r>
      <w:r w:rsidR="00616DD9">
        <w:rPr>
          <w:rFonts w:ascii="Times New Roman" w:hAnsi="Times New Roman" w:cs="Times New Roman"/>
        </w:rPr>
        <w:t>unique</w:t>
      </w:r>
      <w:r w:rsidR="00616DD9" w:rsidRPr="00BA6217">
        <w:rPr>
          <w:rFonts w:ascii="Times New Roman" w:hAnsi="Times New Roman" w:cs="Times New Roman"/>
        </w:rPr>
        <w:t xml:space="preserve"> </w:t>
      </w:r>
      <w:r w:rsidRPr="00BA6217">
        <w:rPr>
          <w:rFonts w:ascii="Times New Roman" w:hAnsi="Times New Roman" w:cs="Times New Roman"/>
        </w:rPr>
        <w:t>firms are there in the filtered dataset?</w:t>
      </w:r>
      <w:r w:rsidR="00A57D11">
        <w:rPr>
          <w:rFonts w:ascii="Times New Roman" w:hAnsi="Times New Roman" w:cs="Times New Roman"/>
        </w:rPr>
        <w:t xml:space="preserve"> 387</w:t>
      </w:r>
    </w:p>
    <w:p w14:paraId="3708236B" w14:textId="2E60B823" w:rsidR="009A134F" w:rsidRDefault="00BA6217" w:rsidP="00BA6217">
      <w:pPr>
        <w:pStyle w:val="NoSpacing"/>
        <w:numPr>
          <w:ilvl w:val="1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How many firms in the filtered dataset have records </w:t>
      </w:r>
      <w:r w:rsidR="00ED5787">
        <w:rPr>
          <w:rFonts w:ascii="Times New Roman" w:hAnsi="Times New Roman" w:cs="Times New Roman"/>
        </w:rPr>
        <w:t>over</w:t>
      </w:r>
      <w:r w:rsidR="00ED5787" w:rsidRPr="00BA6217">
        <w:rPr>
          <w:rFonts w:ascii="Times New Roman" w:hAnsi="Times New Roman" w:cs="Times New Roman"/>
        </w:rPr>
        <w:t xml:space="preserve"> </w:t>
      </w:r>
      <w:r w:rsidRPr="00BA6217">
        <w:rPr>
          <w:rFonts w:ascii="Times New Roman" w:hAnsi="Times New Roman" w:cs="Times New Roman"/>
        </w:rPr>
        <w:t>all 27 years (1994-2020)?</w:t>
      </w:r>
      <w:r w:rsidR="00A57D11">
        <w:rPr>
          <w:rFonts w:ascii="Times New Roman" w:hAnsi="Times New Roman" w:cs="Times New Roman"/>
        </w:rPr>
        <w:t xml:space="preserve"> </w:t>
      </w:r>
    </w:p>
    <w:p w14:paraId="4BBADDD1" w14:textId="77777777" w:rsidR="00BA6217" w:rsidRPr="00BA6217" w:rsidRDefault="00BA6217" w:rsidP="00BA6217">
      <w:pPr>
        <w:pStyle w:val="NoSpacing"/>
        <w:ind w:left="1440"/>
        <w:rPr>
          <w:rFonts w:ascii="Times New Roman" w:hAnsi="Times New Roman" w:cs="Times New Roman"/>
        </w:rPr>
      </w:pPr>
    </w:p>
    <w:p w14:paraId="133DF048" w14:textId="40422161" w:rsidR="00F612C4" w:rsidRPr="002D193C" w:rsidRDefault="00F612C4" w:rsidP="0023703B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[</w:t>
      </w:r>
      <w:r w:rsidR="002E0EFA" w:rsidRPr="002D193C">
        <w:rPr>
          <w:rFonts w:ascii="Times New Roman" w:hAnsi="Times New Roman"/>
          <w:b/>
          <w:color w:val="000000"/>
          <w:sz w:val="24"/>
          <w:szCs w:val="24"/>
        </w:rPr>
        <w:t>Preliminary Analysis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; </w:t>
      </w:r>
      <w:r w:rsidR="005F2D61" w:rsidRPr="002D193C">
        <w:rPr>
          <w:rFonts w:ascii="Times New Roman" w:hAnsi="Times New Roman"/>
          <w:b/>
          <w:color w:val="000000"/>
          <w:sz w:val="24"/>
          <w:szCs w:val="24"/>
        </w:rPr>
        <w:t>2</w:t>
      </w:r>
      <w:r w:rsidR="0014159B">
        <w:rPr>
          <w:rFonts w:ascii="Times New Roman" w:hAnsi="Times New Roman"/>
          <w:b/>
          <w:color w:val="000000"/>
          <w:sz w:val="24"/>
          <w:szCs w:val="24"/>
        </w:rPr>
        <w:t>0</w:t>
      </w:r>
      <w:r w:rsidR="00B62228" w:rsidRPr="002D193C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>points]</w:t>
      </w:r>
      <w:r w:rsidR="000C5089" w:rsidRPr="002D193C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2915A7">
        <w:rPr>
          <w:rFonts w:ascii="Times New Roman" w:hAnsi="Times New Roman"/>
          <w:color w:val="000000"/>
          <w:sz w:val="24"/>
          <w:szCs w:val="24"/>
        </w:rPr>
        <w:t>A</w:t>
      </w:r>
      <w:r w:rsidR="004D1757" w:rsidRPr="002D193C">
        <w:rPr>
          <w:rFonts w:ascii="Times New Roman" w:hAnsi="Times New Roman"/>
          <w:color w:val="000000"/>
          <w:sz w:val="24"/>
          <w:szCs w:val="24"/>
        </w:rPr>
        <w:t>nswer the following questions:</w:t>
      </w:r>
    </w:p>
    <w:p w14:paraId="675F7424" w14:textId="57B5CE00" w:rsidR="00ED2E03" w:rsidRPr="00ED2E03" w:rsidRDefault="00ED2E03" w:rsidP="00C84B38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What are the top 10 firms with the highest stock price (</w:t>
      </w:r>
      <w:r w:rsidR="00616DD9" w:rsidRPr="00BA6217">
        <w:rPr>
          <w:rFonts w:ascii="Times New Roman" w:hAnsi="Times New Roman" w:cs="Times New Roman"/>
        </w:rPr>
        <w:t>column "</w:t>
      </w:r>
      <w:r w:rsidRPr="00245DB5">
        <w:rPr>
          <w:rFonts w:ascii="Arial" w:hAnsi="Arial" w:cs="Arial"/>
          <w:color w:val="C00000"/>
        </w:rPr>
        <w:t>prcc_c</w:t>
      </w:r>
      <w:r w:rsidR="00616DD9" w:rsidRPr="00BA6217">
        <w:rPr>
          <w:rFonts w:ascii="Times New Roman" w:hAnsi="Times New Roman" w:cs="Times New Roman"/>
        </w:rPr>
        <w:t>"</w:t>
      </w:r>
      <w:r w:rsidRPr="00ED2E03">
        <w:rPr>
          <w:rFonts w:ascii="Times New Roman" w:hAnsi="Times New Roman" w:cs="Times New Roman"/>
        </w:rPr>
        <w:t>) in the year 2020?</w:t>
      </w:r>
    </w:p>
    <w:p w14:paraId="5F70B0C8" w14:textId="0E4729B5" w:rsidR="00ED2E03" w:rsidRPr="00ED2E03" w:rsidRDefault="00ED2E03" w:rsidP="00C84B38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What are the top 10 firms with the highest sales (</w:t>
      </w:r>
      <w:r w:rsidR="00616DD9" w:rsidRPr="00BA6217">
        <w:rPr>
          <w:rFonts w:ascii="Times New Roman" w:hAnsi="Times New Roman" w:cs="Times New Roman"/>
        </w:rPr>
        <w:t>column "</w:t>
      </w:r>
      <w:r w:rsidRPr="00245DB5">
        <w:rPr>
          <w:rFonts w:ascii="Arial" w:hAnsi="Arial" w:cs="Arial"/>
          <w:color w:val="C00000"/>
        </w:rPr>
        <w:t>sale</w:t>
      </w:r>
      <w:r w:rsidR="00616DD9" w:rsidRPr="00BA6217">
        <w:rPr>
          <w:rFonts w:ascii="Times New Roman" w:hAnsi="Times New Roman" w:cs="Times New Roman"/>
        </w:rPr>
        <w:t>"</w:t>
      </w:r>
      <w:r w:rsidRPr="00ED2E03">
        <w:rPr>
          <w:rFonts w:ascii="Times New Roman" w:hAnsi="Times New Roman" w:cs="Times New Roman"/>
        </w:rPr>
        <w:t>) in the entire history of the dataset?</w:t>
      </w:r>
    </w:p>
    <w:p w14:paraId="0D138023" w14:textId="3A3DDDCB" w:rsidR="004D1757" w:rsidRDefault="004D1757" w:rsidP="00C84B38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1C3B6D">
        <w:rPr>
          <w:rFonts w:ascii="Times New Roman" w:hAnsi="Times New Roman" w:cs="Times New Roman"/>
        </w:rPr>
        <w:t xml:space="preserve">What </w:t>
      </w:r>
      <w:r w:rsidR="003D39F2">
        <w:rPr>
          <w:rFonts w:ascii="Times New Roman" w:hAnsi="Times New Roman" w:cs="Times New Roman"/>
        </w:rPr>
        <w:t>is the geographical distribution (</w:t>
      </w:r>
      <w:r w:rsidR="00616DD9" w:rsidRPr="00BA6217">
        <w:rPr>
          <w:rFonts w:ascii="Times New Roman" w:hAnsi="Times New Roman" w:cs="Times New Roman"/>
        </w:rPr>
        <w:t>column "</w:t>
      </w:r>
      <w:r w:rsidR="003D39F2" w:rsidRPr="00245DB5">
        <w:rPr>
          <w:rFonts w:ascii="Arial" w:hAnsi="Arial" w:cs="Arial"/>
          <w:color w:val="C00000"/>
        </w:rPr>
        <w:t>location</w:t>
      </w:r>
      <w:r w:rsidR="00616DD9" w:rsidRPr="00BA6217">
        <w:rPr>
          <w:rFonts w:ascii="Times New Roman" w:hAnsi="Times New Roman" w:cs="Times New Roman"/>
        </w:rPr>
        <w:t>"</w:t>
      </w:r>
      <w:r w:rsidR="003D39F2">
        <w:rPr>
          <w:rFonts w:ascii="Times New Roman" w:hAnsi="Times New Roman" w:cs="Times New Roman"/>
        </w:rPr>
        <w:t xml:space="preserve">) of </w:t>
      </w:r>
      <w:r w:rsidR="00A43341">
        <w:rPr>
          <w:rFonts w:ascii="Times New Roman" w:hAnsi="Times New Roman" w:cs="Times New Roman"/>
        </w:rPr>
        <w:t xml:space="preserve">all </w:t>
      </w:r>
      <w:r w:rsidR="003D39F2">
        <w:rPr>
          <w:rFonts w:ascii="Times New Roman" w:hAnsi="Times New Roman" w:cs="Times New Roman"/>
        </w:rPr>
        <w:t>the firms? In other words, how many firms are there in each location?</w:t>
      </w:r>
      <w:r w:rsidR="00096882">
        <w:rPr>
          <w:rFonts w:ascii="Times New Roman" w:hAnsi="Times New Roman" w:cs="Times New Roman"/>
        </w:rPr>
        <w:t xml:space="preserve"> Please list the top 10 locations. </w:t>
      </w:r>
    </w:p>
    <w:p w14:paraId="4A2D9372" w14:textId="5ADE05CC" w:rsidR="00ED2E03" w:rsidRPr="00ED2E03" w:rsidRDefault="00ED2E03" w:rsidP="00C60094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Create a line chart to show the average stock price</w:t>
      </w:r>
      <w:r>
        <w:rPr>
          <w:rFonts w:ascii="Times New Roman" w:hAnsi="Times New Roman" w:cs="Times New Roman"/>
        </w:rPr>
        <w:t xml:space="preserve"> </w:t>
      </w:r>
      <w:r w:rsidRPr="00ED2E03">
        <w:rPr>
          <w:rFonts w:ascii="Times New Roman" w:hAnsi="Times New Roman" w:cs="Times New Roman"/>
        </w:rPr>
        <w:t>(</w:t>
      </w:r>
      <w:r w:rsidR="00F82F70">
        <w:rPr>
          <w:rFonts w:ascii="Times New Roman" w:hAnsi="Times New Roman" w:cs="Times New Roman"/>
        </w:rPr>
        <w:t xml:space="preserve">column </w:t>
      </w:r>
      <w:r w:rsidR="00616DD9" w:rsidRPr="00BA6217">
        <w:rPr>
          <w:rFonts w:ascii="Times New Roman" w:hAnsi="Times New Roman" w:cs="Times New Roman"/>
        </w:rPr>
        <w:t>"</w:t>
      </w:r>
      <w:r w:rsidRPr="0048099E">
        <w:rPr>
          <w:rFonts w:ascii="Arial" w:hAnsi="Arial" w:cs="Arial"/>
          <w:color w:val="C00000"/>
        </w:rPr>
        <w:t>prcc_c</w:t>
      </w:r>
      <w:r w:rsidR="00616DD9" w:rsidRPr="00BA6217">
        <w:rPr>
          <w:rFonts w:ascii="Times New Roman" w:hAnsi="Times New Roman" w:cs="Times New Roman"/>
        </w:rPr>
        <w:t>"</w:t>
      </w:r>
      <w:r w:rsidRPr="00ED2E03">
        <w:rPr>
          <w:rFonts w:ascii="Times New Roman" w:hAnsi="Times New Roman" w:cs="Times New Roman"/>
        </w:rPr>
        <w:t>) in the selected sector(s) across the years. If you have selected multiple sectors, draw multiple lines to show them separately.</w:t>
      </w:r>
    </w:p>
    <w:p w14:paraId="7B0CF02A" w14:textId="6EDE3FB7" w:rsidR="00ED2E03" w:rsidRDefault="00ED2E03" w:rsidP="00CE27CE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Which firm was affected the most by the 2008 Financial Crisis, as measured by the percentage drop in stock price</w:t>
      </w:r>
      <w:r w:rsidR="008622F1">
        <w:rPr>
          <w:rFonts w:ascii="Times New Roman" w:hAnsi="Times New Roman" w:cs="Times New Roman"/>
        </w:rPr>
        <w:t xml:space="preserve"> from 2007 to 2008</w:t>
      </w:r>
      <w:r w:rsidRPr="00ED2E03">
        <w:rPr>
          <w:rFonts w:ascii="Times New Roman" w:hAnsi="Times New Roman" w:cs="Times New Roman"/>
        </w:rPr>
        <w:t>?</w:t>
      </w:r>
    </w:p>
    <w:p w14:paraId="04104298" w14:textId="6E0F8302" w:rsidR="00CE27CE" w:rsidRDefault="00ED2E03" w:rsidP="00CE27CE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lastRenderedPageBreak/>
        <w:t xml:space="preserve">Plot the average Return on Assets (ROA) for </w:t>
      </w:r>
      <w:r w:rsidR="001F45CA">
        <w:rPr>
          <w:rFonts w:ascii="Times New Roman" w:hAnsi="Times New Roman" w:cs="Times New Roman"/>
        </w:rPr>
        <w:t xml:space="preserve">the </w:t>
      </w:r>
      <w:r w:rsidRPr="00ED2E03">
        <w:rPr>
          <w:rFonts w:ascii="Times New Roman" w:hAnsi="Times New Roman" w:cs="Times New Roman"/>
        </w:rPr>
        <w:t xml:space="preserve">firms located in the </w:t>
      </w:r>
      <w:r w:rsidR="00657A82">
        <w:rPr>
          <w:rFonts w:ascii="Times New Roman" w:hAnsi="Times New Roman" w:cs="Times New Roman"/>
        </w:rPr>
        <w:t>“</w:t>
      </w:r>
      <w:r w:rsidRPr="00245DB5">
        <w:rPr>
          <w:rFonts w:ascii="Arial" w:hAnsi="Arial" w:cs="Arial"/>
        </w:rPr>
        <w:t>USA</w:t>
      </w:r>
      <w:r w:rsidR="00657A82">
        <w:rPr>
          <w:rFonts w:ascii="Times New Roman" w:hAnsi="Times New Roman" w:cs="Times New Roman"/>
        </w:rPr>
        <w:t>”</w:t>
      </w:r>
      <w:r w:rsidRPr="00ED2E03">
        <w:rPr>
          <w:rFonts w:ascii="Times New Roman" w:hAnsi="Times New Roman" w:cs="Times New Roman"/>
        </w:rPr>
        <w:t xml:space="preserve"> across the years. ROA is calculated as </w:t>
      </w:r>
      <w:r w:rsidRPr="00F82F70">
        <w:rPr>
          <w:rFonts w:ascii="Arial" w:hAnsi="Arial" w:cs="Arial"/>
          <w:color w:val="C00000"/>
        </w:rPr>
        <w:t>ni</w:t>
      </w:r>
      <w:r w:rsidRPr="00ED2E03">
        <w:rPr>
          <w:rFonts w:ascii="Times New Roman" w:hAnsi="Times New Roman" w:cs="Times New Roman"/>
        </w:rPr>
        <w:t>/</w:t>
      </w:r>
      <w:r w:rsidRPr="00F82F70">
        <w:rPr>
          <w:rFonts w:ascii="Arial" w:hAnsi="Arial" w:cs="Arial"/>
          <w:color w:val="C00000"/>
        </w:rPr>
        <w:t>asset</w:t>
      </w:r>
      <w:r w:rsidRPr="00ED2E03">
        <w:rPr>
          <w:rFonts w:ascii="Times New Roman" w:hAnsi="Times New Roman" w:cs="Times New Roman"/>
        </w:rPr>
        <w:t>.</w:t>
      </w:r>
    </w:p>
    <w:p w14:paraId="538C5C45" w14:textId="77777777" w:rsidR="00ED2E03" w:rsidRDefault="00ED2E03" w:rsidP="00ED2E03">
      <w:pPr>
        <w:pStyle w:val="NoSpacing"/>
        <w:rPr>
          <w:rFonts w:ascii="Times New Roman" w:hAnsi="Times New Roman" w:cs="Times New Roman"/>
        </w:rPr>
      </w:pPr>
    </w:p>
    <w:p w14:paraId="4420BC52" w14:textId="32C950C7" w:rsidR="00ED2E03" w:rsidRPr="00ED2E03" w:rsidRDefault="00ED2E03" w:rsidP="00ED2E03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Part</w:t>
      </w:r>
      <w:r w:rsidR="00E728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2</w:t>
      </w:r>
      <w:r w:rsidR="00E728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.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Text Analysis on the Industry Sector</w:t>
      </w:r>
    </w:p>
    <w:p w14:paraId="7F36FE8D" w14:textId="3A9816DB" w:rsidR="0023703B" w:rsidRPr="00F82F70" w:rsidRDefault="0023703B" w:rsidP="00331E74">
      <w:pPr>
        <w:pStyle w:val="NormalWeb"/>
        <w:numPr>
          <w:ilvl w:val="0"/>
          <w:numId w:val="14"/>
        </w:numPr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[</w:t>
      </w:r>
      <w:r w:rsidR="00ED2E03">
        <w:rPr>
          <w:rFonts w:ascii="Times New Roman" w:hAnsi="Times New Roman"/>
          <w:b/>
          <w:color w:val="000000"/>
          <w:sz w:val="24"/>
          <w:szCs w:val="24"/>
        </w:rPr>
        <w:t>Text Cleaning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; </w:t>
      </w:r>
      <w:r w:rsidR="00D52237">
        <w:rPr>
          <w:rFonts w:ascii="Times New Roman" w:hAnsi="Times New Roman"/>
          <w:b/>
          <w:color w:val="000000"/>
          <w:sz w:val="24"/>
          <w:szCs w:val="24"/>
        </w:rPr>
        <w:t>10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 points]</w:t>
      </w:r>
      <w:r w:rsidRPr="002D193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D3E2B" w:rsidRPr="009D3E2B">
        <w:rPr>
          <w:rFonts w:ascii="Times New Roman" w:hAnsi="Times New Roman"/>
          <w:sz w:val="24"/>
          <w:szCs w:val="24"/>
        </w:rPr>
        <w:t>The file "</w:t>
      </w:r>
      <w:r w:rsidR="009D3E2B" w:rsidRPr="00245DB5">
        <w:rPr>
          <w:rFonts w:ascii="Arial" w:hAnsi="Arial" w:cs="Arial"/>
          <w:color w:val="C00000"/>
          <w:sz w:val="24"/>
          <w:szCs w:val="24"/>
        </w:rPr>
        <w:t>data/2020_10K_item1_full.csv</w:t>
      </w:r>
      <w:r w:rsidR="009D3E2B" w:rsidRPr="009D3E2B">
        <w:rPr>
          <w:rFonts w:ascii="Times New Roman" w:hAnsi="Times New Roman"/>
          <w:sz w:val="24"/>
          <w:szCs w:val="24"/>
        </w:rPr>
        <w:t>" contains</w:t>
      </w:r>
      <w:r w:rsidR="009D3E2B">
        <w:rPr>
          <w:rFonts w:ascii="Times New Roman" w:hAnsi="Times New Roman"/>
          <w:sz w:val="24"/>
          <w:szCs w:val="24"/>
        </w:rPr>
        <w:t xml:space="preserve"> </w:t>
      </w:r>
      <w:r w:rsidR="00331E74">
        <w:rPr>
          <w:rFonts w:ascii="Times New Roman" w:hAnsi="Times New Roman"/>
          <w:sz w:val="24"/>
          <w:szCs w:val="24"/>
        </w:rPr>
        <w:t>a</w:t>
      </w:r>
      <w:r w:rsidR="009D3E2B">
        <w:rPr>
          <w:rFonts w:ascii="Times New Roman" w:hAnsi="Times New Roman"/>
          <w:sz w:val="24"/>
          <w:szCs w:val="24"/>
        </w:rPr>
        <w:t xml:space="preserve"> sample of 5</w:t>
      </w:r>
      <w:r w:rsidR="00EF4E15">
        <w:rPr>
          <w:rFonts w:ascii="Times New Roman" w:hAnsi="Times New Roman"/>
          <w:sz w:val="24"/>
          <w:szCs w:val="24"/>
        </w:rPr>
        <w:t>,</w:t>
      </w:r>
      <w:r w:rsidR="009D3E2B">
        <w:rPr>
          <w:rFonts w:ascii="Times New Roman" w:hAnsi="Times New Roman"/>
          <w:sz w:val="24"/>
          <w:szCs w:val="24"/>
        </w:rPr>
        <w:t>988 firms and their “</w:t>
      </w:r>
      <w:r w:rsidR="009D3E2B" w:rsidRPr="00F82F70">
        <w:rPr>
          <w:rFonts w:ascii="Arial" w:hAnsi="Arial" w:cs="Arial"/>
          <w:color w:val="C00000"/>
          <w:sz w:val="24"/>
          <w:szCs w:val="24"/>
        </w:rPr>
        <w:t>item</w:t>
      </w:r>
      <w:r w:rsidR="00EF4E15" w:rsidRPr="00F82F70">
        <w:rPr>
          <w:rFonts w:ascii="Arial" w:hAnsi="Arial" w:cs="Arial"/>
          <w:color w:val="C00000"/>
          <w:sz w:val="24"/>
          <w:szCs w:val="24"/>
        </w:rPr>
        <w:t xml:space="preserve"> </w:t>
      </w:r>
      <w:r w:rsidR="009D3E2B" w:rsidRPr="00F82F70">
        <w:rPr>
          <w:rFonts w:ascii="Arial" w:hAnsi="Arial" w:cs="Arial"/>
          <w:color w:val="C00000"/>
          <w:sz w:val="24"/>
          <w:szCs w:val="24"/>
        </w:rPr>
        <w:t>1</w:t>
      </w:r>
      <w:r w:rsidR="009D3E2B">
        <w:rPr>
          <w:rFonts w:ascii="Times New Roman" w:hAnsi="Times New Roman"/>
          <w:sz w:val="24"/>
          <w:szCs w:val="24"/>
        </w:rPr>
        <w:t xml:space="preserve">” content in </w:t>
      </w:r>
      <w:r w:rsidR="0004235D">
        <w:rPr>
          <w:rFonts w:ascii="Times New Roman" w:hAnsi="Times New Roman"/>
          <w:sz w:val="24"/>
          <w:szCs w:val="24"/>
        </w:rPr>
        <w:t xml:space="preserve">their </w:t>
      </w:r>
      <w:r w:rsidR="009D3E2B">
        <w:rPr>
          <w:rFonts w:ascii="Times New Roman" w:hAnsi="Times New Roman"/>
          <w:sz w:val="24"/>
          <w:szCs w:val="24"/>
        </w:rPr>
        <w:t>10</w:t>
      </w:r>
      <w:r w:rsidR="00BC383D">
        <w:rPr>
          <w:rFonts w:ascii="Times New Roman" w:hAnsi="Times New Roman"/>
          <w:sz w:val="24"/>
          <w:szCs w:val="24"/>
        </w:rPr>
        <w:t>-</w:t>
      </w:r>
      <w:r w:rsidR="009D3E2B">
        <w:rPr>
          <w:rFonts w:ascii="Times New Roman" w:hAnsi="Times New Roman"/>
          <w:sz w:val="24"/>
          <w:szCs w:val="24"/>
        </w:rPr>
        <w:t>K report</w:t>
      </w:r>
      <w:r w:rsidR="00EF4E15">
        <w:rPr>
          <w:rFonts w:ascii="Times New Roman" w:hAnsi="Times New Roman"/>
          <w:sz w:val="24"/>
          <w:szCs w:val="24"/>
        </w:rPr>
        <w:t>s</w:t>
      </w:r>
      <w:r w:rsidR="009D3E2B">
        <w:rPr>
          <w:rFonts w:ascii="Times New Roman" w:hAnsi="Times New Roman"/>
          <w:sz w:val="24"/>
          <w:szCs w:val="24"/>
        </w:rPr>
        <w:t xml:space="preserve"> </w:t>
      </w:r>
      <w:r w:rsidR="00EF4E15">
        <w:rPr>
          <w:rFonts w:ascii="Times New Roman" w:hAnsi="Times New Roman"/>
          <w:sz w:val="24"/>
          <w:szCs w:val="24"/>
        </w:rPr>
        <w:t>in</w:t>
      </w:r>
      <w:r w:rsidR="00331E74">
        <w:rPr>
          <w:rFonts w:ascii="Times New Roman" w:hAnsi="Times New Roman"/>
          <w:sz w:val="24"/>
          <w:szCs w:val="24"/>
        </w:rPr>
        <w:t xml:space="preserve"> </w:t>
      </w:r>
      <w:r w:rsidR="009A402B">
        <w:rPr>
          <w:rFonts w:ascii="Times New Roman" w:hAnsi="Times New Roman"/>
          <w:sz w:val="24"/>
          <w:szCs w:val="24"/>
        </w:rPr>
        <w:t xml:space="preserve">the </w:t>
      </w:r>
      <w:r w:rsidR="00331E74">
        <w:rPr>
          <w:rFonts w:ascii="Times New Roman" w:hAnsi="Times New Roman"/>
          <w:sz w:val="24"/>
          <w:szCs w:val="24"/>
        </w:rPr>
        <w:t>year</w:t>
      </w:r>
      <w:r w:rsidR="009D3E2B">
        <w:rPr>
          <w:rFonts w:ascii="Times New Roman" w:hAnsi="Times New Roman"/>
          <w:sz w:val="24"/>
          <w:szCs w:val="24"/>
        </w:rPr>
        <w:t xml:space="preserve"> 2020.</w:t>
      </w:r>
      <w:r w:rsidR="00E7289C">
        <w:rPr>
          <w:rStyle w:val="FootnoteReference"/>
          <w:rFonts w:ascii="Times New Roman" w:hAnsi="Times New Roman"/>
          <w:sz w:val="24"/>
          <w:szCs w:val="24"/>
        </w:rPr>
        <w:footnoteReference w:id="2"/>
      </w:r>
      <w:r w:rsidR="009D3E2B">
        <w:rPr>
          <w:rFonts w:ascii="Times New Roman" w:hAnsi="Times New Roman"/>
          <w:sz w:val="24"/>
          <w:szCs w:val="24"/>
        </w:rPr>
        <w:t xml:space="preserve"> </w:t>
      </w:r>
      <w:r w:rsidR="00DD5065">
        <w:rPr>
          <w:rFonts w:ascii="Times New Roman" w:hAnsi="Times New Roman"/>
          <w:sz w:val="24"/>
          <w:szCs w:val="24"/>
        </w:rPr>
        <w:t>L</w:t>
      </w:r>
      <w:r w:rsidR="009D3E2B">
        <w:rPr>
          <w:rFonts w:ascii="Times New Roman" w:hAnsi="Times New Roman"/>
          <w:sz w:val="24"/>
          <w:szCs w:val="24"/>
        </w:rPr>
        <w:t xml:space="preserve">oad the dataset </w:t>
      </w:r>
      <w:r w:rsidR="00061D6E">
        <w:rPr>
          <w:rFonts w:ascii="Times New Roman" w:hAnsi="Times New Roman"/>
          <w:sz w:val="24"/>
          <w:szCs w:val="24"/>
        </w:rPr>
        <w:t xml:space="preserve">as </w:t>
      </w:r>
      <w:r w:rsidR="009D3E2B">
        <w:rPr>
          <w:rFonts w:ascii="Times New Roman" w:hAnsi="Times New Roman"/>
          <w:sz w:val="24"/>
          <w:szCs w:val="24"/>
        </w:rPr>
        <w:t xml:space="preserve">a </w:t>
      </w:r>
      <w:r w:rsidR="0004235D">
        <w:rPr>
          <w:rFonts w:ascii="Times New Roman" w:hAnsi="Times New Roman"/>
          <w:sz w:val="24"/>
          <w:szCs w:val="24"/>
        </w:rPr>
        <w:t xml:space="preserve">DataFrame </w:t>
      </w:r>
      <w:r w:rsidR="009D3E2B">
        <w:rPr>
          <w:rFonts w:ascii="Times New Roman" w:hAnsi="Times New Roman"/>
          <w:sz w:val="24"/>
          <w:szCs w:val="24"/>
        </w:rPr>
        <w:t xml:space="preserve">and create a new column containing the cleaned text </w:t>
      </w:r>
      <w:r w:rsidR="00331E74">
        <w:rPr>
          <w:rFonts w:ascii="Times New Roman" w:hAnsi="Times New Roman"/>
          <w:sz w:val="24"/>
          <w:szCs w:val="24"/>
        </w:rPr>
        <w:t>for each “</w:t>
      </w:r>
      <w:r w:rsidR="00331E74" w:rsidRPr="00F82F70">
        <w:rPr>
          <w:rFonts w:ascii="Arial" w:hAnsi="Arial" w:cs="Arial"/>
          <w:color w:val="C00000"/>
          <w:sz w:val="24"/>
          <w:szCs w:val="24"/>
        </w:rPr>
        <w:t>item1</w:t>
      </w:r>
      <w:r w:rsidR="00331E74">
        <w:rPr>
          <w:rFonts w:ascii="Times New Roman" w:hAnsi="Times New Roman"/>
          <w:sz w:val="24"/>
          <w:szCs w:val="24"/>
        </w:rPr>
        <w:t>” content</w:t>
      </w:r>
      <w:r w:rsidR="009D3E2B">
        <w:rPr>
          <w:rFonts w:ascii="Times New Roman" w:hAnsi="Times New Roman"/>
          <w:sz w:val="24"/>
          <w:szCs w:val="24"/>
        </w:rPr>
        <w:t>.</w:t>
      </w:r>
      <w:r w:rsidR="00331E74">
        <w:rPr>
          <w:rFonts w:ascii="Times New Roman" w:hAnsi="Times New Roman"/>
          <w:sz w:val="24"/>
          <w:szCs w:val="24"/>
        </w:rPr>
        <w:t xml:space="preserve"> Follow the steps below to </w:t>
      </w:r>
      <w:r w:rsidR="00061D6E">
        <w:rPr>
          <w:rFonts w:ascii="Times New Roman" w:hAnsi="Times New Roman"/>
          <w:sz w:val="24"/>
          <w:szCs w:val="24"/>
        </w:rPr>
        <w:t>clean the text</w:t>
      </w:r>
      <w:r w:rsidR="00331E74">
        <w:rPr>
          <w:rFonts w:ascii="Times New Roman" w:hAnsi="Times New Roman"/>
          <w:sz w:val="24"/>
          <w:szCs w:val="24"/>
        </w:rPr>
        <w:t>:</w:t>
      </w:r>
    </w:p>
    <w:p w14:paraId="12EA20C5" w14:textId="77777777" w:rsidR="0004235D" w:rsidRPr="00331E74" w:rsidRDefault="0004235D" w:rsidP="004366A7">
      <w:pPr>
        <w:pStyle w:val="NormalWeb"/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</w:p>
    <w:p w14:paraId="0B55DFC9" w14:textId="0D7F8D53" w:rsidR="00331E74" w:rsidRDefault="00331E74" w:rsidP="00F82F70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Convert all words to </w:t>
      </w:r>
      <w:r w:rsidR="009A402B">
        <w:rPr>
          <w:rFonts w:ascii="Times New Roman" w:hAnsi="Times New Roman"/>
          <w:color w:val="000000"/>
          <w:sz w:val="24"/>
          <w:szCs w:val="24"/>
        </w:rPr>
        <w:t>lowercase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0AC6F67F" w14:textId="11410320" w:rsidR="00331E74" w:rsidRDefault="00331E74" w:rsidP="00F82F70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Remove punctuation</w:t>
      </w:r>
      <w:r w:rsidR="00F2720C">
        <w:rPr>
          <w:rFonts w:ascii="Times New Roman" w:hAnsi="Times New Roman"/>
          <w:color w:val="000000"/>
          <w:sz w:val="24"/>
          <w:szCs w:val="24"/>
        </w:rPr>
        <w:t>s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05C52C22" w14:textId="53784D0B" w:rsidR="00331E74" w:rsidRPr="00331E74" w:rsidRDefault="00331E74" w:rsidP="00F82F70">
      <w:pPr>
        <w:pStyle w:val="NormalWeb"/>
        <w:numPr>
          <w:ilvl w:val="0"/>
          <w:numId w:val="32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Remove stop</w:t>
      </w:r>
      <w:r w:rsidR="00F2720C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words</w:t>
      </w:r>
      <w:r w:rsidR="00873B5F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73B5F" w:rsidRPr="0048099E">
        <w:rPr>
          <w:rFonts w:ascii="Times New Roman" w:hAnsi="Times New Roman"/>
          <w:color w:val="000000"/>
          <w:sz w:val="24"/>
          <w:szCs w:val="24"/>
        </w:rPr>
        <w:t>based</w:t>
      </w:r>
      <w:r w:rsidR="00873B5F">
        <w:rPr>
          <w:rFonts w:ascii="Times New Roman" w:hAnsi="Times New Roman"/>
          <w:color w:val="000000"/>
          <w:sz w:val="24"/>
          <w:szCs w:val="24"/>
        </w:rPr>
        <w:t xml:space="preserve"> on the </w:t>
      </w:r>
      <w:r w:rsidR="00A15FE1">
        <w:rPr>
          <w:rFonts w:ascii="Times New Roman" w:hAnsi="Times New Roman"/>
          <w:color w:val="000000"/>
          <w:sz w:val="24"/>
          <w:szCs w:val="24"/>
        </w:rPr>
        <w:t xml:space="preserve">list of English stop words in </w:t>
      </w:r>
      <w:r w:rsidR="00873B5F" w:rsidRPr="00F82F70">
        <w:rPr>
          <w:rFonts w:ascii="Arial" w:hAnsi="Arial" w:cs="Arial"/>
          <w:color w:val="000000"/>
          <w:sz w:val="24"/>
          <w:szCs w:val="24"/>
        </w:rPr>
        <w:t>NLTK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0EB43428" w14:textId="3400FD91" w:rsidR="00F62134" w:rsidRDefault="00FC2D5F" w:rsidP="004E1740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[</w:t>
      </w:r>
      <w:r w:rsidR="00ED2E03">
        <w:rPr>
          <w:rFonts w:ascii="Times New Roman" w:hAnsi="Times New Roman"/>
          <w:b/>
          <w:color w:val="000000"/>
          <w:sz w:val="24"/>
          <w:szCs w:val="24"/>
        </w:rPr>
        <w:t>Keyword Analysis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; </w:t>
      </w:r>
      <w:r w:rsidR="00EB74D5">
        <w:rPr>
          <w:rFonts w:ascii="Times New Roman" w:hAnsi="Times New Roman"/>
          <w:b/>
          <w:color w:val="000000"/>
          <w:sz w:val="24"/>
          <w:szCs w:val="24"/>
        </w:rPr>
        <w:t>20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 points]</w:t>
      </w:r>
      <w:r w:rsidRPr="002D193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331E74">
        <w:rPr>
          <w:rFonts w:ascii="Times New Roman" w:hAnsi="Times New Roman"/>
          <w:color w:val="000000"/>
          <w:sz w:val="24"/>
          <w:szCs w:val="24"/>
        </w:rPr>
        <w:t>Conduct keywords analysis on your selected industry sector</w:t>
      </w:r>
      <w:r w:rsidR="00061D6E">
        <w:rPr>
          <w:rFonts w:ascii="Times New Roman" w:hAnsi="Times New Roman"/>
          <w:color w:val="000000"/>
          <w:sz w:val="24"/>
          <w:szCs w:val="24"/>
        </w:rPr>
        <w:t>(</w:t>
      </w:r>
      <w:r w:rsidR="00331E74">
        <w:rPr>
          <w:rFonts w:ascii="Times New Roman" w:hAnsi="Times New Roman"/>
          <w:color w:val="000000"/>
          <w:sz w:val="24"/>
          <w:szCs w:val="24"/>
        </w:rPr>
        <w:t>s</w:t>
      </w:r>
      <w:r w:rsidR="00061D6E">
        <w:rPr>
          <w:rFonts w:ascii="Times New Roman" w:hAnsi="Times New Roman"/>
          <w:color w:val="000000"/>
          <w:sz w:val="24"/>
          <w:szCs w:val="24"/>
        </w:rPr>
        <w:t>)</w:t>
      </w:r>
      <w:r w:rsidR="00331E74">
        <w:rPr>
          <w:rFonts w:ascii="Times New Roman" w:hAnsi="Times New Roman"/>
          <w:color w:val="000000"/>
          <w:sz w:val="24"/>
          <w:szCs w:val="24"/>
        </w:rPr>
        <w:t>.</w:t>
      </w:r>
      <w:r w:rsidR="00D5223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D52237" w:rsidRPr="00D52237">
        <w:rPr>
          <w:rFonts w:ascii="Times New Roman" w:hAnsi="Times New Roman"/>
          <w:color w:val="000000"/>
          <w:sz w:val="24"/>
          <w:szCs w:val="24"/>
        </w:rPr>
        <w:t>Follow the steps below to complete the analysis:</w:t>
      </w:r>
    </w:p>
    <w:p w14:paraId="74BC6830" w14:textId="38E247AA" w:rsidR="00D52237" w:rsidRPr="00D52237" w:rsidRDefault="00D52237" w:rsidP="00331E74">
      <w:pPr>
        <w:pStyle w:val="NoSpacing"/>
        <w:numPr>
          <w:ilvl w:val="0"/>
          <w:numId w:val="28"/>
        </w:numPr>
        <w:rPr>
          <w:rFonts w:ascii="Times New Roman" w:hAnsi="Times New Roman" w:cs="Times New Roman"/>
          <w:color w:val="000000"/>
        </w:rPr>
      </w:pPr>
      <w:r w:rsidRPr="00D52237">
        <w:rPr>
          <w:rFonts w:ascii="Times New Roman" w:hAnsi="Times New Roman" w:cs="Times New Roman"/>
          <w:color w:val="000000"/>
        </w:rPr>
        <w:t>Create a new DataFrame that includes only firms in your selected industry sectors. Ensure that you merge the 10</w:t>
      </w:r>
      <w:r w:rsidR="00BC383D">
        <w:rPr>
          <w:rFonts w:ascii="Times New Roman" w:hAnsi="Times New Roman" w:cs="Times New Roman"/>
          <w:color w:val="000000"/>
        </w:rPr>
        <w:t>-</w:t>
      </w:r>
      <w:r w:rsidRPr="00D52237">
        <w:rPr>
          <w:rFonts w:ascii="Times New Roman" w:hAnsi="Times New Roman" w:cs="Times New Roman"/>
          <w:color w:val="000000"/>
        </w:rPr>
        <w:t>K data with the previous "</w:t>
      </w:r>
      <w:r w:rsidRPr="00F82F70">
        <w:rPr>
          <w:rFonts w:ascii="Arial" w:hAnsi="Arial" w:cs="Arial"/>
          <w:color w:val="C00000"/>
        </w:rPr>
        <w:t>public</w:t>
      </w:r>
      <w:r w:rsidR="009500C1" w:rsidRPr="00F82F70">
        <w:rPr>
          <w:rFonts w:ascii="Arial" w:hAnsi="Arial" w:cs="Arial"/>
          <w:color w:val="C00000"/>
        </w:rPr>
        <w:t>_</w:t>
      </w:r>
      <w:r w:rsidRPr="00F82F70">
        <w:rPr>
          <w:rFonts w:ascii="Arial" w:hAnsi="Arial" w:cs="Arial"/>
          <w:color w:val="C00000"/>
        </w:rPr>
        <w:t>firm</w:t>
      </w:r>
      <w:r w:rsidR="009500C1" w:rsidRPr="00F82F70">
        <w:rPr>
          <w:rFonts w:ascii="Arial" w:hAnsi="Arial" w:cs="Arial"/>
          <w:color w:val="C00000"/>
        </w:rPr>
        <w:t>.csv</w:t>
      </w:r>
      <w:r w:rsidRPr="00D52237">
        <w:rPr>
          <w:rFonts w:ascii="Times New Roman" w:hAnsi="Times New Roman" w:cs="Times New Roman"/>
          <w:color w:val="000000"/>
        </w:rPr>
        <w:t>" data using an inner join.</w:t>
      </w:r>
    </w:p>
    <w:p w14:paraId="7DA757F2" w14:textId="1AC211F1" w:rsidR="00D52237" w:rsidRDefault="008A74D2" w:rsidP="00F62134">
      <w:pPr>
        <w:pStyle w:val="NoSpacing"/>
        <w:numPr>
          <w:ilvl w:val="0"/>
          <w:numId w:val="28"/>
        </w:numPr>
        <w:rPr>
          <w:rFonts w:ascii="Times New Roman" w:hAnsi="Times New Roman" w:cs="Times New Roman"/>
        </w:rPr>
      </w:pPr>
      <w:r w:rsidRPr="00D52237">
        <w:rPr>
          <w:rFonts w:ascii="Times New Roman" w:hAnsi="Times New Roman" w:cs="Times New Roman"/>
        </w:rPr>
        <w:t xml:space="preserve">Generate the top 10 keywords </w:t>
      </w:r>
      <w:r w:rsidR="00D52237" w:rsidRPr="00D52237">
        <w:rPr>
          <w:rFonts w:ascii="Times New Roman" w:hAnsi="Times New Roman" w:cs="Times New Roman"/>
        </w:rPr>
        <w:t xml:space="preserve">for each firm </w:t>
      </w:r>
      <w:r w:rsidR="00D52237">
        <w:rPr>
          <w:rFonts w:ascii="Times New Roman" w:hAnsi="Times New Roman" w:cs="Times New Roman"/>
        </w:rPr>
        <w:t xml:space="preserve">based </w:t>
      </w:r>
      <w:r w:rsidR="00D52237" w:rsidRPr="00D52237">
        <w:rPr>
          <w:rFonts w:ascii="Times New Roman" w:hAnsi="Times New Roman" w:cs="Times New Roman"/>
        </w:rPr>
        <w:t>on two different methods: word counts and TF-IDF</w:t>
      </w:r>
      <w:r w:rsidR="00666716">
        <w:rPr>
          <w:rFonts w:ascii="Times New Roman" w:hAnsi="Times New Roman" w:cs="Times New Roman"/>
        </w:rPr>
        <w:t xml:space="preserve"> score</w:t>
      </w:r>
      <w:r w:rsidR="00D52237" w:rsidRPr="00D52237">
        <w:rPr>
          <w:rFonts w:ascii="Times New Roman" w:hAnsi="Times New Roman" w:cs="Times New Roman"/>
        </w:rPr>
        <w:t>.</w:t>
      </w:r>
    </w:p>
    <w:p w14:paraId="02F512C5" w14:textId="77B1ABA4" w:rsidR="00F62134" w:rsidRDefault="00D52237" w:rsidP="00F62134">
      <w:pPr>
        <w:pStyle w:val="NoSpacing"/>
        <w:numPr>
          <w:ilvl w:val="0"/>
          <w:numId w:val="28"/>
        </w:numPr>
        <w:rPr>
          <w:rFonts w:ascii="Times New Roman" w:hAnsi="Times New Roman" w:cs="Times New Roman"/>
        </w:rPr>
      </w:pPr>
      <w:r w:rsidRPr="00D52237">
        <w:rPr>
          <w:rFonts w:ascii="Times New Roman" w:hAnsi="Times New Roman" w:cs="Times New Roman"/>
        </w:rPr>
        <w:t xml:space="preserve">Create two wordclouds to visualize the </w:t>
      </w:r>
      <w:r w:rsidR="00F00274">
        <w:rPr>
          <w:rFonts w:ascii="Times New Roman" w:hAnsi="Times New Roman" w:cs="Times New Roman"/>
        </w:rPr>
        <w:t>keywords</w:t>
      </w:r>
      <w:r w:rsidR="00096882">
        <w:rPr>
          <w:rFonts w:ascii="Times New Roman" w:hAnsi="Times New Roman" w:cs="Times New Roman"/>
        </w:rPr>
        <w:t xml:space="preserve"> across all firms in the selected sector</w:t>
      </w:r>
      <w:r w:rsidR="00F00274">
        <w:rPr>
          <w:rFonts w:ascii="Times New Roman" w:hAnsi="Times New Roman" w:cs="Times New Roman"/>
        </w:rPr>
        <w:t>:</w:t>
      </w:r>
      <w:r w:rsidRPr="00D52237">
        <w:rPr>
          <w:rFonts w:ascii="Times New Roman" w:hAnsi="Times New Roman" w:cs="Times New Roman"/>
        </w:rPr>
        <w:t xml:space="preserve"> one based on the word count </w:t>
      </w:r>
      <w:r w:rsidR="00911553">
        <w:rPr>
          <w:rFonts w:ascii="Times New Roman" w:hAnsi="Times New Roman" w:cs="Times New Roman"/>
        </w:rPr>
        <w:t xml:space="preserve">of </w:t>
      </w:r>
      <w:r w:rsidRPr="00D52237">
        <w:rPr>
          <w:rFonts w:ascii="Times New Roman" w:hAnsi="Times New Roman" w:cs="Times New Roman"/>
        </w:rPr>
        <w:t xml:space="preserve">keywords and another based on the TF-IDF </w:t>
      </w:r>
      <w:r w:rsidR="00CC476A">
        <w:rPr>
          <w:rFonts w:ascii="Times New Roman" w:hAnsi="Times New Roman" w:cs="Times New Roman"/>
        </w:rPr>
        <w:t>score</w:t>
      </w:r>
      <w:r w:rsidRPr="00D52237">
        <w:rPr>
          <w:rFonts w:ascii="Times New Roman" w:hAnsi="Times New Roman" w:cs="Times New Roman"/>
        </w:rPr>
        <w:t>.</w:t>
      </w:r>
    </w:p>
    <w:p w14:paraId="09415AEC" w14:textId="77777777" w:rsidR="00D52237" w:rsidRPr="00D52237" w:rsidRDefault="00D52237" w:rsidP="00D52237">
      <w:pPr>
        <w:pStyle w:val="NoSpacing"/>
        <w:ind w:left="360"/>
        <w:rPr>
          <w:rFonts w:ascii="Times New Roman" w:hAnsi="Times New Roman" w:cs="Times New Roman"/>
        </w:rPr>
      </w:pPr>
    </w:p>
    <w:p w14:paraId="339A7C2E" w14:textId="1F11AAAA" w:rsidR="007E66A9" w:rsidRPr="007E66A9" w:rsidRDefault="000A2BEF" w:rsidP="007E66A9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sz w:val="24"/>
          <w:szCs w:val="24"/>
        </w:rPr>
        <w:t>[</w:t>
      </w:r>
      <w:r w:rsidR="002063E4">
        <w:rPr>
          <w:rFonts w:ascii="Times New Roman" w:hAnsi="Times New Roman"/>
          <w:b/>
          <w:sz w:val="24"/>
          <w:szCs w:val="24"/>
        </w:rPr>
        <w:t>Word embedding</w:t>
      </w:r>
      <w:r w:rsidRPr="002D193C">
        <w:rPr>
          <w:rFonts w:ascii="Times New Roman" w:hAnsi="Times New Roman"/>
          <w:b/>
          <w:sz w:val="24"/>
          <w:szCs w:val="24"/>
        </w:rPr>
        <w:t xml:space="preserve">; </w:t>
      </w:r>
      <w:r w:rsidR="00EB74D5">
        <w:rPr>
          <w:rFonts w:ascii="Times New Roman" w:hAnsi="Times New Roman"/>
          <w:b/>
          <w:sz w:val="24"/>
          <w:szCs w:val="24"/>
        </w:rPr>
        <w:t>20</w:t>
      </w:r>
      <w:r w:rsidR="00403526" w:rsidRPr="002D193C">
        <w:rPr>
          <w:rFonts w:ascii="Times New Roman" w:hAnsi="Times New Roman"/>
          <w:b/>
          <w:sz w:val="24"/>
          <w:szCs w:val="24"/>
        </w:rPr>
        <w:t xml:space="preserve"> </w:t>
      </w:r>
      <w:r w:rsidR="00313940" w:rsidRPr="002D193C">
        <w:rPr>
          <w:rFonts w:ascii="Times New Roman" w:hAnsi="Times New Roman"/>
          <w:b/>
          <w:sz w:val="24"/>
          <w:szCs w:val="24"/>
        </w:rPr>
        <w:t>points</w:t>
      </w:r>
      <w:r w:rsidRPr="002D193C">
        <w:rPr>
          <w:rFonts w:ascii="Times New Roman" w:hAnsi="Times New Roman"/>
          <w:b/>
          <w:sz w:val="24"/>
          <w:szCs w:val="24"/>
        </w:rPr>
        <w:t>]</w:t>
      </w:r>
      <w:r w:rsidR="00313940" w:rsidRPr="002D193C">
        <w:rPr>
          <w:rFonts w:ascii="Times New Roman" w:hAnsi="Times New Roman"/>
          <w:sz w:val="24"/>
          <w:szCs w:val="24"/>
        </w:rPr>
        <w:t xml:space="preserve"> </w:t>
      </w:r>
      <w:r w:rsidR="00D52237">
        <w:rPr>
          <w:rFonts w:ascii="Times New Roman" w:hAnsi="Times New Roman"/>
          <w:sz w:val="24"/>
          <w:szCs w:val="24"/>
        </w:rPr>
        <w:t xml:space="preserve">Train a </w:t>
      </w:r>
      <w:r w:rsidR="00D52237" w:rsidRPr="00245DB5">
        <w:rPr>
          <w:rFonts w:ascii="Arial" w:hAnsi="Arial" w:cs="Arial"/>
          <w:sz w:val="24"/>
          <w:szCs w:val="24"/>
        </w:rPr>
        <w:t>word2vec</w:t>
      </w:r>
      <w:r w:rsidR="00D52237">
        <w:rPr>
          <w:rFonts w:ascii="Times New Roman" w:hAnsi="Times New Roman"/>
          <w:sz w:val="24"/>
          <w:szCs w:val="24"/>
        </w:rPr>
        <w:t xml:space="preserve"> model and analyze word similarities.</w:t>
      </w:r>
    </w:p>
    <w:p w14:paraId="7F25A570" w14:textId="3A5828A5" w:rsidR="004E1740" w:rsidRDefault="004E1740" w:rsidP="00C81964">
      <w:pPr>
        <w:pStyle w:val="NoSpacing"/>
        <w:numPr>
          <w:ilvl w:val="1"/>
          <w:numId w:val="29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Train a </w:t>
      </w:r>
      <w:r w:rsidRPr="00F82F70">
        <w:rPr>
          <w:rFonts w:ascii="Arial" w:hAnsi="Arial" w:cs="Arial"/>
          <w:color w:val="000000"/>
        </w:rPr>
        <w:t>word2vec</w:t>
      </w:r>
      <w:r>
        <w:rPr>
          <w:rFonts w:ascii="Times New Roman" w:hAnsi="Times New Roman" w:cs="Times New Roman"/>
          <w:color w:val="000000"/>
        </w:rPr>
        <w:t xml:space="preserve"> model with the </w:t>
      </w:r>
      <w:r w:rsidRPr="004E1740">
        <w:rPr>
          <w:rFonts w:ascii="Times New Roman" w:hAnsi="Times New Roman" w:cs="Times New Roman"/>
          <w:b/>
          <w:bCs/>
          <w:color w:val="000000"/>
          <w:u w:val="single"/>
        </w:rPr>
        <w:t>full 10</w:t>
      </w:r>
      <w:r w:rsidR="003928ED">
        <w:rPr>
          <w:rFonts w:ascii="Times New Roman" w:hAnsi="Times New Roman" w:cs="Times New Roman"/>
          <w:b/>
          <w:bCs/>
          <w:color w:val="000000"/>
          <w:u w:val="single"/>
        </w:rPr>
        <w:t>-</w:t>
      </w:r>
      <w:r w:rsidRPr="004E1740">
        <w:rPr>
          <w:rFonts w:ascii="Times New Roman" w:hAnsi="Times New Roman" w:cs="Times New Roman"/>
          <w:b/>
          <w:bCs/>
          <w:color w:val="000000"/>
          <w:u w:val="single"/>
        </w:rPr>
        <w:t>K sample</w:t>
      </w:r>
      <w:r w:rsidR="003928ED">
        <w:rPr>
          <w:rFonts w:ascii="Times New Roman" w:hAnsi="Times New Roman" w:cs="Times New Roman"/>
          <w:b/>
          <w:bCs/>
          <w:color w:val="000000"/>
          <w:u w:val="single"/>
        </w:rPr>
        <w:t xml:space="preserve"> </w:t>
      </w:r>
      <w:r w:rsidR="003928ED" w:rsidRPr="004366A7">
        <w:rPr>
          <w:rFonts w:ascii="Times New Roman" w:hAnsi="Times New Roman" w:cs="Times New Roman"/>
          <w:color w:val="000000"/>
          <w:u w:val="single"/>
        </w:rPr>
        <w:t>(e.g., "</w:t>
      </w:r>
      <w:r w:rsidR="003928ED" w:rsidRPr="004366A7">
        <w:rPr>
          <w:rFonts w:ascii="Arial" w:hAnsi="Arial" w:cs="Arial"/>
          <w:color w:val="000000"/>
          <w:u w:val="single"/>
        </w:rPr>
        <w:t>data/2020_10K_item1_full.csv</w:t>
      </w:r>
      <w:r w:rsidR="003928ED" w:rsidRPr="004366A7">
        <w:rPr>
          <w:rFonts w:ascii="Times New Roman" w:hAnsi="Times New Roman" w:cs="Times New Roman"/>
          <w:color w:val="000000"/>
          <w:u w:val="single"/>
        </w:rPr>
        <w:t>")</w:t>
      </w:r>
      <w:r>
        <w:rPr>
          <w:rFonts w:ascii="Times New Roman" w:hAnsi="Times New Roman" w:cs="Times New Roman"/>
          <w:color w:val="000000"/>
        </w:rPr>
        <w:t xml:space="preserve">. Please use the </w:t>
      </w:r>
      <w:r w:rsidRPr="004E1740">
        <w:rPr>
          <w:rFonts w:ascii="Times New Roman" w:hAnsi="Times New Roman" w:cs="Times New Roman"/>
          <w:b/>
          <w:bCs/>
          <w:color w:val="000000"/>
          <w:u w:val="single"/>
        </w:rPr>
        <w:t>cleaned text</w:t>
      </w:r>
      <w:r>
        <w:rPr>
          <w:rFonts w:ascii="Times New Roman" w:hAnsi="Times New Roman" w:cs="Times New Roman"/>
          <w:color w:val="000000"/>
        </w:rPr>
        <w:t xml:space="preserve"> </w:t>
      </w:r>
      <w:r w:rsidR="00E27D9A">
        <w:rPr>
          <w:rFonts w:ascii="Times New Roman" w:hAnsi="Times New Roman" w:cs="Times New Roman"/>
          <w:color w:val="000000"/>
        </w:rPr>
        <w:t xml:space="preserve">(e.g., results from Step C) </w:t>
      </w:r>
      <w:r>
        <w:rPr>
          <w:rFonts w:ascii="Times New Roman" w:hAnsi="Times New Roman" w:cs="Times New Roman"/>
          <w:color w:val="000000"/>
        </w:rPr>
        <w:t>for training.</w:t>
      </w:r>
    </w:p>
    <w:p w14:paraId="2B030150" w14:textId="18D2F185" w:rsidR="00C81964" w:rsidRDefault="00FB2DF6" w:rsidP="00C81964">
      <w:pPr>
        <w:pStyle w:val="NoSpacing"/>
        <w:numPr>
          <w:ilvl w:val="1"/>
          <w:numId w:val="29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Manually inspect </w:t>
      </w:r>
      <w:r w:rsidR="00C73337">
        <w:rPr>
          <w:rFonts w:ascii="Times New Roman" w:hAnsi="Times New Roman" w:cs="Times New Roman"/>
          <w:color w:val="000000"/>
        </w:rPr>
        <w:t>the wordclouds you generated in D.3 and c</w:t>
      </w:r>
      <w:r w:rsidR="004E1740" w:rsidRPr="004E1740">
        <w:rPr>
          <w:rFonts w:ascii="Times New Roman" w:hAnsi="Times New Roman" w:cs="Times New Roman"/>
          <w:color w:val="000000"/>
        </w:rPr>
        <w:t xml:space="preserve">hoose </w:t>
      </w:r>
      <w:r w:rsidR="004E1740" w:rsidRPr="00E61A7F">
        <w:rPr>
          <w:rFonts w:ascii="Times New Roman" w:hAnsi="Times New Roman" w:cs="Times New Roman"/>
          <w:b/>
          <w:bCs/>
          <w:color w:val="FF0000"/>
        </w:rPr>
        <w:t>three representative keywords</w:t>
      </w:r>
      <w:r w:rsidR="00C73337">
        <w:rPr>
          <w:rFonts w:ascii="Times New Roman" w:hAnsi="Times New Roman" w:cs="Times New Roman"/>
          <w:color w:val="000000"/>
        </w:rPr>
        <w:t xml:space="preserve"> </w:t>
      </w:r>
      <w:r w:rsidR="004E1740" w:rsidRPr="004E1740">
        <w:rPr>
          <w:rFonts w:ascii="Times New Roman" w:hAnsi="Times New Roman" w:cs="Times New Roman"/>
          <w:color w:val="000000"/>
        </w:rPr>
        <w:t xml:space="preserve">that are relevant to the industry sector </w:t>
      </w:r>
      <w:r w:rsidR="00E8110C">
        <w:rPr>
          <w:rFonts w:ascii="Times New Roman" w:hAnsi="Times New Roman" w:cs="Times New Roman"/>
          <w:color w:val="000000"/>
        </w:rPr>
        <w:t>of your interest</w:t>
      </w:r>
      <w:r w:rsidR="004E1740" w:rsidRPr="004E1740">
        <w:rPr>
          <w:rFonts w:ascii="Times New Roman" w:hAnsi="Times New Roman" w:cs="Times New Roman"/>
          <w:color w:val="000000"/>
        </w:rPr>
        <w:t xml:space="preserve">. Utilize the trained word2vec model to find the </w:t>
      </w:r>
      <w:r w:rsidR="004E1740" w:rsidRPr="006220EE">
        <w:rPr>
          <w:rFonts w:ascii="Times New Roman" w:hAnsi="Times New Roman" w:cs="Times New Roman"/>
          <w:color w:val="FF0000"/>
        </w:rPr>
        <w:t xml:space="preserve">most relevant </w:t>
      </w:r>
      <w:r w:rsidR="00A84F06" w:rsidRPr="006220EE">
        <w:rPr>
          <w:rFonts w:ascii="Times New Roman" w:hAnsi="Times New Roman" w:cs="Times New Roman"/>
          <w:color w:val="FF0000"/>
        </w:rPr>
        <w:t>five</w:t>
      </w:r>
      <w:r w:rsidR="00096882" w:rsidRPr="006220EE">
        <w:rPr>
          <w:rFonts w:ascii="Times New Roman" w:hAnsi="Times New Roman" w:cs="Times New Roman"/>
          <w:color w:val="FF0000"/>
        </w:rPr>
        <w:t xml:space="preserve"> </w:t>
      </w:r>
      <w:r w:rsidR="004E1740" w:rsidRPr="006220EE">
        <w:rPr>
          <w:rFonts w:ascii="Times New Roman" w:hAnsi="Times New Roman" w:cs="Times New Roman"/>
          <w:color w:val="FF0000"/>
        </w:rPr>
        <w:t xml:space="preserve">words </w:t>
      </w:r>
      <w:r w:rsidR="004E1740" w:rsidRPr="004E1740">
        <w:rPr>
          <w:rFonts w:ascii="Times New Roman" w:hAnsi="Times New Roman" w:cs="Times New Roman"/>
          <w:color w:val="000000"/>
        </w:rPr>
        <w:t xml:space="preserve">for each of these </w:t>
      </w:r>
      <w:r w:rsidR="00A84F06">
        <w:rPr>
          <w:rFonts w:ascii="Times New Roman" w:hAnsi="Times New Roman" w:cs="Times New Roman"/>
          <w:color w:val="000000"/>
        </w:rPr>
        <w:t xml:space="preserve">three </w:t>
      </w:r>
      <w:r w:rsidR="004E1740" w:rsidRPr="004E1740">
        <w:rPr>
          <w:rFonts w:ascii="Times New Roman" w:hAnsi="Times New Roman" w:cs="Times New Roman"/>
          <w:color w:val="000000"/>
        </w:rPr>
        <w:t>keywords.</w:t>
      </w:r>
    </w:p>
    <w:p w14:paraId="672BFD2C" w14:textId="77777777" w:rsidR="004E1740" w:rsidRDefault="004E1740" w:rsidP="004E1740">
      <w:pPr>
        <w:pStyle w:val="NoSpacing"/>
        <w:rPr>
          <w:rFonts w:ascii="Times New Roman" w:hAnsi="Times New Roman" w:cs="Times New Roman"/>
          <w:color w:val="000000"/>
        </w:rPr>
      </w:pPr>
    </w:p>
    <w:p w14:paraId="4D07D02F" w14:textId="5C437FC2" w:rsidR="004E1740" w:rsidRDefault="004E1740" w:rsidP="004E1740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Part</w:t>
      </w:r>
      <w:r w:rsidR="00AF6C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</w:t>
      </w:r>
      <w:r w:rsidR="00167C67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3</w:t>
      </w:r>
      <w:r w:rsidR="00AF6C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.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Comprehensive Analysis </w:t>
      </w:r>
      <w:r w:rsidR="009A402B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of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One </w:t>
      </w:r>
      <w:r w:rsidR="003B11B4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Sample 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Firm</w:t>
      </w:r>
    </w:p>
    <w:p w14:paraId="37644A3F" w14:textId="6A5B6770" w:rsidR="004E1740" w:rsidRPr="007E66A9" w:rsidRDefault="004E1740" w:rsidP="004E1740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sz w:val="24"/>
          <w:szCs w:val="24"/>
        </w:rPr>
        <w:t>[</w:t>
      </w:r>
      <w:r>
        <w:rPr>
          <w:rFonts w:ascii="Times New Roman" w:hAnsi="Times New Roman"/>
          <w:b/>
          <w:sz w:val="24"/>
          <w:szCs w:val="24"/>
        </w:rPr>
        <w:t>Firm Analysis and Strategy Suggestion</w:t>
      </w:r>
      <w:r w:rsidRPr="002D193C">
        <w:rPr>
          <w:rFonts w:ascii="Times New Roman" w:hAnsi="Times New Roman"/>
          <w:b/>
          <w:sz w:val="24"/>
          <w:szCs w:val="24"/>
        </w:rPr>
        <w:t xml:space="preserve">; </w:t>
      </w:r>
      <w:r w:rsidR="00EB74D5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0</w:t>
      </w:r>
      <w:r w:rsidRPr="002D193C">
        <w:rPr>
          <w:rFonts w:ascii="Times New Roman" w:hAnsi="Times New Roman"/>
          <w:b/>
          <w:sz w:val="24"/>
          <w:szCs w:val="24"/>
        </w:rPr>
        <w:t xml:space="preserve"> points]</w:t>
      </w:r>
      <w:r w:rsidRPr="002D193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is is an open question. </w:t>
      </w:r>
      <w:r w:rsidR="00270164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 xml:space="preserve">ick </w:t>
      </w:r>
      <w:r w:rsidR="003B2BB1" w:rsidRPr="004366A7">
        <w:rPr>
          <w:rFonts w:ascii="Times New Roman" w:hAnsi="Times New Roman"/>
          <w:sz w:val="24"/>
          <w:szCs w:val="24"/>
          <w:u w:val="single"/>
        </w:rPr>
        <w:t>one</w:t>
      </w:r>
      <w:r>
        <w:rPr>
          <w:rFonts w:ascii="Times New Roman" w:hAnsi="Times New Roman"/>
          <w:sz w:val="24"/>
          <w:szCs w:val="24"/>
        </w:rPr>
        <w:t xml:space="preserve"> firm </w:t>
      </w:r>
      <w:r w:rsidR="000F144B">
        <w:rPr>
          <w:rFonts w:ascii="Times New Roman" w:hAnsi="Times New Roman"/>
          <w:sz w:val="24"/>
          <w:szCs w:val="24"/>
        </w:rPr>
        <w:t xml:space="preserve">that </w:t>
      </w:r>
      <w:r>
        <w:rPr>
          <w:rFonts w:ascii="Times New Roman" w:hAnsi="Times New Roman"/>
          <w:sz w:val="24"/>
          <w:szCs w:val="24"/>
        </w:rPr>
        <w:t xml:space="preserve">you are interested in and try to analyze its </w:t>
      </w:r>
      <w:r w:rsidR="00CC70AB">
        <w:rPr>
          <w:rFonts w:ascii="Times New Roman" w:hAnsi="Times New Roman"/>
          <w:sz w:val="24"/>
          <w:szCs w:val="24"/>
        </w:rPr>
        <w:t xml:space="preserve">market </w:t>
      </w:r>
      <w:r>
        <w:rPr>
          <w:rFonts w:ascii="Times New Roman" w:hAnsi="Times New Roman"/>
          <w:sz w:val="24"/>
          <w:szCs w:val="24"/>
        </w:rPr>
        <w:t>status. The</w:t>
      </w:r>
      <w:r w:rsidR="00CC70AB">
        <w:rPr>
          <w:rFonts w:ascii="Times New Roman" w:hAnsi="Times New Roman"/>
          <w:sz w:val="24"/>
          <w:szCs w:val="24"/>
        </w:rPr>
        <w:t xml:space="preserve"> ultimate</w:t>
      </w:r>
      <w:r>
        <w:rPr>
          <w:rFonts w:ascii="Times New Roman" w:hAnsi="Times New Roman"/>
          <w:sz w:val="24"/>
          <w:szCs w:val="24"/>
        </w:rPr>
        <w:t xml:space="preserve"> </w:t>
      </w:r>
      <w:r w:rsidR="00CC70AB">
        <w:rPr>
          <w:rFonts w:ascii="Times New Roman" w:hAnsi="Times New Roman"/>
          <w:sz w:val="24"/>
          <w:szCs w:val="24"/>
        </w:rPr>
        <w:t>goal</w:t>
      </w:r>
      <w:r>
        <w:rPr>
          <w:rFonts w:ascii="Times New Roman" w:hAnsi="Times New Roman"/>
          <w:sz w:val="24"/>
          <w:szCs w:val="24"/>
        </w:rPr>
        <w:t xml:space="preserve"> is to provide </w:t>
      </w:r>
      <w:r w:rsidR="002E0311" w:rsidRPr="00581F2D">
        <w:rPr>
          <w:rFonts w:ascii="Times New Roman" w:hAnsi="Times New Roman"/>
          <w:b/>
          <w:bCs/>
          <w:sz w:val="24"/>
          <w:szCs w:val="24"/>
          <w:u w:val="single"/>
        </w:rPr>
        <w:t>one</w:t>
      </w:r>
      <w:r w:rsidRPr="00581F2D">
        <w:rPr>
          <w:rFonts w:ascii="Times New Roman" w:hAnsi="Times New Roman"/>
          <w:b/>
          <w:bCs/>
          <w:sz w:val="24"/>
          <w:szCs w:val="24"/>
          <w:u w:val="single"/>
        </w:rPr>
        <w:t xml:space="preserve"> valuable suggestion</w:t>
      </w:r>
      <w:r>
        <w:rPr>
          <w:rFonts w:ascii="Times New Roman" w:hAnsi="Times New Roman"/>
          <w:sz w:val="24"/>
          <w:szCs w:val="24"/>
        </w:rPr>
        <w:t xml:space="preserve"> to the firm based on your analysis. Some directions </w:t>
      </w:r>
      <w:r w:rsidR="00CC70AB">
        <w:rPr>
          <w:rFonts w:ascii="Times New Roman" w:hAnsi="Times New Roman"/>
          <w:sz w:val="24"/>
          <w:szCs w:val="24"/>
        </w:rPr>
        <w:t>you might consider are</w:t>
      </w:r>
      <w:r w:rsidR="00581F2D">
        <w:rPr>
          <w:rFonts w:ascii="Times New Roman" w:hAnsi="Times New Roman"/>
          <w:sz w:val="24"/>
          <w:szCs w:val="24"/>
        </w:rPr>
        <w:t>, but not limited to</w:t>
      </w:r>
      <w:r w:rsidR="00CC70AB">
        <w:rPr>
          <w:rFonts w:ascii="Times New Roman" w:hAnsi="Times New Roman"/>
          <w:sz w:val="24"/>
          <w:szCs w:val="24"/>
        </w:rPr>
        <w:t>:</w:t>
      </w:r>
    </w:p>
    <w:p w14:paraId="1D81339F" w14:textId="47499612" w:rsidR="004E1740" w:rsidRPr="00A15FE1" w:rsidRDefault="00A56158" w:rsidP="00A15FE1">
      <w:pPr>
        <w:pStyle w:val="ListParagraph"/>
        <w:numPr>
          <w:ilvl w:val="1"/>
          <w:numId w:val="30"/>
        </w:num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CA" w:eastAsia="zh-CN"/>
        </w:rPr>
      </w:pPr>
      <w:r>
        <w:rPr>
          <w:rFonts w:ascii="Times New Roman" w:hAnsi="Times New Roman" w:cs="Times New Roman"/>
          <w:color w:val="000000"/>
        </w:rPr>
        <w:t xml:space="preserve">Convert the keywords extracted in D.2 into word embeddings with the </w:t>
      </w:r>
      <w:r w:rsidRPr="00F82F70">
        <w:rPr>
          <w:rFonts w:ascii="Arial" w:hAnsi="Arial" w:cs="Arial"/>
          <w:color w:val="000000"/>
        </w:rPr>
        <w:t>word2vec</w:t>
      </w:r>
      <w:r>
        <w:rPr>
          <w:rFonts w:ascii="Times New Roman" w:hAnsi="Times New Roman" w:cs="Times New Roman"/>
          <w:color w:val="000000"/>
        </w:rPr>
        <w:t xml:space="preserve"> model trained in E.1. </w:t>
      </w:r>
      <w:r w:rsidR="00C73337" w:rsidRPr="00A15FE1">
        <w:rPr>
          <w:rFonts w:ascii="Times New Roman" w:hAnsi="Times New Roman" w:cs="Times New Roman"/>
          <w:color w:val="000000"/>
        </w:rPr>
        <w:t>Add up</w:t>
      </w:r>
      <w:r w:rsidR="00BA1B8F" w:rsidRPr="00A15FE1">
        <w:rPr>
          <w:rFonts w:ascii="Times New Roman" w:hAnsi="Times New Roman" w:cs="Times New Roman"/>
          <w:color w:val="000000"/>
        </w:rPr>
        <w:t xml:space="preserve"> the </w:t>
      </w:r>
      <w:r w:rsidR="00C73337" w:rsidRPr="00A15FE1">
        <w:rPr>
          <w:rFonts w:ascii="Times New Roman" w:hAnsi="Times New Roman" w:cs="Times New Roman"/>
          <w:color w:val="000000"/>
        </w:rPr>
        <w:t>embeddings</w:t>
      </w:r>
      <w:r w:rsidR="00BA1B8F" w:rsidRPr="00A15FE1">
        <w:rPr>
          <w:rFonts w:ascii="Times New Roman" w:hAnsi="Times New Roman" w:cs="Times New Roman"/>
          <w:color w:val="000000"/>
        </w:rPr>
        <w:t xml:space="preserve"> </w:t>
      </w:r>
      <w:r w:rsidR="00C73337" w:rsidRPr="00A15FE1">
        <w:rPr>
          <w:rFonts w:ascii="Times New Roman" w:hAnsi="Times New Roman" w:cs="Times New Roman"/>
          <w:color w:val="000000"/>
        </w:rPr>
        <w:t xml:space="preserve">for each firm to create the firm-level embeddings. </w:t>
      </w:r>
      <w:r w:rsidR="00CC70AB" w:rsidRPr="00A15FE1">
        <w:rPr>
          <w:rFonts w:ascii="Times New Roman" w:hAnsi="Times New Roman" w:cs="Times New Roman"/>
          <w:color w:val="000000"/>
        </w:rPr>
        <w:t xml:space="preserve">Use </w:t>
      </w:r>
      <w:r w:rsidR="00312AB2" w:rsidRPr="00A15FE1">
        <w:rPr>
          <w:rFonts w:ascii="Times New Roman" w:hAnsi="Times New Roman" w:cs="Times New Roman"/>
          <w:color w:val="000000"/>
        </w:rPr>
        <w:t xml:space="preserve">the </w:t>
      </w:r>
      <w:r w:rsidR="00CC70AB" w:rsidRPr="00A15FE1">
        <w:rPr>
          <w:rFonts w:ascii="Times New Roman" w:hAnsi="Times New Roman" w:cs="Times New Roman"/>
          <w:color w:val="000000"/>
        </w:rPr>
        <w:t>firm</w:t>
      </w:r>
      <w:r w:rsidR="00312AB2" w:rsidRPr="00A15FE1">
        <w:rPr>
          <w:rFonts w:ascii="Times New Roman" w:hAnsi="Times New Roman" w:cs="Times New Roman"/>
          <w:color w:val="000000"/>
        </w:rPr>
        <w:t>-level</w:t>
      </w:r>
      <w:r w:rsidR="00CC70AB" w:rsidRPr="00A15FE1">
        <w:rPr>
          <w:rFonts w:ascii="Times New Roman" w:hAnsi="Times New Roman" w:cs="Times New Roman"/>
          <w:color w:val="000000"/>
        </w:rPr>
        <w:t xml:space="preserve"> embeddings to find the focal firm</w:t>
      </w:r>
      <w:r w:rsidR="00BB2E17">
        <w:rPr>
          <w:rFonts w:ascii="Times New Roman" w:hAnsi="Times New Roman" w:cs="Times New Roman"/>
          <w:color w:val="000000"/>
        </w:rPr>
        <w:t>’</w:t>
      </w:r>
      <w:r w:rsidR="00CC70AB" w:rsidRPr="00A15FE1">
        <w:rPr>
          <w:rFonts w:ascii="Times New Roman" w:hAnsi="Times New Roman" w:cs="Times New Roman"/>
          <w:color w:val="000000"/>
        </w:rPr>
        <w:t>s competi</w:t>
      </w:r>
      <w:r w:rsidR="00C73337" w:rsidRPr="00A15FE1">
        <w:rPr>
          <w:rFonts w:ascii="Times New Roman" w:hAnsi="Times New Roman" w:cs="Times New Roman"/>
          <w:color w:val="000000"/>
        </w:rPr>
        <w:t>ng</w:t>
      </w:r>
      <w:r w:rsidR="00CC70AB" w:rsidRPr="00A15FE1">
        <w:rPr>
          <w:rFonts w:ascii="Times New Roman" w:hAnsi="Times New Roman" w:cs="Times New Roman"/>
          <w:color w:val="000000"/>
        </w:rPr>
        <w:t xml:space="preserve"> firms</w:t>
      </w:r>
      <w:r>
        <w:rPr>
          <w:rFonts w:ascii="Times New Roman" w:hAnsi="Times New Roman" w:cs="Times New Roman"/>
          <w:color w:val="000000"/>
        </w:rPr>
        <w:t xml:space="preserve"> (or, most similar firms)</w:t>
      </w:r>
      <w:r w:rsidR="00CC70AB" w:rsidRPr="00A15FE1">
        <w:rPr>
          <w:rFonts w:ascii="Times New Roman" w:hAnsi="Times New Roman" w:cs="Times New Roman"/>
          <w:color w:val="000000"/>
        </w:rPr>
        <w:t>.</w:t>
      </w:r>
      <w:r w:rsidR="00BF2E8F" w:rsidRPr="00A15FE1">
        <w:rPr>
          <w:rFonts w:ascii="Times New Roman" w:hAnsi="Times New Roman" w:cs="Times New Roman"/>
          <w:color w:val="000000"/>
        </w:rPr>
        <w:t xml:space="preserve"> </w:t>
      </w:r>
    </w:p>
    <w:p w14:paraId="78B35263" w14:textId="65DEC19C" w:rsidR="00CC70AB" w:rsidRDefault="00CC70AB" w:rsidP="00CC70AB">
      <w:pPr>
        <w:pStyle w:val="NoSpacing"/>
        <w:numPr>
          <w:ilvl w:val="1"/>
          <w:numId w:val="30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ompare the revenue, market share</w:t>
      </w:r>
      <w:r w:rsidR="00D44546">
        <w:rPr>
          <w:rFonts w:ascii="Times New Roman" w:hAnsi="Times New Roman" w:cs="Times New Roman"/>
          <w:color w:val="000000"/>
        </w:rPr>
        <w:t>,</w:t>
      </w:r>
      <w:r>
        <w:rPr>
          <w:rFonts w:ascii="Times New Roman" w:hAnsi="Times New Roman" w:cs="Times New Roman"/>
          <w:color w:val="000000"/>
        </w:rPr>
        <w:t xml:space="preserve"> and ROA of the focal firm to its competitors and provide suggestions accordingly.</w:t>
      </w:r>
    </w:p>
    <w:p w14:paraId="045F793A" w14:textId="6F88480A" w:rsidR="00FF67F6" w:rsidRDefault="00FF67F6" w:rsidP="00CC70AB">
      <w:pPr>
        <w:pStyle w:val="NoSpacing"/>
        <w:numPr>
          <w:ilvl w:val="1"/>
          <w:numId w:val="30"/>
        </w:numPr>
        <w:rPr>
          <w:rFonts w:ascii="Times New Roman" w:hAnsi="Times New Roman" w:cs="Times New Roman"/>
          <w:color w:val="000000"/>
        </w:rPr>
      </w:pPr>
      <w:r w:rsidRPr="00581F2D">
        <w:rPr>
          <w:rFonts w:ascii="Times New Roman" w:hAnsi="Times New Roman" w:cs="Times New Roman"/>
          <w:color w:val="000000"/>
        </w:rPr>
        <w:t>Perform a</w:t>
      </w:r>
      <w:r w:rsidR="0090151C">
        <w:rPr>
          <w:rFonts w:ascii="Times New Roman" w:hAnsi="Times New Roman" w:cs="Times New Roman"/>
          <w:color w:val="000000"/>
        </w:rPr>
        <w:t>n</w:t>
      </w:r>
      <w:r w:rsidRPr="00581F2D">
        <w:rPr>
          <w:rFonts w:ascii="Times New Roman" w:hAnsi="Times New Roman" w:cs="Times New Roman"/>
          <w:color w:val="000000"/>
        </w:rPr>
        <w:t xml:space="preserve"> analysis of the historical stock prices, ROA, revenue, and assets of the chosen company. Investigate potential correlations and address noteworthy decreases and increases.</w:t>
      </w:r>
    </w:p>
    <w:p w14:paraId="3157FB35" w14:textId="77777777" w:rsidR="00FF67F6" w:rsidRDefault="00FF67F6" w:rsidP="00FF67F6">
      <w:pPr>
        <w:pStyle w:val="NoSpacing"/>
        <w:rPr>
          <w:rFonts w:ascii="Times New Roman" w:hAnsi="Times New Roman" w:cs="Times New Roman"/>
          <w:color w:val="000000"/>
        </w:rPr>
      </w:pPr>
    </w:p>
    <w:p w14:paraId="68290557" w14:textId="645E1109" w:rsidR="00FF67F6" w:rsidRPr="005D052B" w:rsidRDefault="00FF67F6" w:rsidP="00581F2D">
      <w:pPr>
        <w:pStyle w:val="NoSpacing"/>
        <w:ind w:left="360"/>
        <w:rPr>
          <w:rFonts w:ascii="Times New Roman" w:hAnsi="Times New Roman" w:cs="Times New Roman"/>
          <w:color w:val="000000"/>
        </w:rPr>
      </w:pPr>
      <w:r w:rsidRPr="005D052B">
        <w:rPr>
          <w:rFonts w:ascii="Times New Roman" w:hAnsi="Times New Roman" w:cs="Times New Roman"/>
          <w:color w:val="000000"/>
        </w:rPr>
        <w:lastRenderedPageBreak/>
        <w:t xml:space="preserve">Note: Please focus on </w:t>
      </w:r>
      <w:r w:rsidRPr="00581F2D">
        <w:rPr>
          <w:rFonts w:ascii="Times New Roman" w:hAnsi="Times New Roman" w:cs="Times New Roman"/>
          <w:b/>
          <w:bCs/>
          <w:color w:val="000000"/>
        </w:rPr>
        <w:t>one</w:t>
      </w:r>
      <w:r w:rsidRPr="005D052B">
        <w:rPr>
          <w:rFonts w:ascii="Times New Roman" w:hAnsi="Times New Roman" w:cs="Times New Roman"/>
          <w:color w:val="000000"/>
        </w:rPr>
        <w:t xml:space="preserve"> direction and provide </w:t>
      </w:r>
      <w:r w:rsidRPr="00581F2D">
        <w:rPr>
          <w:rFonts w:ascii="Times New Roman" w:hAnsi="Times New Roman" w:cs="Times New Roman"/>
          <w:b/>
          <w:bCs/>
          <w:color w:val="000000"/>
        </w:rPr>
        <w:t>one</w:t>
      </w:r>
      <w:r w:rsidRPr="005D052B">
        <w:rPr>
          <w:rFonts w:ascii="Times New Roman" w:hAnsi="Times New Roman" w:cs="Times New Roman"/>
          <w:color w:val="000000"/>
        </w:rPr>
        <w:t xml:space="preserve"> suggestion to the firm. It is a busy time </w:t>
      </w:r>
      <w:r w:rsidR="009101F7" w:rsidRPr="005D052B">
        <w:rPr>
          <w:rFonts w:ascii="Times New Roman" w:hAnsi="Times New Roman" w:cs="Times New Roman"/>
          <w:color w:val="000000"/>
        </w:rPr>
        <w:t>with many finals and projects.</w:t>
      </w:r>
      <w:r w:rsidRPr="005D052B">
        <w:rPr>
          <w:rFonts w:ascii="Times New Roman" w:hAnsi="Times New Roman" w:cs="Times New Roman"/>
          <w:color w:val="000000"/>
        </w:rPr>
        <w:t xml:space="preserve"> </w:t>
      </w:r>
      <w:r w:rsidR="009101F7" w:rsidRPr="005D052B">
        <w:rPr>
          <w:rFonts w:ascii="Times New Roman" w:hAnsi="Times New Roman" w:cs="Times New Roman"/>
          <w:color w:val="000000"/>
        </w:rPr>
        <w:t>W</w:t>
      </w:r>
      <w:r w:rsidRPr="005D052B">
        <w:rPr>
          <w:rFonts w:ascii="Times New Roman" w:hAnsi="Times New Roman" w:cs="Times New Roman"/>
          <w:color w:val="000000"/>
        </w:rPr>
        <w:t>e don’t want to overwhelm you with an extensive report</w:t>
      </w:r>
      <w:r w:rsidR="009101F7" w:rsidRPr="005D052B">
        <w:rPr>
          <w:rFonts w:ascii="Times New Roman" w:hAnsi="Times New Roman" w:cs="Times New Roman"/>
          <w:color w:val="000000"/>
        </w:rPr>
        <w:t xml:space="preserve"> </w:t>
      </w:r>
      <w:r w:rsidR="009101F7" w:rsidRPr="005D052B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color w:val="000000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5D052B">
        <w:rPr>
          <w:rFonts w:ascii="Times New Roman" w:hAnsi="Times New Roman" w:cs="Times New Roman"/>
          <w:color w:val="000000"/>
        </w:rPr>
        <w:t>.</w:t>
      </w:r>
      <w:r w:rsidR="009101F7" w:rsidRPr="005D052B">
        <w:rPr>
          <w:rFonts w:ascii="Times New Roman" w:hAnsi="Times New Roman" w:cs="Times New Roman"/>
          <w:color w:val="000000"/>
        </w:rPr>
        <w:t xml:space="preserve"> </w:t>
      </w:r>
    </w:p>
    <w:p w14:paraId="4C222590" w14:textId="77777777" w:rsidR="0039666A" w:rsidRPr="00C81964" w:rsidRDefault="0039666A" w:rsidP="00C81964">
      <w:pPr>
        <w:pStyle w:val="NoSpacing"/>
        <w:rPr>
          <w:rFonts w:ascii="Times New Roman" w:hAnsi="Times New Roman" w:cs="Times New Roman"/>
          <w:color w:val="000000"/>
        </w:rPr>
      </w:pPr>
    </w:p>
    <w:p w14:paraId="29E23614" w14:textId="7726D799" w:rsidR="00583732" w:rsidRPr="002D193C" w:rsidRDefault="00B64ABE" w:rsidP="00FA121A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Project Report</w:t>
      </w:r>
      <w:r w:rsidR="00FA121A" w:rsidRPr="002D193C">
        <w:rPr>
          <w:rFonts w:ascii="Times New Roman" w:hAnsi="Times New Roman"/>
          <w:b/>
          <w:color w:val="000000"/>
          <w:sz w:val="24"/>
          <w:szCs w:val="24"/>
        </w:rPr>
        <w:t xml:space="preserve">: </w:t>
      </w:r>
      <w:r w:rsidR="00E4743F" w:rsidRPr="002D193C">
        <w:rPr>
          <w:rFonts w:ascii="Times New Roman" w:hAnsi="Times New Roman"/>
          <w:sz w:val="24"/>
          <w:szCs w:val="24"/>
        </w:rPr>
        <w:t>Please write</w:t>
      </w:r>
      <w:r w:rsidR="00583732" w:rsidRPr="002D193C">
        <w:rPr>
          <w:rFonts w:ascii="Times New Roman" w:hAnsi="Times New Roman"/>
          <w:sz w:val="24"/>
          <w:szCs w:val="24"/>
        </w:rPr>
        <w:t xml:space="preserve"> a report on the project considering the followings:</w:t>
      </w:r>
    </w:p>
    <w:p w14:paraId="47603288" w14:textId="04B09990" w:rsidR="004720D5" w:rsidRPr="002D193C" w:rsidRDefault="004720D5" w:rsidP="004720D5">
      <w:pPr>
        <w:pStyle w:val="NoSpacing"/>
        <w:numPr>
          <w:ilvl w:val="0"/>
          <w:numId w:val="20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</w:rPr>
        <w:t xml:space="preserve">The report has to be self-explanatory. This means that you don’t expect readers to check your codes or Jupyter notebooks. A general guideline would be: imagine that you will send this report to your potential employers for </w:t>
      </w:r>
      <w:r w:rsidR="009A402B">
        <w:rPr>
          <w:rFonts w:ascii="Times New Roman" w:hAnsi="Times New Roman" w:cs="Times New Roman"/>
        </w:rPr>
        <w:t xml:space="preserve">a </w:t>
      </w:r>
      <w:r w:rsidRPr="002D193C">
        <w:rPr>
          <w:rFonts w:ascii="Times New Roman" w:hAnsi="Times New Roman" w:cs="Times New Roman"/>
        </w:rPr>
        <w:t>job interview.</w:t>
      </w:r>
    </w:p>
    <w:p w14:paraId="25E11EF2" w14:textId="7D738E7C" w:rsidR="00DC45FE" w:rsidRPr="002D193C" w:rsidRDefault="009A402B" w:rsidP="00583732">
      <w:pPr>
        <w:pStyle w:val="NoSpacing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</w:t>
      </w:r>
      <w:r w:rsidRPr="002D193C">
        <w:rPr>
          <w:rFonts w:ascii="Times New Roman" w:hAnsi="Times New Roman" w:cs="Times New Roman"/>
        </w:rPr>
        <w:t xml:space="preserve"> </w:t>
      </w:r>
      <w:r w:rsidR="0016547C" w:rsidRPr="002D193C">
        <w:rPr>
          <w:rFonts w:ascii="Times New Roman" w:hAnsi="Times New Roman" w:cs="Times New Roman"/>
        </w:rPr>
        <w:t xml:space="preserve">the first page, </w:t>
      </w:r>
      <w:r w:rsidR="00DC45FE" w:rsidRPr="002D193C">
        <w:rPr>
          <w:rFonts w:ascii="Times New Roman" w:hAnsi="Times New Roman" w:cs="Times New Roman"/>
        </w:rPr>
        <w:t>indicate the team members (full name, email, student ID)</w:t>
      </w:r>
      <w:r w:rsidR="00521BD5">
        <w:rPr>
          <w:rFonts w:ascii="Times New Roman" w:hAnsi="Times New Roman" w:cs="Times New Roman"/>
        </w:rPr>
        <w:t xml:space="preserve"> and section number</w:t>
      </w:r>
      <w:r w:rsidR="00DC45FE" w:rsidRPr="002D193C">
        <w:rPr>
          <w:rFonts w:ascii="Times New Roman" w:hAnsi="Times New Roman" w:cs="Times New Roman"/>
        </w:rPr>
        <w:t>.</w:t>
      </w:r>
      <w:r w:rsidR="003756CA">
        <w:rPr>
          <w:rFonts w:ascii="Times New Roman" w:hAnsi="Times New Roman" w:cs="Times New Roman"/>
        </w:rPr>
        <w:t xml:space="preserve"> Please describe each member’s role </w:t>
      </w:r>
      <w:r w:rsidR="003A4A2A">
        <w:rPr>
          <w:rFonts w:ascii="Times New Roman" w:hAnsi="Times New Roman" w:cs="Times New Roman"/>
        </w:rPr>
        <w:t>in</w:t>
      </w:r>
      <w:r w:rsidR="003756CA">
        <w:rPr>
          <w:rFonts w:ascii="Times New Roman" w:hAnsi="Times New Roman" w:cs="Times New Roman"/>
        </w:rPr>
        <w:t xml:space="preserve"> the group project.</w:t>
      </w:r>
    </w:p>
    <w:p w14:paraId="27C02926" w14:textId="12AAD3DD" w:rsidR="00583732" w:rsidRPr="002D193C" w:rsidRDefault="00583732" w:rsidP="00583732">
      <w:pPr>
        <w:pStyle w:val="NoSpacing"/>
        <w:numPr>
          <w:ilvl w:val="0"/>
          <w:numId w:val="20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</w:rPr>
        <w:t>T</w:t>
      </w:r>
      <w:r w:rsidR="000E3DDC" w:rsidRPr="002D193C">
        <w:rPr>
          <w:rFonts w:ascii="Times New Roman" w:hAnsi="Times New Roman" w:cs="Times New Roman"/>
        </w:rPr>
        <w:t xml:space="preserve">hen describe the procedures </w:t>
      </w:r>
      <w:r w:rsidR="00E650DB" w:rsidRPr="002D193C">
        <w:rPr>
          <w:rFonts w:ascii="Times New Roman" w:hAnsi="Times New Roman" w:cs="Times New Roman"/>
        </w:rPr>
        <w:t>(</w:t>
      </w:r>
      <w:r w:rsidR="00BA45AC">
        <w:rPr>
          <w:rFonts w:ascii="Times New Roman" w:hAnsi="Times New Roman" w:cs="Times New Roman"/>
        </w:rPr>
        <w:t xml:space="preserve">Steps </w:t>
      </w:r>
      <w:r w:rsidR="00005C91">
        <w:rPr>
          <w:rFonts w:ascii="Times New Roman" w:hAnsi="Times New Roman" w:cs="Times New Roman"/>
        </w:rPr>
        <w:t>A-</w:t>
      </w:r>
      <w:r w:rsidR="0076545A">
        <w:rPr>
          <w:rFonts w:ascii="Times New Roman" w:hAnsi="Times New Roman" w:cs="Times New Roman"/>
        </w:rPr>
        <w:t>F</w:t>
      </w:r>
      <w:r w:rsidR="00E650DB" w:rsidRPr="002D193C">
        <w:rPr>
          <w:rFonts w:ascii="Times New Roman" w:hAnsi="Times New Roman" w:cs="Times New Roman"/>
        </w:rPr>
        <w:t xml:space="preserve">) </w:t>
      </w:r>
      <w:r w:rsidR="002A4326">
        <w:rPr>
          <w:rFonts w:ascii="Times New Roman" w:hAnsi="Times New Roman" w:cs="Times New Roman"/>
        </w:rPr>
        <w:t>and</w:t>
      </w:r>
      <w:r w:rsidR="002A4326" w:rsidRPr="002D193C">
        <w:rPr>
          <w:rFonts w:ascii="Times New Roman" w:hAnsi="Times New Roman" w:cs="Times New Roman"/>
        </w:rPr>
        <w:t xml:space="preserve"> </w:t>
      </w:r>
      <w:r w:rsidRPr="002D193C">
        <w:rPr>
          <w:rFonts w:ascii="Times New Roman" w:hAnsi="Times New Roman" w:cs="Times New Roman"/>
        </w:rPr>
        <w:t>the results.</w:t>
      </w:r>
    </w:p>
    <w:p w14:paraId="40EAB3ED" w14:textId="4528835E" w:rsidR="00DD361A" w:rsidRDefault="00DD361A" w:rsidP="003F2DC8">
      <w:pPr>
        <w:pStyle w:val="NoSpacing"/>
        <w:numPr>
          <w:ilvl w:val="1"/>
          <w:numId w:val="20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</w:rPr>
        <w:t xml:space="preserve">Describe your code </w:t>
      </w:r>
      <w:r w:rsidR="00D430FC">
        <w:rPr>
          <w:rFonts w:ascii="Times New Roman" w:hAnsi="Times New Roman" w:cs="Times New Roman"/>
        </w:rPr>
        <w:t>at a</w:t>
      </w:r>
      <w:r w:rsidR="00D430FC" w:rsidRPr="002D193C">
        <w:rPr>
          <w:rFonts w:ascii="Times New Roman" w:hAnsi="Times New Roman" w:cs="Times New Roman"/>
        </w:rPr>
        <w:t xml:space="preserve"> </w:t>
      </w:r>
      <w:r w:rsidRPr="002D193C">
        <w:rPr>
          <w:rFonts w:ascii="Times New Roman" w:hAnsi="Times New Roman" w:cs="Times New Roman"/>
        </w:rPr>
        <w:t xml:space="preserve">high level. You don’t need to copy your entire code in the report, but you may include </w:t>
      </w:r>
      <w:r w:rsidR="00994805" w:rsidRPr="002D193C">
        <w:rPr>
          <w:rFonts w:ascii="Times New Roman" w:hAnsi="Times New Roman" w:cs="Times New Roman"/>
        </w:rPr>
        <w:t xml:space="preserve">important </w:t>
      </w:r>
      <w:r w:rsidRPr="002D193C">
        <w:rPr>
          <w:rFonts w:ascii="Times New Roman" w:hAnsi="Times New Roman" w:cs="Times New Roman"/>
        </w:rPr>
        <w:t xml:space="preserve">code snippets for explanation. </w:t>
      </w:r>
    </w:p>
    <w:p w14:paraId="68B51173" w14:textId="40CEC144" w:rsidR="002E14CC" w:rsidRPr="00B547E3" w:rsidRDefault="00C81964" w:rsidP="00B547E3">
      <w:pPr>
        <w:pStyle w:val="NoSpacing"/>
        <w:numPr>
          <w:ilvl w:val="1"/>
          <w:numId w:val="20"/>
        </w:numPr>
        <w:rPr>
          <w:rFonts w:ascii="Times New Roman" w:hAnsi="Times New Roman" w:cs="Times New Roman"/>
        </w:rPr>
      </w:pPr>
      <w:r w:rsidRPr="00B547E3">
        <w:rPr>
          <w:rFonts w:ascii="Times New Roman" w:hAnsi="Times New Roman" w:cs="Times New Roman"/>
          <w:lang w:eastAsia="ko-KR"/>
        </w:rPr>
        <w:t>Please think about how to deliver information effectively.</w:t>
      </w:r>
      <w:r>
        <w:rPr>
          <w:rFonts w:ascii="Times New Roman" w:hAnsi="Times New Roman" w:cs="Times New Roman"/>
          <w:lang w:eastAsia="ko-KR"/>
        </w:rPr>
        <w:t xml:space="preserve"> For example, </w:t>
      </w:r>
      <w:r w:rsidR="002E14CC">
        <w:rPr>
          <w:rFonts w:ascii="Times New Roman" w:hAnsi="Times New Roman" w:cs="Times New Roman"/>
          <w:lang w:eastAsia="ko-KR"/>
        </w:rPr>
        <w:t>attaching blurry screenshots will be a factor of deduction.</w:t>
      </w:r>
      <w:r w:rsidR="00B547E3">
        <w:rPr>
          <w:rFonts w:ascii="Times New Roman" w:hAnsi="Times New Roman" w:cs="Times New Roman"/>
        </w:rPr>
        <w:t xml:space="preserve"> </w:t>
      </w:r>
    </w:p>
    <w:p w14:paraId="05D85FAA" w14:textId="5507EC6A" w:rsidR="00583732" w:rsidRDefault="00583732" w:rsidP="00583732">
      <w:pPr>
        <w:pStyle w:val="NoSpacing"/>
        <w:rPr>
          <w:rFonts w:ascii="Times New Roman" w:hAnsi="Times New Roman" w:cs="Times New Roman"/>
        </w:rPr>
      </w:pPr>
    </w:p>
    <w:p w14:paraId="20A55D26" w14:textId="07849A8B" w:rsidR="004936B7" w:rsidRPr="002D193C" w:rsidRDefault="00F62B6F" w:rsidP="004936B7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Submission </w:t>
      </w:r>
      <w:r w:rsidR="004936B7" w:rsidRPr="002D193C">
        <w:rPr>
          <w:rFonts w:ascii="Times New Roman" w:hAnsi="Times New Roman"/>
          <w:b/>
          <w:color w:val="000000"/>
          <w:sz w:val="24"/>
          <w:szCs w:val="24"/>
        </w:rPr>
        <w:t>Instructions:</w:t>
      </w:r>
    </w:p>
    <w:p w14:paraId="02F35060" w14:textId="732483DA" w:rsidR="004936B7" w:rsidRPr="002D193C" w:rsidRDefault="00B40702" w:rsidP="004936B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is a group project. </w:t>
      </w:r>
      <w:r w:rsidR="00C94C7D" w:rsidRPr="002D193C">
        <w:rPr>
          <w:rFonts w:ascii="Times New Roman" w:hAnsi="Times New Roman" w:cs="Times New Roman"/>
        </w:rPr>
        <w:t xml:space="preserve">Form </w:t>
      </w:r>
      <w:r w:rsidR="009A3057">
        <w:rPr>
          <w:rFonts w:ascii="Times New Roman" w:hAnsi="Times New Roman" w:cs="Times New Roman"/>
        </w:rPr>
        <w:t xml:space="preserve">a team of </w:t>
      </w:r>
      <w:r w:rsidR="007E10F1">
        <w:rPr>
          <w:rFonts w:ascii="Times New Roman" w:hAnsi="Times New Roman" w:cs="Times New Roman"/>
        </w:rPr>
        <w:t>2</w:t>
      </w:r>
      <w:r w:rsidR="009A3057">
        <w:rPr>
          <w:rFonts w:ascii="Times New Roman" w:hAnsi="Times New Roman" w:cs="Times New Roman"/>
        </w:rPr>
        <w:t>-</w:t>
      </w:r>
      <w:r w:rsidR="007E10F1">
        <w:rPr>
          <w:rFonts w:ascii="Times New Roman" w:hAnsi="Times New Roman" w:cs="Times New Roman"/>
        </w:rPr>
        <w:t>3</w:t>
      </w:r>
      <w:r w:rsidR="000F0DC7" w:rsidRPr="002D193C">
        <w:rPr>
          <w:rFonts w:ascii="Times New Roman" w:hAnsi="Times New Roman" w:cs="Times New Roman"/>
        </w:rPr>
        <w:t xml:space="preserve"> </w:t>
      </w:r>
      <w:r w:rsidR="008731B0">
        <w:rPr>
          <w:rFonts w:ascii="Times New Roman" w:hAnsi="Times New Roman" w:cs="Times New Roman"/>
        </w:rPr>
        <w:t>within the same section</w:t>
      </w:r>
      <w:r w:rsidR="000F0DC7" w:rsidRPr="002D193C">
        <w:rPr>
          <w:rFonts w:ascii="Times New Roman" w:hAnsi="Times New Roman" w:cs="Times New Roman"/>
        </w:rPr>
        <w:t>.</w:t>
      </w:r>
    </w:p>
    <w:p w14:paraId="21871ED2" w14:textId="6DAE34AF" w:rsidR="00D95406" w:rsidRPr="002D193C" w:rsidRDefault="009156D5" w:rsidP="004936B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 xml:space="preserve">In UBC </w:t>
      </w:r>
      <w:r w:rsidR="00AF5532" w:rsidRPr="002D193C">
        <w:rPr>
          <w:rFonts w:ascii="Times New Roman" w:hAnsi="Times New Roman" w:cs="Times New Roman"/>
          <w:bdr w:val="none" w:sz="0" w:space="0" w:color="auto" w:frame="1"/>
        </w:rPr>
        <w:t>Canvas</w:t>
      </w:r>
      <w:r w:rsidRPr="002D193C">
        <w:rPr>
          <w:rFonts w:ascii="Times New Roman" w:hAnsi="Times New Roman" w:cs="Times New Roman"/>
          <w:bdr w:val="none" w:sz="0" w:space="0" w:color="auto" w:frame="1"/>
        </w:rPr>
        <w:t>, s</w:t>
      </w:r>
      <w:r w:rsidR="00D95406" w:rsidRPr="002D193C">
        <w:rPr>
          <w:rFonts w:ascii="Times New Roman" w:hAnsi="Times New Roman" w:cs="Times New Roman"/>
          <w:bdr w:val="none" w:sz="0" w:space="0" w:color="auto" w:frame="1"/>
        </w:rPr>
        <w:t>ubmit</w:t>
      </w:r>
      <w:r w:rsidR="004F7B9C">
        <w:rPr>
          <w:rFonts w:ascii="Times New Roman" w:hAnsi="Times New Roman" w:cs="Times New Roman"/>
          <w:bdr w:val="none" w:sz="0" w:space="0" w:color="auto" w:frame="1"/>
        </w:rPr>
        <w:t xml:space="preserve"> the following in a </w:t>
      </w:r>
      <w:r w:rsidR="004F7B9C" w:rsidRPr="00581F2D">
        <w:rPr>
          <w:rFonts w:ascii="Arial" w:hAnsi="Arial" w:cs="Arial"/>
          <w:bdr w:val="none" w:sz="0" w:space="0" w:color="auto" w:frame="1"/>
        </w:rPr>
        <w:t>zip</w:t>
      </w:r>
      <w:r w:rsidR="004F7B9C">
        <w:rPr>
          <w:rFonts w:ascii="Times New Roman" w:hAnsi="Times New Roman" w:cs="Times New Roman"/>
          <w:bdr w:val="none" w:sz="0" w:space="0" w:color="auto" w:frame="1"/>
        </w:rPr>
        <w:t xml:space="preserve"> file</w:t>
      </w:r>
      <w:r w:rsidR="00D95406" w:rsidRPr="002D193C">
        <w:rPr>
          <w:rFonts w:ascii="Times New Roman" w:hAnsi="Times New Roman" w:cs="Times New Roman"/>
          <w:bdr w:val="none" w:sz="0" w:space="0" w:color="auto" w:frame="1"/>
        </w:rPr>
        <w:t>:</w:t>
      </w:r>
    </w:p>
    <w:p w14:paraId="4A91DB13" w14:textId="5E67AFAF" w:rsidR="00D95406" w:rsidRPr="002D193C" w:rsidRDefault="00D95406" w:rsidP="00D95406">
      <w:pPr>
        <w:pStyle w:val="NoSpacing"/>
        <w:numPr>
          <w:ilvl w:val="1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>Y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 xml:space="preserve">our </w:t>
      </w:r>
      <w:r w:rsidRPr="002D193C">
        <w:rPr>
          <w:rFonts w:ascii="Times New Roman" w:hAnsi="Times New Roman" w:cs="Times New Roman"/>
          <w:bdr w:val="none" w:sz="0" w:space="0" w:color="auto" w:frame="1"/>
        </w:rPr>
        <w:t>project report</w:t>
      </w:r>
      <w:r w:rsidR="00BD3BF9">
        <w:rPr>
          <w:rFonts w:ascii="Times New Roman" w:hAnsi="Times New Roman" w:cs="Times New Roman"/>
          <w:bdr w:val="none" w:sz="0" w:space="0" w:color="auto" w:frame="1"/>
        </w:rPr>
        <w:t xml:space="preserve"> </w:t>
      </w:r>
      <w:r w:rsidR="00BD3BF9" w:rsidRPr="00581F2D">
        <w:rPr>
          <w:rFonts w:ascii="Arial" w:hAnsi="Arial" w:cs="Arial"/>
          <w:bdr w:val="none" w:sz="0" w:space="0" w:color="auto" w:frame="1"/>
        </w:rPr>
        <w:t>(.pdf</w:t>
      </w:r>
      <w:r w:rsidR="00BD3BF9">
        <w:rPr>
          <w:rFonts w:ascii="Times New Roman" w:hAnsi="Times New Roman" w:cs="Times New Roman"/>
          <w:bdr w:val="none" w:sz="0" w:space="0" w:color="auto" w:frame="1"/>
        </w:rPr>
        <w:t xml:space="preserve"> or .</w:t>
      </w:r>
      <w:r w:rsidR="00BD3BF9" w:rsidRPr="00581F2D">
        <w:rPr>
          <w:rFonts w:ascii="Arial" w:hAnsi="Arial" w:cs="Arial"/>
          <w:bdr w:val="none" w:sz="0" w:space="0" w:color="auto" w:frame="1"/>
        </w:rPr>
        <w:t>docx</w:t>
      </w:r>
      <w:r w:rsidR="00BD3BF9">
        <w:rPr>
          <w:rFonts w:ascii="Times New Roman" w:hAnsi="Times New Roman" w:cs="Times New Roman"/>
          <w:bdr w:val="none" w:sz="0" w:space="0" w:color="auto" w:frame="1"/>
        </w:rPr>
        <w:t>)</w:t>
      </w:r>
    </w:p>
    <w:p w14:paraId="3421AD80" w14:textId="7226C309" w:rsidR="00D95406" w:rsidRPr="002D193C" w:rsidRDefault="004936B7" w:rsidP="00D95406">
      <w:pPr>
        <w:pStyle w:val="NoSpacing"/>
        <w:numPr>
          <w:ilvl w:val="1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>Python cod</w:t>
      </w:r>
      <w:r w:rsidR="00CF4F17">
        <w:rPr>
          <w:rFonts w:ascii="Times New Roman" w:hAnsi="Times New Roman" w:cs="Times New Roman"/>
          <w:bdr w:val="none" w:sz="0" w:space="0" w:color="auto" w:frame="1"/>
        </w:rPr>
        <w:t>es</w:t>
      </w:r>
      <w:r w:rsidR="000815E2">
        <w:rPr>
          <w:rFonts w:ascii="Times New Roman" w:hAnsi="Times New Roman" w:cs="Times New Roman"/>
          <w:bdr w:val="none" w:sz="0" w:space="0" w:color="auto" w:frame="1"/>
        </w:rPr>
        <w:t xml:space="preserve"> / </w:t>
      </w:r>
      <w:r w:rsidR="00822AA2">
        <w:rPr>
          <w:rFonts w:ascii="Times New Roman" w:hAnsi="Times New Roman" w:cs="Times New Roman"/>
          <w:bdr w:val="none" w:sz="0" w:space="0" w:color="auto" w:frame="1"/>
        </w:rPr>
        <w:t>Jupyter notebooks</w:t>
      </w:r>
      <w:r w:rsidR="000815E2">
        <w:rPr>
          <w:rFonts w:ascii="Times New Roman" w:hAnsi="Times New Roman" w:cs="Times New Roman"/>
          <w:bdr w:val="none" w:sz="0" w:space="0" w:color="auto" w:frame="1"/>
        </w:rPr>
        <w:t xml:space="preserve"> (</w:t>
      </w:r>
      <w:r w:rsidR="000815E2" w:rsidRPr="00581F2D">
        <w:rPr>
          <w:rFonts w:ascii="Arial" w:hAnsi="Arial" w:cs="Arial"/>
          <w:bdr w:val="none" w:sz="0" w:space="0" w:color="auto" w:frame="1"/>
        </w:rPr>
        <w:t>.ipynb</w:t>
      </w:r>
      <w:r w:rsidR="000815E2">
        <w:rPr>
          <w:rFonts w:ascii="Times New Roman" w:hAnsi="Times New Roman" w:cs="Times New Roman"/>
          <w:bdr w:val="none" w:sz="0" w:space="0" w:color="auto" w:frame="1"/>
        </w:rPr>
        <w:t xml:space="preserve"> or </w:t>
      </w:r>
      <w:r w:rsidR="000815E2" w:rsidRPr="00581F2D">
        <w:rPr>
          <w:rFonts w:ascii="Arial" w:hAnsi="Arial" w:cs="Arial"/>
          <w:bdr w:val="none" w:sz="0" w:space="0" w:color="auto" w:frame="1"/>
        </w:rPr>
        <w:t>.py</w:t>
      </w:r>
      <w:r w:rsidR="000815E2">
        <w:rPr>
          <w:rFonts w:ascii="Times New Roman" w:hAnsi="Times New Roman" w:cs="Times New Roman"/>
          <w:bdr w:val="none" w:sz="0" w:space="0" w:color="auto" w:frame="1"/>
        </w:rPr>
        <w:t>)</w:t>
      </w:r>
    </w:p>
    <w:p w14:paraId="1ECD3FA9" w14:textId="77777777" w:rsidR="004936B7" w:rsidRPr="002D193C" w:rsidRDefault="004936B7" w:rsidP="004936B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>Late submissions will not be accepted.</w:t>
      </w:r>
    </w:p>
    <w:p w14:paraId="335A056D" w14:textId="0EE0A543" w:rsidR="00E66409" w:rsidRPr="00245DB5" w:rsidRDefault="009A402B" w:rsidP="001B546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dr w:val="none" w:sz="0" w:space="0" w:color="auto" w:frame="1"/>
        </w:rPr>
        <w:t>A plagiarism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 xml:space="preserve"> check will be conducted. </w:t>
      </w:r>
      <w:r w:rsidR="00CB7C81" w:rsidRPr="00BD561F">
        <w:rPr>
          <w:rFonts w:ascii="Times New Roman" w:hAnsi="Times New Roman" w:cs="Times New Roman"/>
          <w:u w:val="single"/>
          <w:bdr w:val="none" w:sz="0" w:space="0" w:color="auto" w:frame="1"/>
        </w:rPr>
        <w:t>Do not share code</w:t>
      </w:r>
      <w:r w:rsidR="00FA70BD" w:rsidRPr="00BD561F">
        <w:rPr>
          <w:rFonts w:ascii="Times New Roman" w:hAnsi="Times New Roman" w:cs="Times New Roman"/>
          <w:u w:val="single"/>
          <w:bdr w:val="none" w:sz="0" w:space="0" w:color="auto" w:frame="1"/>
        </w:rPr>
        <w:t>/data</w:t>
      </w:r>
      <w:r w:rsidR="00CB7C81" w:rsidRPr="00BD561F">
        <w:rPr>
          <w:rFonts w:ascii="Times New Roman" w:hAnsi="Times New Roman" w:cs="Times New Roman"/>
          <w:u w:val="single"/>
          <w:bdr w:val="none" w:sz="0" w:space="0" w:color="auto" w:frame="1"/>
        </w:rPr>
        <w:t xml:space="preserve"> across different groups</w:t>
      </w:r>
      <w:r w:rsidR="00CB7C81">
        <w:rPr>
          <w:rFonts w:ascii="Times New Roman" w:hAnsi="Times New Roman" w:cs="Times New Roman"/>
          <w:bdr w:val="none" w:sz="0" w:space="0" w:color="auto" w:frame="1"/>
        </w:rPr>
        <w:t xml:space="preserve">. </w:t>
      </w:r>
      <w:r w:rsidR="00F16B88">
        <w:rPr>
          <w:rFonts w:ascii="Times New Roman" w:hAnsi="Times New Roman" w:cs="Times New Roman"/>
          <w:bdr w:val="none" w:sz="0" w:space="0" w:color="auto" w:frame="1"/>
        </w:rPr>
        <w:t>Also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>, please put appropriate references in your code</w:t>
      </w:r>
      <w:r w:rsidR="005F237C" w:rsidRPr="002D193C">
        <w:rPr>
          <w:rFonts w:ascii="Times New Roman" w:hAnsi="Times New Roman" w:cs="Times New Roman"/>
          <w:bdr w:val="none" w:sz="0" w:space="0" w:color="auto" w:frame="1"/>
        </w:rPr>
        <w:t>(s)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 xml:space="preserve"> and report</w:t>
      </w:r>
      <w:r w:rsidR="00FA70BD">
        <w:rPr>
          <w:rFonts w:ascii="Times New Roman" w:hAnsi="Times New Roman" w:cs="Times New Roman"/>
          <w:bdr w:val="none" w:sz="0" w:space="0" w:color="auto" w:frame="1"/>
        </w:rPr>
        <w:t xml:space="preserve"> if you use external sources</w:t>
      </w:r>
      <w:r w:rsidR="00932A36">
        <w:rPr>
          <w:rFonts w:ascii="Times New Roman" w:hAnsi="Times New Roman" w:cs="Times New Roman"/>
          <w:bdr w:val="none" w:sz="0" w:space="0" w:color="auto" w:frame="1"/>
        </w:rPr>
        <w:t xml:space="preserve"> (e.g., Stack Overflow, ChatGPT)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>.</w:t>
      </w:r>
      <w:r w:rsidR="008F6E47" w:rsidRPr="002D193C">
        <w:rPr>
          <w:rFonts w:ascii="Times New Roman" w:hAnsi="Times New Roman" w:cs="Times New Roman"/>
          <w:bdr w:val="none" w:sz="0" w:space="0" w:color="auto" w:frame="1"/>
        </w:rPr>
        <w:t xml:space="preserve"> Using the </w:t>
      </w:r>
      <w:r w:rsidR="00DE4B46">
        <w:rPr>
          <w:rFonts w:ascii="Times New Roman" w:hAnsi="Times New Roman" w:cs="Times New Roman"/>
          <w:bdr w:val="none" w:sz="0" w:space="0" w:color="auto" w:frame="1"/>
        </w:rPr>
        <w:t xml:space="preserve">lecture </w:t>
      </w:r>
      <w:r w:rsidR="008F6E47" w:rsidRPr="002D193C">
        <w:rPr>
          <w:rFonts w:ascii="Times New Roman" w:hAnsi="Times New Roman" w:cs="Times New Roman"/>
          <w:bdr w:val="none" w:sz="0" w:space="0" w:color="auto" w:frame="1"/>
        </w:rPr>
        <w:t>codes provided by the instructor is permitted.</w:t>
      </w:r>
    </w:p>
    <w:p w14:paraId="0F69EA85" w14:textId="37978418" w:rsidR="00297685" w:rsidRPr="001B5467" w:rsidRDefault="007F5815" w:rsidP="001B546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dr w:val="none" w:sz="0" w:space="0" w:color="auto" w:frame="1"/>
        </w:rPr>
        <w:t xml:space="preserve">The use of </w:t>
      </w:r>
      <w:r w:rsidR="00297685">
        <w:rPr>
          <w:rFonts w:ascii="Times New Roman" w:hAnsi="Times New Roman" w:cs="Times New Roman"/>
          <w:bdr w:val="none" w:sz="0" w:space="0" w:color="auto" w:frame="1"/>
        </w:rPr>
        <w:t xml:space="preserve">ChatGPT </w:t>
      </w:r>
      <w:r w:rsidR="006C644F">
        <w:rPr>
          <w:rFonts w:ascii="Times New Roman" w:hAnsi="Times New Roman" w:cs="Times New Roman"/>
          <w:bdr w:val="none" w:sz="0" w:space="0" w:color="auto" w:frame="1"/>
        </w:rPr>
        <w:t>or</w:t>
      </w:r>
      <w:r w:rsidR="00297685">
        <w:rPr>
          <w:rFonts w:ascii="Times New Roman" w:hAnsi="Times New Roman" w:cs="Times New Roman"/>
          <w:bdr w:val="none" w:sz="0" w:space="0" w:color="auto" w:frame="1"/>
        </w:rPr>
        <w:t xml:space="preserve"> </w:t>
      </w:r>
      <w:r w:rsidR="00DD4A9C">
        <w:rPr>
          <w:rFonts w:ascii="Times New Roman" w:hAnsi="Times New Roman" w:cs="Times New Roman"/>
          <w:bdr w:val="none" w:sz="0" w:space="0" w:color="auto" w:frame="1"/>
        </w:rPr>
        <w:t xml:space="preserve">other </w:t>
      </w:r>
      <w:r w:rsidR="00297685">
        <w:rPr>
          <w:rFonts w:ascii="Times New Roman" w:hAnsi="Times New Roman" w:cs="Times New Roman"/>
          <w:bdr w:val="none" w:sz="0" w:space="0" w:color="auto" w:frame="1"/>
        </w:rPr>
        <w:t>Generative AI</w:t>
      </w:r>
      <w:r w:rsidR="00DD4A9C">
        <w:rPr>
          <w:rFonts w:ascii="Times New Roman" w:hAnsi="Times New Roman" w:cs="Times New Roman"/>
          <w:bdr w:val="none" w:sz="0" w:space="0" w:color="auto" w:frame="1"/>
        </w:rPr>
        <w:t xml:space="preserve"> tools</w:t>
      </w:r>
      <w:r w:rsidR="00297685">
        <w:rPr>
          <w:rFonts w:ascii="Times New Roman" w:hAnsi="Times New Roman" w:cs="Times New Roman"/>
          <w:bdr w:val="none" w:sz="0" w:space="0" w:color="auto" w:frame="1"/>
        </w:rPr>
        <w:t xml:space="preserve">: </w:t>
      </w:r>
      <w:r w:rsidR="00A55EBE">
        <w:rPr>
          <w:rFonts w:ascii="Times New Roman" w:hAnsi="Times New Roman" w:cs="Times New Roman"/>
          <w:bdr w:val="none" w:sz="0" w:space="0" w:color="auto" w:frame="1"/>
        </w:rPr>
        <w:t xml:space="preserve">You are </w:t>
      </w:r>
      <w:r w:rsidR="00A55EBE" w:rsidRPr="00245DB5">
        <w:rPr>
          <w:rFonts w:ascii="Times New Roman" w:hAnsi="Times New Roman" w:cs="Times New Roman"/>
          <w:b/>
          <w:bCs/>
          <w:bdr w:val="none" w:sz="0" w:space="0" w:color="auto" w:frame="1"/>
        </w:rPr>
        <w:t>allowed</w:t>
      </w:r>
      <w:r w:rsidR="00A55EBE">
        <w:rPr>
          <w:rFonts w:ascii="Times New Roman" w:hAnsi="Times New Roman" w:cs="Times New Roman"/>
          <w:bdr w:val="none" w:sz="0" w:space="0" w:color="auto" w:frame="1"/>
        </w:rPr>
        <w:t xml:space="preserve"> to use ChatGPT or other Generative AI tools for the project. However, please disclose which tools you used and how you used them</w:t>
      </w:r>
      <w:r w:rsidR="00AA00EC">
        <w:rPr>
          <w:rFonts w:ascii="Times New Roman" w:hAnsi="Times New Roman" w:cs="Times New Roman"/>
          <w:bdr w:val="none" w:sz="0" w:space="0" w:color="auto" w:frame="1"/>
        </w:rPr>
        <w:t xml:space="preserve"> (e.g., we used this prompt to get the initial code base; we used ChatGPT to correct our code, we used ChatGPT to copyedit our report, etc.)</w:t>
      </w:r>
      <w:r w:rsidR="00A55EBE">
        <w:rPr>
          <w:rFonts w:ascii="Times New Roman" w:hAnsi="Times New Roman" w:cs="Times New Roman"/>
          <w:bdr w:val="none" w:sz="0" w:space="0" w:color="auto" w:frame="1"/>
        </w:rPr>
        <w:t>.</w:t>
      </w:r>
      <w:r w:rsidR="006F58A2">
        <w:rPr>
          <w:rFonts w:ascii="Times New Roman" w:hAnsi="Times New Roman" w:cs="Times New Roman"/>
          <w:bdr w:val="none" w:sz="0" w:space="0" w:color="auto" w:frame="1"/>
        </w:rPr>
        <w:t xml:space="preserve"> Please refer to the </w:t>
      </w:r>
      <w:r w:rsidR="00CF6761">
        <w:rPr>
          <w:rFonts w:ascii="Times New Roman" w:hAnsi="Times New Roman" w:cs="Times New Roman"/>
          <w:bdr w:val="none" w:sz="0" w:space="0" w:color="auto" w:frame="1"/>
        </w:rPr>
        <w:t>C</w:t>
      </w:r>
      <w:r w:rsidR="007A7914">
        <w:rPr>
          <w:rFonts w:ascii="Times New Roman" w:hAnsi="Times New Roman" w:cs="Times New Roman"/>
          <w:bdr w:val="none" w:sz="0" w:space="0" w:color="auto" w:frame="1"/>
        </w:rPr>
        <w:t xml:space="preserve">ourse </w:t>
      </w:r>
      <w:r w:rsidR="00CF6761">
        <w:rPr>
          <w:rFonts w:ascii="Times New Roman" w:hAnsi="Times New Roman" w:cs="Times New Roman"/>
          <w:bdr w:val="none" w:sz="0" w:space="0" w:color="auto" w:frame="1"/>
        </w:rPr>
        <w:t>O</w:t>
      </w:r>
      <w:r w:rsidR="007A7914">
        <w:rPr>
          <w:rFonts w:ascii="Times New Roman" w:hAnsi="Times New Roman" w:cs="Times New Roman"/>
          <w:bdr w:val="none" w:sz="0" w:space="0" w:color="auto" w:frame="1"/>
        </w:rPr>
        <w:t>utline for attribution guidelines.</w:t>
      </w:r>
    </w:p>
    <w:sectPr w:rsidR="00297685" w:rsidRPr="001B5467" w:rsidSect="004366A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C5515" w14:textId="77777777" w:rsidR="00382FAB" w:rsidRDefault="00382FAB" w:rsidP="005939F5">
      <w:r>
        <w:separator/>
      </w:r>
    </w:p>
  </w:endnote>
  <w:endnote w:type="continuationSeparator" w:id="0">
    <w:p w14:paraId="508DF328" w14:textId="77777777" w:rsidR="00382FAB" w:rsidRDefault="00382FAB" w:rsidP="00593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74054993"/>
      <w:docPartObj>
        <w:docPartGallery w:val="Page Numbers (Bottom of Page)"/>
        <w:docPartUnique/>
      </w:docPartObj>
    </w:sdtPr>
    <w:sdtContent>
      <w:p w14:paraId="0A24D684" w14:textId="1C9FD0EB" w:rsidR="0039666A" w:rsidRDefault="0039666A" w:rsidP="00410C3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8ED241" w14:textId="77777777" w:rsidR="0039666A" w:rsidRDefault="003966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65E92" w14:textId="4346D392" w:rsidR="0039666A" w:rsidRDefault="00000000" w:rsidP="00410C30">
    <w:pPr>
      <w:pStyle w:val="Footer"/>
      <w:framePr w:wrap="none" w:vAnchor="text" w:hAnchor="margin" w:xAlign="center" w:y="1"/>
      <w:rPr>
        <w:rStyle w:val="PageNumber"/>
      </w:rPr>
    </w:pPr>
    <w:sdt>
      <w:sdtPr>
        <w:rPr>
          <w:rStyle w:val="PageNumber"/>
        </w:rPr>
        <w:id w:val="1611626376"/>
        <w:docPartObj>
          <w:docPartGallery w:val="Page Numbers (Bottom of Page)"/>
          <w:docPartUnique/>
        </w:docPartObj>
      </w:sdtPr>
      <w:sdtContent>
        <w:r w:rsidR="0039666A">
          <w:rPr>
            <w:rStyle w:val="PageNumber"/>
          </w:rPr>
          <w:fldChar w:fldCharType="begin"/>
        </w:r>
        <w:r w:rsidR="0039666A">
          <w:rPr>
            <w:rStyle w:val="PageNumber"/>
          </w:rPr>
          <w:instrText xml:space="preserve"> PAGE </w:instrText>
        </w:r>
        <w:r w:rsidR="0039666A">
          <w:rPr>
            <w:rStyle w:val="PageNumber"/>
          </w:rPr>
          <w:fldChar w:fldCharType="separate"/>
        </w:r>
        <w:r w:rsidR="0039666A">
          <w:rPr>
            <w:rStyle w:val="PageNumber"/>
            <w:noProof/>
          </w:rPr>
          <w:t>1</w:t>
        </w:r>
        <w:r w:rsidR="0039666A">
          <w:rPr>
            <w:rStyle w:val="PageNumber"/>
          </w:rPr>
          <w:fldChar w:fldCharType="end"/>
        </w:r>
      </w:sdtContent>
    </w:sdt>
    <w:r w:rsidR="0039666A">
      <w:rPr>
        <w:rStyle w:val="PageNumber"/>
      </w:rPr>
      <w:t>/3</w:t>
    </w:r>
  </w:p>
  <w:p w14:paraId="249BFF85" w14:textId="77777777" w:rsidR="0039666A" w:rsidRDefault="003966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3424" w14:textId="77777777" w:rsidR="0039666A" w:rsidRDefault="00396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D87A1" w14:textId="77777777" w:rsidR="00382FAB" w:rsidRDefault="00382FAB" w:rsidP="005939F5">
      <w:r>
        <w:separator/>
      </w:r>
    </w:p>
  </w:footnote>
  <w:footnote w:type="continuationSeparator" w:id="0">
    <w:p w14:paraId="36463B50" w14:textId="77777777" w:rsidR="00382FAB" w:rsidRDefault="00382FAB" w:rsidP="005939F5">
      <w:r>
        <w:continuationSeparator/>
      </w:r>
    </w:p>
  </w:footnote>
  <w:footnote w:id="1">
    <w:p w14:paraId="162D2DF3" w14:textId="448443E2" w:rsidR="00DA29C9" w:rsidRPr="00AE38E2" w:rsidRDefault="00DA29C9">
      <w:pPr>
        <w:pStyle w:val="FootnoteText"/>
        <w:rPr>
          <w:rFonts w:ascii="Times New Roman" w:hAnsi="Times New Roman" w:cs="Times New Roman"/>
          <w:lang w:val="en-CA"/>
        </w:rPr>
      </w:pPr>
      <w:r w:rsidRPr="00AE38E2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E38E2">
        <w:rPr>
          <w:rFonts w:ascii="Times New Roman" w:hAnsi="Times New Roman" w:cs="Times New Roman"/>
          <w:sz w:val="20"/>
          <w:szCs w:val="20"/>
        </w:rPr>
        <w:t xml:space="preserve"> SIC stands for Standard Industry Classification. Please see </w:t>
      </w:r>
      <w:hyperlink r:id="rId1" w:history="1">
        <w:r w:rsidRPr="00AE38E2">
          <w:rPr>
            <w:rStyle w:val="Hyperlink"/>
            <w:rFonts w:ascii="Times New Roman" w:hAnsi="Times New Roman" w:cs="Times New Roman"/>
            <w:sz w:val="20"/>
            <w:szCs w:val="20"/>
          </w:rPr>
          <w:t>https://www.sec.gov/corpfin/division-of-corporation-finance-standard-industrial-classification-sic-code-list</w:t>
        </w:r>
      </w:hyperlink>
      <w:r w:rsidRPr="00AE38E2">
        <w:rPr>
          <w:rFonts w:ascii="Times New Roman" w:hAnsi="Times New Roman" w:cs="Times New Roman"/>
          <w:sz w:val="20"/>
          <w:szCs w:val="20"/>
        </w:rPr>
        <w:t xml:space="preserve"> for more details.</w:t>
      </w:r>
    </w:p>
  </w:footnote>
  <w:footnote w:id="2">
    <w:p w14:paraId="38382BD6" w14:textId="4F84E628" w:rsidR="00E7289C" w:rsidRPr="0048099E" w:rsidRDefault="00E7289C">
      <w:pPr>
        <w:pStyle w:val="FootnoteText"/>
        <w:rPr>
          <w:rFonts w:ascii="Times New Roman" w:hAnsi="Times New Roman" w:cs="Times New Roman"/>
          <w:sz w:val="20"/>
          <w:szCs w:val="20"/>
          <w:lang w:val="en-CA"/>
        </w:rPr>
      </w:pPr>
      <w:r w:rsidRPr="00AE38E2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E38E2">
        <w:rPr>
          <w:rFonts w:ascii="Times New Roman" w:hAnsi="Times New Roman" w:cs="Times New Roman"/>
          <w:sz w:val="20"/>
          <w:szCs w:val="20"/>
        </w:rPr>
        <w:t xml:space="preserve"> </w:t>
      </w:r>
      <w:r w:rsidRPr="00AE38E2">
        <w:rPr>
          <w:rFonts w:ascii="Times New Roman" w:hAnsi="Times New Roman" w:cs="Times New Roman"/>
          <w:sz w:val="20"/>
          <w:szCs w:val="20"/>
          <w:lang w:val="en-CA"/>
        </w:rPr>
        <w:t xml:space="preserve">Please refer to this wiki page to understand 10-K annual reports: </w:t>
      </w:r>
      <w:hyperlink r:id="rId2" w:history="1">
        <w:r w:rsidRPr="00AE38E2">
          <w:rPr>
            <w:rStyle w:val="Hyperlink"/>
            <w:rFonts w:ascii="Times New Roman" w:hAnsi="Times New Roman" w:cs="Times New Roman"/>
            <w:sz w:val="20"/>
            <w:szCs w:val="20"/>
            <w:lang w:val="en-CA"/>
          </w:rPr>
          <w:t>https://en.wikipedia.org/wiki/Form_10-K</w:t>
        </w:r>
      </w:hyperlink>
      <w:r w:rsidRPr="00AE38E2">
        <w:rPr>
          <w:rFonts w:ascii="Times New Roman" w:hAnsi="Times New Roman" w:cs="Times New Roman"/>
          <w:sz w:val="20"/>
          <w:szCs w:val="20"/>
          <w:lang w:val="en-CA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B1D32" w14:textId="77777777" w:rsidR="0039666A" w:rsidRDefault="003966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21A8B" w14:textId="77777777" w:rsidR="0039666A" w:rsidRDefault="003966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8DD0" w14:textId="77777777" w:rsidR="0039666A" w:rsidRDefault="003966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02FBE"/>
    <w:multiLevelType w:val="hybridMultilevel"/>
    <w:tmpl w:val="E49CBC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>
      <w:start w:val="1"/>
      <w:numFmt w:val="lowerRoman"/>
      <w:lvlText w:val="%3."/>
      <w:lvlJc w:val="right"/>
      <w:pPr>
        <w:ind w:left="810" w:hanging="180"/>
      </w:pPr>
    </w:lvl>
    <w:lvl w:ilvl="3" w:tplc="0409000F">
      <w:start w:val="1"/>
      <w:numFmt w:val="decimal"/>
      <w:lvlText w:val="%4."/>
      <w:lvlJc w:val="left"/>
      <w:pPr>
        <w:ind w:left="11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43FEA"/>
    <w:multiLevelType w:val="hybridMultilevel"/>
    <w:tmpl w:val="6AAA7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3036"/>
    <w:multiLevelType w:val="hybridMultilevel"/>
    <w:tmpl w:val="BC2A2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90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8688A"/>
    <w:multiLevelType w:val="hybridMultilevel"/>
    <w:tmpl w:val="D4DC87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B63E9"/>
    <w:multiLevelType w:val="hybridMultilevel"/>
    <w:tmpl w:val="36047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D3E00"/>
    <w:multiLevelType w:val="hybridMultilevel"/>
    <w:tmpl w:val="4C42D79A"/>
    <w:lvl w:ilvl="0" w:tplc="67BAA3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55569F"/>
    <w:multiLevelType w:val="hybridMultilevel"/>
    <w:tmpl w:val="C29A402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67B97"/>
    <w:multiLevelType w:val="hybridMultilevel"/>
    <w:tmpl w:val="14044430"/>
    <w:lvl w:ilvl="0" w:tplc="FFFFFFFF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62148A"/>
    <w:multiLevelType w:val="hybridMultilevel"/>
    <w:tmpl w:val="42C260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B965B2"/>
    <w:multiLevelType w:val="hybridMultilevel"/>
    <w:tmpl w:val="49B2A8D6"/>
    <w:lvl w:ilvl="0" w:tplc="FFFFFFFF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068" w:hanging="36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8C4526"/>
    <w:multiLevelType w:val="hybridMultilevel"/>
    <w:tmpl w:val="B1024AEE"/>
    <w:lvl w:ilvl="0" w:tplc="16C4AD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14627F"/>
    <w:multiLevelType w:val="hybridMultilevel"/>
    <w:tmpl w:val="C91E1C1A"/>
    <w:lvl w:ilvl="0" w:tplc="6700D4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00F72"/>
    <w:multiLevelType w:val="hybridMultilevel"/>
    <w:tmpl w:val="00F892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numFmt w:val="bullet"/>
      <w:lvlText w:val=""/>
      <w:lvlJc w:val="left"/>
      <w:pPr>
        <w:ind w:left="2880" w:hanging="360"/>
      </w:pPr>
      <w:rPr>
        <w:rFonts w:ascii="Symbol" w:eastAsiaTheme="minorEastAsia" w:hAnsi="Symbol" w:cs="Times New Roman" w:hint="default"/>
        <w:b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6E584E"/>
    <w:multiLevelType w:val="hybridMultilevel"/>
    <w:tmpl w:val="00F89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8FE8F54">
      <w:numFmt w:val="bullet"/>
      <w:lvlText w:val=""/>
      <w:lvlJc w:val="left"/>
      <w:pPr>
        <w:ind w:left="2880" w:hanging="360"/>
      </w:pPr>
      <w:rPr>
        <w:rFonts w:ascii="Symbol" w:eastAsiaTheme="minorEastAsia" w:hAnsi="Symbol" w:cs="Times New Roman" w:hint="default"/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B04EDA"/>
    <w:multiLevelType w:val="hybridMultilevel"/>
    <w:tmpl w:val="85C07CD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0BB0D0A"/>
    <w:multiLevelType w:val="hybridMultilevel"/>
    <w:tmpl w:val="FCDE7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9E6510"/>
    <w:multiLevelType w:val="hybridMultilevel"/>
    <w:tmpl w:val="DB025A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F0272"/>
    <w:multiLevelType w:val="hybridMultilevel"/>
    <w:tmpl w:val="EEBA096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9F0FC7"/>
    <w:multiLevelType w:val="hybridMultilevel"/>
    <w:tmpl w:val="58E4B43A"/>
    <w:lvl w:ilvl="0" w:tplc="1EC6EB4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8014D1"/>
    <w:multiLevelType w:val="hybridMultilevel"/>
    <w:tmpl w:val="B186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857BF7"/>
    <w:multiLevelType w:val="hybridMultilevel"/>
    <w:tmpl w:val="E8DC028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0F87BED"/>
    <w:multiLevelType w:val="hybridMultilevel"/>
    <w:tmpl w:val="F048B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7E64E4"/>
    <w:multiLevelType w:val="hybridMultilevel"/>
    <w:tmpl w:val="99FCF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A5959"/>
    <w:multiLevelType w:val="hybridMultilevel"/>
    <w:tmpl w:val="D6EC94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936325D"/>
    <w:multiLevelType w:val="hybridMultilevel"/>
    <w:tmpl w:val="7B6C8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6E0337"/>
    <w:multiLevelType w:val="hybridMultilevel"/>
    <w:tmpl w:val="6268B73E"/>
    <w:lvl w:ilvl="0" w:tplc="B20CEEF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C2407"/>
    <w:multiLevelType w:val="hybridMultilevel"/>
    <w:tmpl w:val="B906A84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B0694C"/>
    <w:multiLevelType w:val="hybridMultilevel"/>
    <w:tmpl w:val="9510EE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39A1A1C"/>
    <w:multiLevelType w:val="hybridMultilevel"/>
    <w:tmpl w:val="90FA3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EC230D"/>
    <w:multiLevelType w:val="hybridMultilevel"/>
    <w:tmpl w:val="EC2E4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8C0C25"/>
    <w:multiLevelType w:val="hybridMultilevel"/>
    <w:tmpl w:val="36FCD03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1" w15:restartNumberingAfterBreak="0">
    <w:nsid w:val="7E8923A9"/>
    <w:multiLevelType w:val="hybridMultilevel"/>
    <w:tmpl w:val="81283F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17361236">
    <w:abstractNumId w:val="1"/>
  </w:num>
  <w:num w:numId="2" w16cid:durableId="1803110866">
    <w:abstractNumId w:val="29"/>
  </w:num>
  <w:num w:numId="3" w16cid:durableId="630016878">
    <w:abstractNumId w:val="18"/>
  </w:num>
  <w:num w:numId="4" w16cid:durableId="295110162">
    <w:abstractNumId w:val="10"/>
  </w:num>
  <w:num w:numId="5" w16cid:durableId="1617521849">
    <w:abstractNumId w:val="5"/>
  </w:num>
  <w:num w:numId="6" w16cid:durableId="1597906979">
    <w:abstractNumId w:val="4"/>
  </w:num>
  <w:num w:numId="7" w16cid:durableId="579220683">
    <w:abstractNumId w:val="15"/>
  </w:num>
  <w:num w:numId="8" w16cid:durableId="690179742">
    <w:abstractNumId w:val="0"/>
  </w:num>
  <w:num w:numId="9" w16cid:durableId="636961142">
    <w:abstractNumId w:val="25"/>
  </w:num>
  <w:num w:numId="10" w16cid:durableId="2143694330">
    <w:abstractNumId w:val="22"/>
  </w:num>
  <w:num w:numId="11" w16cid:durableId="1397363945">
    <w:abstractNumId w:val="19"/>
  </w:num>
  <w:num w:numId="12" w16cid:durableId="792938273">
    <w:abstractNumId w:val="24"/>
  </w:num>
  <w:num w:numId="13" w16cid:durableId="1795365547">
    <w:abstractNumId w:val="21"/>
  </w:num>
  <w:num w:numId="14" w16cid:durableId="1099059534">
    <w:abstractNumId w:val="20"/>
  </w:num>
  <w:num w:numId="15" w16cid:durableId="565458118">
    <w:abstractNumId w:val="6"/>
  </w:num>
  <w:num w:numId="16" w16cid:durableId="734082554">
    <w:abstractNumId w:val="27"/>
  </w:num>
  <w:num w:numId="17" w16cid:durableId="1799565045">
    <w:abstractNumId w:val="26"/>
  </w:num>
  <w:num w:numId="18" w16cid:durableId="864291378">
    <w:abstractNumId w:val="14"/>
  </w:num>
  <w:num w:numId="19" w16cid:durableId="1255045232">
    <w:abstractNumId w:val="28"/>
  </w:num>
  <w:num w:numId="20" w16cid:durableId="505481737">
    <w:abstractNumId w:val="23"/>
  </w:num>
  <w:num w:numId="21" w16cid:durableId="1122262506">
    <w:abstractNumId w:val="8"/>
  </w:num>
  <w:num w:numId="22" w16cid:durableId="1145464524">
    <w:abstractNumId w:val="13"/>
  </w:num>
  <w:num w:numId="23" w16cid:durableId="1266377781">
    <w:abstractNumId w:val="17"/>
  </w:num>
  <w:num w:numId="24" w16cid:durableId="1969972755">
    <w:abstractNumId w:val="31"/>
  </w:num>
  <w:num w:numId="25" w16cid:durableId="1597590664">
    <w:abstractNumId w:val="30"/>
  </w:num>
  <w:num w:numId="26" w16cid:durableId="1864787181">
    <w:abstractNumId w:val="11"/>
  </w:num>
  <w:num w:numId="27" w16cid:durableId="1050689251">
    <w:abstractNumId w:val="3"/>
  </w:num>
  <w:num w:numId="28" w16cid:durableId="1058942957">
    <w:abstractNumId w:val="2"/>
  </w:num>
  <w:num w:numId="29" w16cid:durableId="423065724">
    <w:abstractNumId w:val="7"/>
  </w:num>
  <w:num w:numId="30" w16cid:durableId="867647796">
    <w:abstractNumId w:val="9"/>
  </w:num>
  <w:num w:numId="31" w16cid:durableId="649478850">
    <w:abstractNumId w:val="16"/>
  </w:num>
  <w:num w:numId="32" w16cid:durableId="11842494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zAyMLU0tTAysrBQ0lEKTi0uzszPAymwrAUAq25b9ywAAAA="/>
  </w:docVars>
  <w:rsids>
    <w:rsidRoot w:val="008875CB"/>
    <w:rsid w:val="0000466B"/>
    <w:rsid w:val="000056BE"/>
    <w:rsid w:val="000056EF"/>
    <w:rsid w:val="000057D3"/>
    <w:rsid w:val="00005C91"/>
    <w:rsid w:val="000107E3"/>
    <w:rsid w:val="00011B24"/>
    <w:rsid w:val="00011B30"/>
    <w:rsid w:val="000154E4"/>
    <w:rsid w:val="00017E94"/>
    <w:rsid w:val="00027C6B"/>
    <w:rsid w:val="0003147A"/>
    <w:rsid w:val="0003259C"/>
    <w:rsid w:val="00033295"/>
    <w:rsid w:val="00033EF4"/>
    <w:rsid w:val="00033F52"/>
    <w:rsid w:val="00037376"/>
    <w:rsid w:val="00037CFC"/>
    <w:rsid w:val="0004235D"/>
    <w:rsid w:val="000424B0"/>
    <w:rsid w:val="0004360F"/>
    <w:rsid w:val="00043F43"/>
    <w:rsid w:val="00050E19"/>
    <w:rsid w:val="0005332D"/>
    <w:rsid w:val="000539A4"/>
    <w:rsid w:val="000539D7"/>
    <w:rsid w:val="0005513A"/>
    <w:rsid w:val="00055D18"/>
    <w:rsid w:val="000574EB"/>
    <w:rsid w:val="00057BDC"/>
    <w:rsid w:val="000601EC"/>
    <w:rsid w:val="000609EC"/>
    <w:rsid w:val="00061D6E"/>
    <w:rsid w:val="000621B9"/>
    <w:rsid w:val="0006405B"/>
    <w:rsid w:val="00065968"/>
    <w:rsid w:val="0006607E"/>
    <w:rsid w:val="00070A6F"/>
    <w:rsid w:val="00071170"/>
    <w:rsid w:val="00073E2D"/>
    <w:rsid w:val="0007493A"/>
    <w:rsid w:val="00077916"/>
    <w:rsid w:val="000810A4"/>
    <w:rsid w:val="0008129C"/>
    <w:rsid w:val="000815E2"/>
    <w:rsid w:val="0008530A"/>
    <w:rsid w:val="00086EC6"/>
    <w:rsid w:val="000902BA"/>
    <w:rsid w:val="00091F41"/>
    <w:rsid w:val="00091F78"/>
    <w:rsid w:val="00093A79"/>
    <w:rsid w:val="00093CA1"/>
    <w:rsid w:val="00094B46"/>
    <w:rsid w:val="0009570A"/>
    <w:rsid w:val="00096162"/>
    <w:rsid w:val="00096882"/>
    <w:rsid w:val="00097A13"/>
    <w:rsid w:val="000A125E"/>
    <w:rsid w:val="000A1F24"/>
    <w:rsid w:val="000A2BEF"/>
    <w:rsid w:val="000A3430"/>
    <w:rsid w:val="000A3D1F"/>
    <w:rsid w:val="000A71AB"/>
    <w:rsid w:val="000A738D"/>
    <w:rsid w:val="000B0E39"/>
    <w:rsid w:val="000B3535"/>
    <w:rsid w:val="000B3621"/>
    <w:rsid w:val="000B4818"/>
    <w:rsid w:val="000B6DE9"/>
    <w:rsid w:val="000C0E18"/>
    <w:rsid w:val="000C2A74"/>
    <w:rsid w:val="000C5089"/>
    <w:rsid w:val="000C6232"/>
    <w:rsid w:val="000D017A"/>
    <w:rsid w:val="000D01AC"/>
    <w:rsid w:val="000D0A73"/>
    <w:rsid w:val="000D0E39"/>
    <w:rsid w:val="000D0E90"/>
    <w:rsid w:val="000D248E"/>
    <w:rsid w:val="000D46F5"/>
    <w:rsid w:val="000D4CCD"/>
    <w:rsid w:val="000D4FD7"/>
    <w:rsid w:val="000D6B75"/>
    <w:rsid w:val="000E1EF2"/>
    <w:rsid w:val="000E2633"/>
    <w:rsid w:val="000E346B"/>
    <w:rsid w:val="000E3DDC"/>
    <w:rsid w:val="000E5CDB"/>
    <w:rsid w:val="000E67D8"/>
    <w:rsid w:val="000E6F86"/>
    <w:rsid w:val="000E78B5"/>
    <w:rsid w:val="000F0DC7"/>
    <w:rsid w:val="000F144B"/>
    <w:rsid w:val="000F2797"/>
    <w:rsid w:val="000F65D0"/>
    <w:rsid w:val="00100799"/>
    <w:rsid w:val="001010B7"/>
    <w:rsid w:val="00102006"/>
    <w:rsid w:val="00102F8A"/>
    <w:rsid w:val="001030D0"/>
    <w:rsid w:val="0010631A"/>
    <w:rsid w:val="001104A1"/>
    <w:rsid w:val="001119D2"/>
    <w:rsid w:val="00113253"/>
    <w:rsid w:val="0012160C"/>
    <w:rsid w:val="00121AB6"/>
    <w:rsid w:val="00122200"/>
    <w:rsid w:val="001239A0"/>
    <w:rsid w:val="001264BB"/>
    <w:rsid w:val="0013044A"/>
    <w:rsid w:val="0013173D"/>
    <w:rsid w:val="001322F5"/>
    <w:rsid w:val="00132618"/>
    <w:rsid w:val="001326FC"/>
    <w:rsid w:val="00133207"/>
    <w:rsid w:val="00133C72"/>
    <w:rsid w:val="00134C51"/>
    <w:rsid w:val="00136D0C"/>
    <w:rsid w:val="0013701E"/>
    <w:rsid w:val="001371F1"/>
    <w:rsid w:val="0014134B"/>
    <w:rsid w:val="0014159B"/>
    <w:rsid w:val="001418C5"/>
    <w:rsid w:val="00141FCE"/>
    <w:rsid w:val="001423C4"/>
    <w:rsid w:val="0014458B"/>
    <w:rsid w:val="00144E0D"/>
    <w:rsid w:val="001473DE"/>
    <w:rsid w:val="00150E26"/>
    <w:rsid w:val="00155428"/>
    <w:rsid w:val="0015769D"/>
    <w:rsid w:val="00160AE5"/>
    <w:rsid w:val="0016154B"/>
    <w:rsid w:val="001622D4"/>
    <w:rsid w:val="00162F62"/>
    <w:rsid w:val="001630AF"/>
    <w:rsid w:val="0016547C"/>
    <w:rsid w:val="00167C67"/>
    <w:rsid w:val="0017347A"/>
    <w:rsid w:val="00173D2A"/>
    <w:rsid w:val="0017409D"/>
    <w:rsid w:val="001758C8"/>
    <w:rsid w:val="00177819"/>
    <w:rsid w:val="0018004A"/>
    <w:rsid w:val="001800E7"/>
    <w:rsid w:val="00180D93"/>
    <w:rsid w:val="001824F2"/>
    <w:rsid w:val="00183B05"/>
    <w:rsid w:val="0018727B"/>
    <w:rsid w:val="00187D57"/>
    <w:rsid w:val="00190356"/>
    <w:rsid w:val="001936C2"/>
    <w:rsid w:val="00196F5E"/>
    <w:rsid w:val="001A0DDE"/>
    <w:rsid w:val="001A13B8"/>
    <w:rsid w:val="001A2698"/>
    <w:rsid w:val="001A2E9E"/>
    <w:rsid w:val="001A4EED"/>
    <w:rsid w:val="001B28D5"/>
    <w:rsid w:val="001B33F3"/>
    <w:rsid w:val="001B4C5C"/>
    <w:rsid w:val="001B4EFA"/>
    <w:rsid w:val="001B5467"/>
    <w:rsid w:val="001B6892"/>
    <w:rsid w:val="001B7EBA"/>
    <w:rsid w:val="001C018F"/>
    <w:rsid w:val="001C3B6D"/>
    <w:rsid w:val="001C3EF2"/>
    <w:rsid w:val="001C60DB"/>
    <w:rsid w:val="001C6A72"/>
    <w:rsid w:val="001D06D9"/>
    <w:rsid w:val="001D0B4F"/>
    <w:rsid w:val="001D4C86"/>
    <w:rsid w:val="001D5581"/>
    <w:rsid w:val="001D63EE"/>
    <w:rsid w:val="001D6B44"/>
    <w:rsid w:val="001D6C6E"/>
    <w:rsid w:val="001E0BDE"/>
    <w:rsid w:val="001E376A"/>
    <w:rsid w:val="001E38C5"/>
    <w:rsid w:val="001E5440"/>
    <w:rsid w:val="001E5A43"/>
    <w:rsid w:val="001E5C72"/>
    <w:rsid w:val="001E7711"/>
    <w:rsid w:val="001E771A"/>
    <w:rsid w:val="001F122B"/>
    <w:rsid w:val="001F1B20"/>
    <w:rsid w:val="001F45CA"/>
    <w:rsid w:val="001F6676"/>
    <w:rsid w:val="001F6CE8"/>
    <w:rsid w:val="001F7F80"/>
    <w:rsid w:val="002050D9"/>
    <w:rsid w:val="00205453"/>
    <w:rsid w:val="002060DA"/>
    <w:rsid w:val="0020630F"/>
    <w:rsid w:val="002063E4"/>
    <w:rsid w:val="00211A37"/>
    <w:rsid w:val="00215BF8"/>
    <w:rsid w:val="00217649"/>
    <w:rsid w:val="00220628"/>
    <w:rsid w:val="00222FDF"/>
    <w:rsid w:val="0022396D"/>
    <w:rsid w:val="00224B97"/>
    <w:rsid w:val="00224DA4"/>
    <w:rsid w:val="00225173"/>
    <w:rsid w:val="00232417"/>
    <w:rsid w:val="002332BD"/>
    <w:rsid w:val="002366A0"/>
    <w:rsid w:val="0023703B"/>
    <w:rsid w:val="00241884"/>
    <w:rsid w:val="0024188E"/>
    <w:rsid w:val="00241F38"/>
    <w:rsid w:val="002425FA"/>
    <w:rsid w:val="00245DB5"/>
    <w:rsid w:val="00246D63"/>
    <w:rsid w:val="00250372"/>
    <w:rsid w:val="00251687"/>
    <w:rsid w:val="00251E61"/>
    <w:rsid w:val="002543E6"/>
    <w:rsid w:val="002548BF"/>
    <w:rsid w:val="00254F76"/>
    <w:rsid w:val="00255D9A"/>
    <w:rsid w:val="00257179"/>
    <w:rsid w:val="002571B9"/>
    <w:rsid w:val="00257690"/>
    <w:rsid w:val="002621A1"/>
    <w:rsid w:val="00263214"/>
    <w:rsid w:val="00263F2B"/>
    <w:rsid w:val="0026468B"/>
    <w:rsid w:val="00270164"/>
    <w:rsid w:val="00270493"/>
    <w:rsid w:val="0027175D"/>
    <w:rsid w:val="00271B46"/>
    <w:rsid w:val="002738EB"/>
    <w:rsid w:val="0027516F"/>
    <w:rsid w:val="0027573C"/>
    <w:rsid w:val="0027637F"/>
    <w:rsid w:val="00277569"/>
    <w:rsid w:val="00280DA5"/>
    <w:rsid w:val="00280EC8"/>
    <w:rsid w:val="00281FBC"/>
    <w:rsid w:val="00282C94"/>
    <w:rsid w:val="00283F2B"/>
    <w:rsid w:val="00284E96"/>
    <w:rsid w:val="00285CE6"/>
    <w:rsid w:val="00287A05"/>
    <w:rsid w:val="002909BA"/>
    <w:rsid w:val="00291586"/>
    <w:rsid w:val="002915A7"/>
    <w:rsid w:val="00292B89"/>
    <w:rsid w:val="002932D6"/>
    <w:rsid w:val="00293693"/>
    <w:rsid w:val="00294231"/>
    <w:rsid w:val="00295502"/>
    <w:rsid w:val="00295812"/>
    <w:rsid w:val="002968D0"/>
    <w:rsid w:val="00297685"/>
    <w:rsid w:val="002A4326"/>
    <w:rsid w:val="002A4F6F"/>
    <w:rsid w:val="002A617C"/>
    <w:rsid w:val="002A6766"/>
    <w:rsid w:val="002A7765"/>
    <w:rsid w:val="002A7939"/>
    <w:rsid w:val="002A7A4A"/>
    <w:rsid w:val="002B0EBE"/>
    <w:rsid w:val="002B25FE"/>
    <w:rsid w:val="002B3FA3"/>
    <w:rsid w:val="002B4A83"/>
    <w:rsid w:val="002B78AE"/>
    <w:rsid w:val="002C070E"/>
    <w:rsid w:val="002C1C4D"/>
    <w:rsid w:val="002C223B"/>
    <w:rsid w:val="002C3D0F"/>
    <w:rsid w:val="002C5791"/>
    <w:rsid w:val="002C7F20"/>
    <w:rsid w:val="002D0525"/>
    <w:rsid w:val="002D193C"/>
    <w:rsid w:val="002D269F"/>
    <w:rsid w:val="002D2B6D"/>
    <w:rsid w:val="002D3A18"/>
    <w:rsid w:val="002D3BA9"/>
    <w:rsid w:val="002D47E1"/>
    <w:rsid w:val="002D57F9"/>
    <w:rsid w:val="002D7C4E"/>
    <w:rsid w:val="002E0311"/>
    <w:rsid w:val="002E091E"/>
    <w:rsid w:val="002E0B14"/>
    <w:rsid w:val="002E0EFA"/>
    <w:rsid w:val="002E14CC"/>
    <w:rsid w:val="002E742A"/>
    <w:rsid w:val="002F0368"/>
    <w:rsid w:val="002F1435"/>
    <w:rsid w:val="002F1449"/>
    <w:rsid w:val="002F3C5F"/>
    <w:rsid w:val="002F413D"/>
    <w:rsid w:val="002F5A38"/>
    <w:rsid w:val="002F66B1"/>
    <w:rsid w:val="002F6ABA"/>
    <w:rsid w:val="002F6CFA"/>
    <w:rsid w:val="002F7D48"/>
    <w:rsid w:val="003006A5"/>
    <w:rsid w:val="003016B6"/>
    <w:rsid w:val="00302259"/>
    <w:rsid w:val="00303370"/>
    <w:rsid w:val="00305D44"/>
    <w:rsid w:val="003062AA"/>
    <w:rsid w:val="003074E8"/>
    <w:rsid w:val="003076FC"/>
    <w:rsid w:val="00310842"/>
    <w:rsid w:val="00310865"/>
    <w:rsid w:val="0031161B"/>
    <w:rsid w:val="00312AB2"/>
    <w:rsid w:val="003134BB"/>
    <w:rsid w:val="00313940"/>
    <w:rsid w:val="00314775"/>
    <w:rsid w:val="00314879"/>
    <w:rsid w:val="00314A0C"/>
    <w:rsid w:val="00315106"/>
    <w:rsid w:val="0032015C"/>
    <w:rsid w:val="003202C7"/>
    <w:rsid w:val="00320567"/>
    <w:rsid w:val="0032057A"/>
    <w:rsid w:val="003206CE"/>
    <w:rsid w:val="00320FFE"/>
    <w:rsid w:val="00322D90"/>
    <w:rsid w:val="0032382E"/>
    <w:rsid w:val="00324C04"/>
    <w:rsid w:val="00325F34"/>
    <w:rsid w:val="0032728E"/>
    <w:rsid w:val="00327A7F"/>
    <w:rsid w:val="00330934"/>
    <w:rsid w:val="00331E74"/>
    <w:rsid w:val="00331EA0"/>
    <w:rsid w:val="003348AE"/>
    <w:rsid w:val="0033603C"/>
    <w:rsid w:val="0034150E"/>
    <w:rsid w:val="00342262"/>
    <w:rsid w:val="003438EC"/>
    <w:rsid w:val="0034398C"/>
    <w:rsid w:val="00344BFF"/>
    <w:rsid w:val="00352178"/>
    <w:rsid w:val="00352CDF"/>
    <w:rsid w:val="003540BB"/>
    <w:rsid w:val="003541A7"/>
    <w:rsid w:val="00357550"/>
    <w:rsid w:val="003611DC"/>
    <w:rsid w:val="00363165"/>
    <w:rsid w:val="00365E43"/>
    <w:rsid w:val="003667C7"/>
    <w:rsid w:val="00372F70"/>
    <w:rsid w:val="003756CA"/>
    <w:rsid w:val="00376A0B"/>
    <w:rsid w:val="003808AF"/>
    <w:rsid w:val="00382FAB"/>
    <w:rsid w:val="0038452D"/>
    <w:rsid w:val="00384670"/>
    <w:rsid w:val="0039023C"/>
    <w:rsid w:val="00390600"/>
    <w:rsid w:val="00391820"/>
    <w:rsid w:val="003928ED"/>
    <w:rsid w:val="0039666A"/>
    <w:rsid w:val="00396FF0"/>
    <w:rsid w:val="003A09FB"/>
    <w:rsid w:val="003A2403"/>
    <w:rsid w:val="003A4A2A"/>
    <w:rsid w:val="003A4DF7"/>
    <w:rsid w:val="003A6C5E"/>
    <w:rsid w:val="003A6FB3"/>
    <w:rsid w:val="003B11B4"/>
    <w:rsid w:val="003B1CD5"/>
    <w:rsid w:val="003B2BB1"/>
    <w:rsid w:val="003B2F7B"/>
    <w:rsid w:val="003B50AB"/>
    <w:rsid w:val="003B656B"/>
    <w:rsid w:val="003B7ED8"/>
    <w:rsid w:val="003C39B8"/>
    <w:rsid w:val="003C575E"/>
    <w:rsid w:val="003C5D5A"/>
    <w:rsid w:val="003D0461"/>
    <w:rsid w:val="003D1A81"/>
    <w:rsid w:val="003D1EAD"/>
    <w:rsid w:val="003D2029"/>
    <w:rsid w:val="003D2546"/>
    <w:rsid w:val="003D39F2"/>
    <w:rsid w:val="003D4C86"/>
    <w:rsid w:val="003D5637"/>
    <w:rsid w:val="003D5FC7"/>
    <w:rsid w:val="003D6772"/>
    <w:rsid w:val="003D756C"/>
    <w:rsid w:val="003E0C44"/>
    <w:rsid w:val="003E1655"/>
    <w:rsid w:val="003E2F1E"/>
    <w:rsid w:val="003E3B55"/>
    <w:rsid w:val="003E427F"/>
    <w:rsid w:val="003F2DC8"/>
    <w:rsid w:val="003F3193"/>
    <w:rsid w:val="003F330F"/>
    <w:rsid w:val="003F7B6D"/>
    <w:rsid w:val="00400119"/>
    <w:rsid w:val="00401F51"/>
    <w:rsid w:val="00402C68"/>
    <w:rsid w:val="00402DE1"/>
    <w:rsid w:val="00403526"/>
    <w:rsid w:val="00405326"/>
    <w:rsid w:val="00405446"/>
    <w:rsid w:val="00413966"/>
    <w:rsid w:val="00414294"/>
    <w:rsid w:val="0041492A"/>
    <w:rsid w:val="004155FE"/>
    <w:rsid w:val="00420739"/>
    <w:rsid w:val="004248AA"/>
    <w:rsid w:val="00425672"/>
    <w:rsid w:val="00426F8A"/>
    <w:rsid w:val="00430076"/>
    <w:rsid w:val="00430182"/>
    <w:rsid w:val="004301FB"/>
    <w:rsid w:val="00431D6C"/>
    <w:rsid w:val="00433D63"/>
    <w:rsid w:val="00434C24"/>
    <w:rsid w:val="0043599B"/>
    <w:rsid w:val="004366A7"/>
    <w:rsid w:val="004369F4"/>
    <w:rsid w:val="0043709C"/>
    <w:rsid w:val="00437635"/>
    <w:rsid w:val="00437754"/>
    <w:rsid w:val="00440762"/>
    <w:rsid w:val="00441EF5"/>
    <w:rsid w:val="00442BF1"/>
    <w:rsid w:val="00443C8F"/>
    <w:rsid w:val="004456FC"/>
    <w:rsid w:val="004513F9"/>
    <w:rsid w:val="0045170C"/>
    <w:rsid w:val="00452A84"/>
    <w:rsid w:val="0045516E"/>
    <w:rsid w:val="00455C31"/>
    <w:rsid w:val="004576BF"/>
    <w:rsid w:val="004620C9"/>
    <w:rsid w:val="00462D15"/>
    <w:rsid w:val="00462FE3"/>
    <w:rsid w:val="004631AD"/>
    <w:rsid w:val="00463B02"/>
    <w:rsid w:val="00465243"/>
    <w:rsid w:val="0046632D"/>
    <w:rsid w:val="00466438"/>
    <w:rsid w:val="0046675D"/>
    <w:rsid w:val="00467B4B"/>
    <w:rsid w:val="00470544"/>
    <w:rsid w:val="00470CE8"/>
    <w:rsid w:val="004717AB"/>
    <w:rsid w:val="004718F6"/>
    <w:rsid w:val="004720D5"/>
    <w:rsid w:val="004739A8"/>
    <w:rsid w:val="0047640C"/>
    <w:rsid w:val="004770FD"/>
    <w:rsid w:val="00480017"/>
    <w:rsid w:val="004800D0"/>
    <w:rsid w:val="0048099E"/>
    <w:rsid w:val="00482216"/>
    <w:rsid w:val="00483723"/>
    <w:rsid w:val="00483E9D"/>
    <w:rsid w:val="00484730"/>
    <w:rsid w:val="00486121"/>
    <w:rsid w:val="00487970"/>
    <w:rsid w:val="00487F9C"/>
    <w:rsid w:val="00492FE7"/>
    <w:rsid w:val="004936B7"/>
    <w:rsid w:val="00493CBB"/>
    <w:rsid w:val="00493D8A"/>
    <w:rsid w:val="004943D0"/>
    <w:rsid w:val="00497BAD"/>
    <w:rsid w:val="004A06B4"/>
    <w:rsid w:val="004A2511"/>
    <w:rsid w:val="004A3960"/>
    <w:rsid w:val="004A4471"/>
    <w:rsid w:val="004A4485"/>
    <w:rsid w:val="004A622B"/>
    <w:rsid w:val="004A6E96"/>
    <w:rsid w:val="004A7B5F"/>
    <w:rsid w:val="004A7CD2"/>
    <w:rsid w:val="004B09DE"/>
    <w:rsid w:val="004B206C"/>
    <w:rsid w:val="004B4859"/>
    <w:rsid w:val="004B5608"/>
    <w:rsid w:val="004B56CD"/>
    <w:rsid w:val="004B7B56"/>
    <w:rsid w:val="004B7BCD"/>
    <w:rsid w:val="004C33B3"/>
    <w:rsid w:val="004C3577"/>
    <w:rsid w:val="004C6B9F"/>
    <w:rsid w:val="004D0B49"/>
    <w:rsid w:val="004D0D40"/>
    <w:rsid w:val="004D1729"/>
    <w:rsid w:val="004D1757"/>
    <w:rsid w:val="004D24A1"/>
    <w:rsid w:val="004D3338"/>
    <w:rsid w:val="004D581E"/>
    <w:rsid w:val="004D62C6"/>
    <w:rsid w:val="004D7D5B"/>
    <w:rsid w:val="004E0D08"/>
    <w:rsid w:val="004E1740"/>
    <w:rsid w:val="004E2062"/>
    <w:rsid w:val="004E2649"/>
    <w:rsid w:val="004E44C0"/>
    <w:rsid w:val="004E5CF4"/>
    <w:rsid w:val="004E680A"/>
    <w:rsid w:val="004E723A"/>
    <w:rsid w:val="004E7423"/>
    <w:rsid w:val="004F3286"/>
    <w:rsid w:val="004F4D3C"/>
    <w:rsid w:val="004F6268"/>
    <w:rsid w:val="004F7A29"/>
    <w:rsid w:val="004F7B9C"/>
    <w:rsid w:val="00501D80"/>
    <w:rsid w:val="00502101"/>
    <w:rsid w:val="005031A8"/>
    <w:rsid w:val="005043FF"/>
    <w:rsid w:val="0050494E"/>
    <w:rsid w:val="00506C48"/>
    <w:rsid w:val="00507C09"/>
    <w:rsid w:val="00511B9A"/>
    <w:rsid w:val="00513E7B"/>
    <w:rsid w:val="00514E61"/>
    <w:rsid w:val="00515427"/>
    <w:rsid w:val="00517062"/>
    <w:rsid w:val="00517CB8"/>
    <w:rsid w:val="00517E4F"/>
    <w:rsid w:val="0052013A"/>
    <w:rsid w:val="00520578"/>
    <w:rsid w:val="005210EE"/>
    <w:rsid w:val="00521BD5"/>
    <w:rsid w:val="005231A3"/>
    <w:rsid w:val="00526468"/>
    <w:rsid w:val="00530D46"/>
    <w:rsid w:val="00533EE9"/>
    <w:rsid w:val="00534ADE"/>
    <w:rsid w:val="00535434"/>
    <w:rsid w:val="00535993"/>
    <w:rsid w:val="00535A06"/>
    <w:rsid w:val="005368B6"/>
    <w:rsid w:val="00542705"/>
    <w:rsid w:val="00544852"/>
    <w:rsid w:val="00545AB0"/>
    <w:rsid w:val="00547BD0"/>
    <w:rsid w:val="005501AC"/>
    <w:rsid w:val="0055080E"/>
    <w:rsid w:val="005516EC"/>
    <w:rsid w:val="00551918"/>
    <w:rsid w:val="00552BFC"/>
    <w:rsid w:val="00553368"/>
    <w:rsid w:val="00553711"/>
    <w:rsid w:val="005551F9"/>
    <w:rsid w:val="00555568"/>
    <w:rsid w:val="00555713"/>
    <w:rsid w:val="00555C8E"/>
    <w:rsid w:val="0055731E"/>
    <w:rsid w:val="00557C50"/>
    <w:rsid w:val="0056031B"/>
    <w:rsid w:val="00566F31"/>
    <w:rsid w:val="0056763B"/>
    <w:rsid w:val="00571434"/>
    <w:rsid w:val="00572390"/>
    <w:rsid w:val="0057297C"/>
    <w:rsid w:val="00572A54"/>
    <w:rsid w:val="00575026"/>
    <w:rsid w:val="00580DDC"/>
    <w:rsid w:val="005816FD"/>
    <w:rsid w:val="00581CFB"/>
    <w:rsid w:val="00581F11"/>
    <w:rsid w:val="00581F2D"/>
    <w:rsid w:val="00582354"/>
    <w:rsid w:val="00582A3F"/>
    <w:rsid w:val="005832D3"/>
    <w:rsid w:val="00583732"/>
    <w:rsid w:val="00583A6C"/>
    <w:rsid w:val="00584648"/>
    <w:rsid w:val="005861A9"/>
    <w:rsid w:val="00586376"/>
    <w:rsid w:val="00590864"/>
    <w:rsid w:val="00590881"/>
    <w:rsid w:val="005911C7"/>
    <w:rsid w:val="005933BF"/>
    <w:rsid w:val="005939F5"/>
    <w:rsid w:val="00593E42"/>
    <w:rsid w:val="00594DFB"/>
    <w:rsid w:val="0059563A"/>
    <w:rsid w:val="00595928"/>
    <w:rsid w:val="00596D1B"/>
    <w:rsid w:val="005A1659"/>
    <w:rsid w:val="005A24EF"/>
    <w:rsid w:val="005A266D"/>
    <w:rsid w:val="005A68E7"/>
    <w:rsid w:val="005A6BEB"/>
    <w:rsid w:val="005A70B6"/>
    <w:rsid w:val="005A76AC"/>
    <w:rsid w:val="005B0415"/>
    <w:rsid w:val="005B0B9A"/>
    <w:rsid w:val="005B11E8"/>
    <w:rsid w:val="005B2288"/>
    <w:rsid w:val="005B2657"/>
    <w:rsid w:val="005B2CA1"/>
    <w:rsid w:val="005B305D"/>
    <w:rsid w:val="005B3126"/>
    <w:rsid w:val="005B327C"/>
    <w:rsid w:val="005B3EAB"/>
    <w:rsid w:val="005B73D7"/>
    <w:rsid w:val="005C0011"/>
    <w:rsid w:val="005C0C16"/>
    <w:rsid w:val="005C1D4B"/>
    <w:rsid w:val="005C26C3"/>
    <w:rsid w:val="005C2EBD"/>
    <w:rsid w:val="005C35F8"/>
    <w:rsid w:val="005D052B"/>
    <w:rsid w:val="005D0C2A"/>
    <w:rsid w:val="005D0CDF"/>
    <w:rsid w:val="005D0E97"/>
    <w:rsid w:val="005D26AC"/>
    <w:rsid w:val="005D5AFD"/>
    <w:rsid w:val="005D6C78"/>
    <w:rsid w:val="005D762A"/>
    <w:rsid w:val="005E0A36"/>
    <w:rsid w:val="005E19B1"/>
    <w:rsid w:val="005E2020"/>
    <w:rsid w:val="005E4945"/>
    <w:rsid w:val="005E6B8C"/>
    <w:rsid w:val="005F175C"/>
    <w:rsid w:val="005F2099"/>
    <w:rsid w:val="005F237C"/>
    <w:rsid w:val="005F2D61"/>
    <w:rsid w:val="005F2D8B"/>
    <w:rsid w:val="005F3567"/>
    <w:rsid w:val="005F4629"/>
    <w:rsid w:val="005F654E"/>
    <w:rsid w:val="00600032"/>
    <w:rsid w:val="006009B9"/>
    <w:rsid w:val="00601950"/>
    <w:rsid w:val="006035BA"/>
    <w:rsid w:val="00603DB3"/>
    <w:rsid w:val="006059D8"/>
    <w:rsid w:val="00605A48"/>
    <w:rsid w:val="00606194"/>
    <w:rsid w:val="00607749"/>
    <w:rsid w:val="00607917"/>
    <w:rsid w:val="00610BE8"/>
    <w:rsid w:val="00611BD1"/>
    <w:rsid w:val="006128EF"/>
    <w:rsid w:val="006129B9"/>
    <w:rsid w:val="00613F1D"/>
    <w:rsid w:val="006144D0"/>
    <w:rsid w:val="00615173"/>
    <w:rsid w:val="0061534B"/>
    <w:rsid w:val="006157F1"/>
    <w:rsid w:val="00616DD9"/>
    <w:rsid w:val="00622035"/>
    <w:rsid w:val="006220EE"/>
    <w:rsid w:val="00623F08"/>
    <w:rsid w:val="00623F98"/>
    <w:rsid w:val="00624149"/>
    <w:rsid w:val="006250DA"/>
    <w:rsid w:val="00625638"/>
    <w:rsid w:val="00625F44"/>
    <w:rsid w:val="00627E2A"/>
    <w:rsid w:val="00632129"/>
    <w:rsid w:val="006404F4"/>
    <w:rsid w:val="006417FC"/>
    <w:rsid w:val="00641C19"/>
    <w:rsid w:val="0064377E"/>
    <w:rsid w:val="00646A07"/>
    <w:rsid w:val="00646F2B"/>
    <w:rsid w:val="00652603"/>
    <w:rsid w:val="00654946"/>
    <w:rsid w:val="00654F48"/>
    <w:rsid w:val="00655634"/>
    <w:rsid w:val="006559C0"/>
    <w:rsid w:val="0065643D"/>
    <w:rsid w:val="006568CA"/>
    <w:rsid w:val="00657A82"/>
    <w:rsid w:val="006602CE"/>
    <w:rsid w:val="00661793"/>
    <w:rsid w:val="0066204B"/>
    <w:rsid w:val="00662690"/>
    <w:rsid w:val="00662DCA"/>
    <w:rsid w:val="006630FD"/>
    <w:rsid w:val="00663518"/>
    <w:rsid w:val="00663D00"/>
    <w:rsid w:val="00666716"/>
    <w:rsid w:val="00667675"/>
    <w:rsid w:val="0066787A"/>
    <w:rsid w:val="0067186A"/>
    <w:rsid w:val="006729CB"/>
    <w:rsid w:val="00673F7D"/>
    <w:rsid w:val="00674AD5"/>
    <w:rsid w:val="00676BCF"/>
    <w:rsid w:val="00677AAD"/>
    <w:rsid w:val="00680F1F"/>
    <w:rsid w:val="006812BB"/>
    <w:rsid w:val="006815FF"/>
    <w:rsid w:val="0068485F"/>
    <w:rsid w:val="00685835"/>
    <w:rsid w:val="00685897"/>
    <w:rsid w:val="00690E67"/>
    <w:rsid w:val="00694E67"/>
    <w:rsid w:val="0069508D"/>
    <w:rsid w:val="00695798"/>
    <w:rsid w:val="00695AC9"/>
    <w:rsid w:val="006976D1"/>
    <w:rsid w:val="00697C3B"/>
    <w:rsid w:val="006A0CA1"/>
    <w:rsid w:val="006A1C27"/>
    <w:rsid w:val="006A2CF2"/>
    <w:rsid w:val="006A3399"/>
    <w:rsid w:val="006A4200"/>
    <w:rsid w:val="006A4AB2"/>
    <w:rsid w:val="006A70D1"/>
    <w:rsid w:val="006A7AB6"/>
    <w:rsid w:val="006B0909"/>
    <w:rsid w:val="006B1618"/>
    <w:rsid w:val="006B1CA0"/>
    <w:rsid w:val="006B2257"/>
    <w:rsid w:val="006B4DF3"/>
    <w:rsid w:val="006B5920"/>
    <w:rsid w:val="006B6313"/>
    <w:rsid w:val="006C2218"/>
    <w:rsid w:val="006C2B7F"/>
    <w:rsid w:val="006C644F"/>
    <w:rsid w:val="006C799F"/>
    <w:rsid w:val="006D6B32"/>
    <w:rsid w:val="006D6D4D"/>
    <w:rsid w:val="006E102E"/>
    <w:rsid w:val="006E4327"/>
    <w:rsid w:val="006E554A"/>
    <w:rsid w:val="006E67AD"/>
    <w:rsid w:val="006E6C5C"/>
    <w:rsid w:val="006E6CE7"/>
    <w:rsid w:val="006E73FD"/>
    <w:rsid w:val="006E7465"/>
    <w:rsid w:val="006F0699"/>
    <w:rsid w:val="006F071B"/>
    <w:rsid w:val="006F21E4"/>
    <w:rsid w:val="006F58A2"/>
    <w:rsid w:val="006F5E92"/>
    <w:rsid w:val="006F6437"/>
    <w:rsid w:val="006F7B18"/>
    <w:rsid w:val="006F7DE2"/>
    <w:rsid w:val="00701043"/>
    <w:rsid w:val="00701135"/>
    <w:rsid w:val="00702A10"/>
    <w:rsid w:val="0070319D"/>
    <w:rsid w:val="00703C9C"/>
    <w:rsid w:val="00704847"/>
    <w:rsid w:val="007051D1"/>
    <w:rsid w:val="0070654B"/>
    <w:rsid w:val="00706DB8"/>
    <w:rsid w:val="00707905"/>
    <w:rsid w:val="00710035"/>
    <w:rsid w:val="00712A9B"/>
    <w:rsid w:val="00715183"/>
    <w:rsid w:val="00715378"/>
    <w:rsid w:val="00725F43"/>
    <w:rsid w:val="00730F1C"/>
    <w:rsid w:val="00731FCA"/>
    <w:rsid w:val="007343CF"/>
    <w:rsid w:val="00734E6B"/>
    <w:rsid w:val="007375E5"/>
    <w:rsid w:val="007378D0"/>
    <w:rsid w:val="00740566"/>
    <w:rsid w:val="007417CB"/>
    <w:rsid w:val="00741D29"/>
    <w:rsid w:val="00744AB1"/>
    <w:rsid w:val="00744B3B"/>
    <w:rsid w:val="007477DB"/>
    <w:rsid w:val="00751641"/>
    <w:rsid w:val="00753021"/>
    <w:rsid w:val="007544A2"/>
    <w:rsid w:val="007555FC"/>
    <w:rsid w:val="007564B3"/>
    <w:rsid w:val="007575F1"/>
    <w:rsid w:val="00757664"/>
    <w:rsid w:val="007576CA"/>
    <w:rsid w:val="00760C95"/>
    <w:rsid w:val="007610B7"/>
    <w:rsid w:val="0076190D"/>
    <w:rsid w:val="0076321E"/>
    <w:rsid w:val="00763BAB"/>
    <w:rsid w:val="0076545A"/>
    <w:rsid w:val="007661B5"/>
    <w:rsid w:val="007677BA"/>
    <w:rsid w:val="007712EA"/>
    <w:rsid w:val="0077461D"/>
    <w:rsid w:val="00774F28"/>
    <w:rsid w:val="00775B64"/>
    <w:rsid w:val="00776F37"/>
    <w:rsid w:val="00777360"/>
    <w:rsid w:val="00777892"/>
    <w:rsid w:val="007779E3"/>
    <w:rsid w:val="0078007B"/>
    <w:rsid w:val="007803F2"/>
    <w:rsid w:val="00781500"/>
    <w:rsid w:val="00782C96"/>
    <w:rsid w:val="00782E76"/>
    <w:rsid w:val="007832A5"/>
    <w:rsid w:val="0078355C"/>
    <w:rsid w:val="00784B6E"/>
    <w:rsid w:val="00784ED1"/>
    <w:rsid w:val="00786F73"/>
    <w:rsid w:val="00792374"/>
    <w:rsid w:val="00792715"/>
    <w:rsid w:val="00792CD2"/>
    <w:rsid w:val="00795433"/>
    <w:rsid w:val="00797AF3"/>
    <w:rsid w:val="00797B6F"/>
    <w:rsid w:val="007A2F2F"/>
    <w:rsid w:val="007A37DF"/>
    <w:rsid w:val="007A3E93"/>
    <w:rsid w:val="007A46E8"/>
    <w:rsid w:val="007A522C"/>
    <w:rsid w:val="007A5830"/>
    <w:rsid w:val="007A68B2"/>
    <w:rsid w:val="007A7914"/>
    <w:rsid w:val="007B055F"/>
    <w:rsid w:val="007B13FF"/>
    <w:rsid w:val="007B62D3"/>
    <w:rsid w:val="007C0022"/>
    <w:rsid w:val="007C335E"/>
    <w:rsid w:val="007C3E37"/>
    <w:rsid w:val="007C7548"/>
    <w:rsid w:val="007C7D79"/>
    <w:rsid w:val="007D1948"/>
    <w:rsid w:val="007D3450"/>
    <w:rsid w:val="007D3985"/>
    <w:rsid w:val="007D57F4"/>
    <w:rsid w:val="007D71B5"/>
    <w:rsid w:val="007E10F1"/>
    <w:rsid w:val="007E527E"/>
    <w:rsid w:val="007E60B4"/>
    <w:rsid w:val="007E66A9"/>
    <w:rsid w:val="007E6AFD"/>
    <w:rsid w:val="007F50C4"/>
    <w:rsid w:val="007F5486"/>
    <w:rsid w:val="007F5815"/>
    <w:rsid w:val="007F6CAA"/>
    <w:rsid w:val="008012BF"/>
    <w:rsid w:val="00803A65"/>
    <w:rsid w:val="008041D4"/>
    <w:rsid w:val="0080528C"/>
    <w:rsid w:val="008058CB"/>
    <w:rsid w:val="00805E57"/>
    <w:rsid w:val="008120B2"/>
    <w:rsid w:val="0081323E"/>
    <w:rsid w:val="008136F1"/>
    <w:rsid w:val="00813F27"/>
    <w:rsid w:val="00814475"/>
    <w:rsid w:val="00815FCA"/>
    <w:rsid w:val="008177CA"/>
    <w:rsid w:val="00821C1F"/>
    <w:rsid w:val="00822AA2"/>
    <w:rsid w:val="00822CE8"/>
    <w:rsid w:val="008236FD"/>
    <w:rsid w:val="00824685"/>
    <w:rsid w:val="008250F2"/>
    <w:rsid w:val="0082665D"/>
    <w:rsid w:val="00827757"/>
    <w:rsid w:val="0083285C"/>
    <w:rsid w:val="00834678"/>
    <w:rsid w:val="00834D71"/>
    <w:rsid w:val="008366E7"/>
    <w:rsid w:val="00836889"/>
    <w:rsid w:val="00840915"/>
    <w:rsid w:val="00840B83"/>
    <w:rsid w:val="00840E56"/>
    <w:rsid w:val="00841477"/>
    <w:rsid w:val="0084192B"/>
    <w:rsid w:val="00841AF8"/>
    <w:rsid w:val="008442B3"/>
    <w:rsid w:val="00844E85"/>
    <w:rsid w:val="00845B2B"/>
    <w:rsid w:val="00847B48"/>
    <w:rsid w:val="00851FAC"/>
    <w:rsid w:val="0085201C"/>
    <w:rsid w:val="008529D3"/>
    <w:rsid w:val="00853D1F"/>
    <w:rsid w:val="00855485"/>
    <w:rsid w:val="00855570"/>
    <w:rsid w:val="008619F2"/>
    <w:rsid w:val="008622F1"/>
    <w:rsid w:val="008623F3"/>
    <w:rsid w:val="00862C25"/>
    <w:rsid w:val="008640C8"/>
    <w:rsid w:val="008640F0"/>
    <w:rsid w:val="008644D2"/>
    <w:rsid w:val="008648EF"/>
    <w:rsid w:val="00864DD1"/>
    <w:rsid w:val="008652F3"/>
    <w:rsid w:val="00866474"/>
    <w:rsid w:val="0086686C"/>
    <w:rsid w:val="00867584"/>
    <w:rsid w:val="00867C3C"/>
    <w:rsid w:val="0087088C"/>
    <w:rsid w:val="00872851"/>
    <w:rsid w:val="00872B9D"/>
    <w:rsid w:val="008731B0"/>
    <w:rsid w:val="00873B5F"/>
    <w:rsid w:val="00874651"/>
    <w:rsid w:val="00875ABE"/>
    <w:rsid w:val="00875C32"/>
    <w:rsid w:val="008760C3"/>
    <w:rsid w:val="0087674D"/>
    <w:rsid w:val="0087768A"/>
    <w:rsid w:val="008827DE"/>
    <w:rsid w:val="00883B09"/>
    <w:rsid w:val="00886843"/>
    <w:rsid w:val="00886926"/>
    <w:rsid w:val="00886934"/>
    <w:rsid w:val="008875CB"/>
    <w:rsid w:val="00890190"/>
    <w:rsid w:val="00890837"/>
    <w:rsid w:val="00891792"/>
    <w:rsid w:val="00893068"/>
    <w:rsid w:val="00894103"/>
    <w:rsid w:val="00897DC8"/>
    <w:rsid w:val="008A07EA"/>
    <w:rsid w:val="008A0E36"/>
    <w:rsid w:val="008A0FFB"/>
    <w:rsid w:val="008A32A9"/>
    <w:rsid w:val="008A3972"/>
    <w:rsid w:val="008A4676"/>
    <w:rsid w:val="008A48BB"/>
    <w:rsid w:val="008A4AA3"/>
    <w:rsid w:val="008A560B"/>
    <w:rsid w:val="008A6EB3"/>
    <w:rsid w:val="008A70C5"/>
    <w:rsid w:val="008A74D2"/>
    <w:rsid w:val="008A7D77"/>
    <w:rsid w:val="008B12D9"/>
    <w:rsid w:val="008B1ED7"/>
    <w:rsid w:val="008B2746"/>
    <w:rsid w:val="008B5D5C"/>
    <w:rsid w:val="008C1BEB"/>
    <w:rsid w:val="008C23C9"/>
    <w:rsid w:val="008C281C"/>
    <w:rsid w:val="008C3677"/>
    <w:rsid w:val="008C54BB"/>
    <w:rsid w:val="008C6C52"/>
    <w:rsid w:val="008C72EE"/>
    <w:rsid w:val="008D0055"/>
    <w:rsid w:val="008D1354"/>
    <w:rsid w:val="008D36E7"/>
    <w:rsid w:val="008D5D41"/>
    <w:rsid w:val="008D6698"/>
    <w:rsid w:val="008E0EA4"/>
    <w:rsid w:val="008E25BF"/>
    <w:rsid w:val="008E2DDC"/>
    <w:rsid w:val="008E4A68"/>
    <w:rsid w:val="008E5868"/>
    <w:rsid w:val="008E71B1"/>
    <w:rsid w:val="008F3462"/>
    <w:rsid w:val="008F3CE9"/>
    <w:rsid w:val="008F48A6"/>
    <w:rsid w:val="008F49FC"/>
    <w:rsid w:val="008F50E1"/>
    <w:rsid w:val="008F5529"/>
    <w:rsid w:val="008F6E47"/>
    <w:rsid w:val="008F70AF"/>
    <w:rsid w:val="008F75D5"/>
    <w:rsid w:val="008F7737"/>
    <w:rsid w:val="0090151C"/>
    <w:rsid w:val="009021ED"/>
    <w:rsid w:val="00902653"/>
    <w:rsid w:val="00903D91"/>
    <w:rsid w:val="009101F7"/>
    <w:rsid w:val="00910517"/>
    <w:rsid w:val="0091060C"/>
    <w:rsid w:val="00911553"/>
    <w:rsid w:val="009123EB"/>
    <w:rsid w:val="009132FC"/>
    <w:rsid w:val="009156D5"/>
    <w:rsid w:val="00915DB0"/>
    <w:rsid w:val="009165BC"/>
    <w:rsid w:val="009167CA"/>
    <w:rsid w:val="0092085D"/>
    <w:rsid w:val="00922E0F"/>
    <w:rsid w:val="009230A0"/>
    <w:rsid w:val="0092350D"/>
    <w:rsid w:val="009246C1"/>
    <w:rsid w:val="009250A8"/>
    <w:rsid w:val="00925B48"/>
    <w:rsid w:val="00926680"/>
    <w:rsid w:val="00927F07"/>
    <w:rsid w:val="009307ED"/>
    <w:rsid w:val="0093117A"/>
    <w:rsid w:val="00931B04"/>
    <w:rsid w:val="00932A36"/>
    <w:rsid w:val="00932AB8"/>
    <w:rsid w:val="00936004"/>
    <w:rsid w:val="00941C96"/>
    <w:rsid w:val="009435A1"/>
    <w:rsid w:val="00943CC5"/>
    <w:rsid w:val="00947109"/>
    <w:rsid w:val="009500C1"/>
    <w:rsid w:val="00950677"/>
    <w:rsid w:val="00950CAC"/>
    <w:rsid w:val="00950FDE"/>
    <w:rsid w:val="00953116"/>
    <w:rsid w:val="00956F33"/>
    <w:rsid w:val="00961201"/>
    <w:rsid w:val="00965782"/>
    <w:rsid w:val="009662A8"/>
    <w:rsid w:val="009719E0"/>
    <w:rsid w:val="00972C3A"/>
    <w:rsid w:val="00973D0F"/>
    <w:rsid w:val="00973DF2"/>
    <w:rsid w:val="00974751"/>
    <w:rsid w:val="00974CE6"/>
    <w:rsid w:val="00975EA0"/>
    <w:rsid w:val="009769E9"/>
    <w:rsid w:val="00977186"/>
    <w:rsid w:val="00977EEE"/>
    <w:rsid w:val="009804A5"/>
    <w:rsid w:val="0098059E"/>
    <w:rsid w:val="00981E96"/>
    <w:rsid w:val="0098241D"/>
    <w:rsid w:val="00985612"/>
    <w:rsid w:val="009862FE"/>
    <w:rsid w:val="009864D0"/>
    <w:rsid w:val="009866CA"/>
    <w:rsid w:val="00987AA7"/>
    <w:rsid w:val="009908C8"/>
    <w:rsid w:val="009911FD"/>
    <w:rsid w:val="009929C4"/>
    <w:rsid w:val="00993688"/>
    <w:rsid w:val="00994805"/>
    <w:rsid w:val="0099659A"/>
    <w:rsid w:val="00996D79"/>
    <w:rsid w:val="009A07D3"/>
    <w:rsid w:val="009A134F"/>
    <w:rsid w:val="009A13C8"/>
    <w:rsid w:val="009A246D"/>
    <w:rsid w:val="009A3057"/>
    <w:rsid w:val="009A402B"/>
    <w:rsid w:val="009A4367"/>
    <w:rsid w:val="009A6B9C"/>
    <w:rsid w:val="009B0820"/>
    <w:rsid w:val="009B1ADE"/>
    <w:rsid w:val="009B1FF9"/>
    <w:rsid w:val="009B2644"/>
    <w:rsid w:val="009B27CE"/>
    <w:rsid w:val="009B527A"/>
    <w:rsid w:val="009B5527"/>
    <w:rsid w:val="009B5599"/>
    <w:rsid w:val="009B5C02"/>
    <w:rsid w:val="009B69E3"/>
    <w:rsid w:val="009B6CED"/>
    <w:rsid w:val="009B6ECB"/>
    <w:rsid w:val="009C0DA5"/>
    <w:rsid w:val="009C2029"/>
    <w:rsid w:val="009C263E"/>
    <w:rsid w:val="009C5C9A"/>
    <w:rsid w:val="009D0449"/>
    <w:rsid w:val="009D3E2B"/>
    <w:rsid w:val="009D5820"/>
    <w:rsid w:val="009D6921"/>
    <w:rsid w:val="009D6A8C"/>
    <w:rsid w:val="009D6DFB"/>
    <w:rsid w:val="009E034E"/>
    <w:rsid w:val="009E10AD"/>
    <w:rsid w:val="009E2161"/>
    <w:rsid w:val="009E48B9"/>
    <w:rsid w:val="009E4AB7"/>
    <w:rsid w:val="009E4F15"/>
    <w:rsid w:val="009E575C"/>
    <w:rsid w:val="009E62D6"/>
    <w:rsid w:val="009E63F0"/>
    <w:rsid w:val="009E718D"/>
    <w:rsid w:val="009E7373"/>
    <w:rsid w:val="009F147F"/>
    <w:rsid w:val="009F14D4"/>
    <w:rsid w:val="009F49C5"/>
    <w:rsid w:val="00A152CA"/>
    <w:rsid w:val="00A15FE1"/>
    <w:rsid w:val="00A16F99"/>
    <w:rsid w:val="00A20ABE"/>
    <w:rsid w:val="00A21B2B"/>
    <w:rsid w:val="00A223D6"/>
    <w:rsid w:val="00A231E8"/>
    <w:rsid w:val="00A23FE3"/>
    <w:rsid w:val="00A3140A"/>
    <w:rsid w:val="00A31FB3"/>
    <w:rsid w:val="00A34F89"/>
    <w:rsid w:val="00A401A6"/>
    <w:rsid w:val="00A411D6"/>
    <w:rsid w:val="00A42045"/>
    <w:rsid w:val="00A42978"/>
    <w:rsid w:val="00A43341"/>
    <w:rsid w:val="00A4543F"/>
    <w:rsid w:val="00A45D02"/>
    <w:rsid w:val="00A4686D"/>
    <w:rsid w:val="00A50F05"/>
    <w:rsid w:val="00A553A6"/>
    <w:rsid w:val="00A55EBE"/>
    <w:rsid w:val="00A56129"/>
    <w:rsid w:val="00A56158"/>
    <w:rsid w:val="00A57D11"/>
    <w:rsid w:val="00A60AD2"/>
    <w:rsid w:val="00A60B33"/>
    <w:rsid w:val="00A646E4"/>
    <w:rsid w:val="00A65659"/>
    <w:rsid w:val="00A66359"/>
    <w:rsid w:val="00A664E7"/>
    <w:rsid w:val="00A703DE"/>
    <w:rsid w:val="00A70688"/>
    <w:rsid w:val="00A72615"/>
    <w:rsid w:val="00A742E0"/>
    <w:rsid w:val="00A75267"/>
    <w:rsid w:val="00A758A7"/>
    <w:rsid w:val="00A778D6"/>
    <w:rsid w:val="00A81371"/>
    <w:rsid w:val="00A81F0C"/>
    <w:rsid w:val="00A81FB8"/>
    <w:rsid w:val="00A83276"/>
    <w:rsid w:val="00A839E7"/>
    <w:rsid w:val="00A84F06"/>
    <w:rsid w:val="00A85B7D"/>
    <w:rsid w:val="00A86CED"/>
    <w:rsid w:val="00A9322E"/>
    <w:rsid w:val="00A94D56"/>
    <w:rsid w:val="00A95C24"/>
    <w:rsid w:val="00A974DB"/>
    <w:rsid w:val="00AA00EC"/>
    <w:rsid w:val="00AA21CC"/>
    <w:rsid w:val="00AA4D8C"/>
    <w:rsid w:val="00AA6942"/>
    <w:rsid w:val="00AA73CD"/>
    <w:rsid w:val="00AB1A34"/>
    <w:rsid w:val="00AB2836"/>
    <w:rsid w:val="00AB45DA"/>
    <w:rsid w:val="00AB5CC1"/>
    <w:rsid w:val="00AB65E8"/>
    <w:rsid w:val="00AB72BB"/>
    <w:rsid w:val="00AC1103"/>
    <w:rsid w:val="00AC11AC"/>
    <w:rsid w:val="00AC1971"/>
    <w:rsid w:val="00AC2634"/>
    <w:rsid w:val="00AC403E"/>
    <w:rsid w:val="00AC76CF"/>
    <w:rsid w:val="00AD02F8"/>
    <w:rsid w:val="00AD066F"/>
    <w:rsid w:val="00AD18F0"/>
    <w:rsid w:val="00AD1B7C"/>
    <w:rsid w:val="00AD279E"/>
    <w:rsid w:val="00AD2B13"/>
    <w:rsid w:val="00AD732A"/>
    <w:rsid w:val="00AE1EB3"/>
    <w:rsid w:val="00AE224C"/>
    <w:rsid w:val="00AE38E2"/>
    <w:rsid w:val="00AE4BB5"/>
    <w:rsid w:val="00AE5924"/>
    <w:rsid w:val="00AF23CD"/>
    <w:rsid w:val="00AF36AB"/>
    <w:rsid w:val="00AF4F92"/>
    <w:rsid w:val="00AF5532"/>
    <w:rsid w:val="00AF5ECB"/>
    <w:rsid w:val="00AF5FEA"/>
    <w:rsid w:val="00AF68CC"/>
    <w:rsid w:val="00AF6C9C"/>
    <w:rsid w:val="00B01C15"/>
    <w:rsid w:val="00B033AA"/>
    <w:rsid w:val="00B046A3"/>
    <w:rsid w:val="00B0684D"/>
    <w:rsid w:val="00B1011F"/>
    <w:rsid w:val="00B13D75"/>
    <w:rsid w:val="00B146EF"/>
    <w:rsid w:val="00B16AB6"/>
    <w:rsid w:val="00B16ADE"/>
    <w:rsid w:val="00B16B65"/>
    <w:rsid w:val="00B244E1"/>
    <w:rsid w:val="00B24AB8"/>
    <w:rsid w:val="00B276FD"/>
    <w:rsid w:val="00B27797"/>
    <w:rsid w:val="00B31ECE"/>
    <w:rsid w:val="00B32AE7"/>
    <w:rsid w:val="00B3457D"/>
    <w:rsid w:val="00B3640D"/>
    <w:rsid w:val="00B40053"/>
    <w:rsid w:val="00B40702"/>
    <w:rsid w:val="00B4098C"/>
    <w:rsid w:val="00B41BD2"/>
    <w:rsid w:val="00B42BC2"/>
    <w:rsid w:val="00B43E51"/>
    <w:rsid w:val="00B441BC"/>
    <w:rsid w:val="00B453F7"/>
    <w:rsid w:val="00B469E8"/>
    <w:rsid w:val="00B46B85"/>
    <w:rsid w:val="00B47CF4"/>
    <w:rsid w:val="00B54067"/>
    <w:rsid w:val="00B547E3"/>
    <w:rsid w:val="00B55631"/>
    <w:rsid w:val="00B55A26"/>
    <w:rsid w:val="00B618B0"/>
    <w:rsid w:val="00B61A05"/>
    <w:rsid w:val="00B61C27"/>
    <w:rsid w:val="00B621FD"/>
    <w:rsid w:val="00B62228"/>
    <w:rsid w:val="00B6247B"/>
    <w:rsid w:val="00B64104"/>
    <w:rsid w:val="00B64228"/>
    <w:rsid w:val="00B64ABE"/>
    <w:rsid w:val="00B653AF"/>
    <w:rsid w:val="00B6719C"/>
    <w:rsid w:val="00B702D0"/>
    <w:rsid w:val="00B71E08"/>
    <w:rsid w:val="00B773BE"/>
    <w:rsid w:val="00B77609"/>
    <w:rsid w:val="00B80DF4"/>
    <w:rsid w:val="00B824BC"/>
    <w:rsid w:val="00B82A60"/>
    <w:rsid w:val="00B82BA9"/>
    <w:rsid w:val="00B83C5A"/>
    <w:rsid w:val="00B83CF8"/>
    <w:rsid w:val="00B859D7"/>
    <w:rsid w:val="00B85A40"/>
    <w:rsid w:val="00B86A61"/>
    <w:rsid w:val="00B8786C"/>
    <w:rsid w:val="00B908AE"/>
    <w:rsid w:val="00B90C58"/>
    <w:rsid w:val="00B919D3"/>
    <w:rsid w:val="00B9351F"/>
    <w:rsid w:val="00B93748"/>
    <w:rsid w:val="00B94661"/>
    <w:rsid w:val="00B956B2"/>
    <w:rsid w:val="00B956C3"/>
    <w:rsid w:val="00B9666F"/>
    <w:rsid w:val="00BA0844"/>
    <w:rsid w:val="00BA1B8F"/>
    <w:rsid w:val="00BA1CEB"/>
    <w:rsid w:val="00BA45AC"/>
    <w:rsid w:val="00BA5CDA"/>
    <w:rsid w:val="00BA6217"/>
    <w:rsid w:val="00BA7AD7"/>
    <w:rsid w:val="00BB2193"/>
    <w:rsid w:val="00BB2CB6"/>
    <w:rsid w:val="00BB2E17"/>
    <w:rsid w:val="00BB2E8A"/>
    <w:rsid w:val="00BB2FDD"/>
    <w:rsid w:val="00BB3263"/>
    <w:rsid w:val="00BB54C7"/>
    <w:rsid w:val="00BB6357"/>
    <w:rsid w:val="00BC04C8"/>
    <w:rsid w:val="00BC1ED5"/>
    <w:rsid w:val="00BC383D"/>
    <w:rsid w:val="00BC38D0"/>
    <w:rsid w:val="00BC438E"/>
    <w:rsid w:val="00BC44A3"/>
    <w:rsid w:val="00BC51BD"/>
    <w:rsid w:val="00BC7BF6"/>
    <w:rsid w:val="00BD3BF9"/>
    <w:rsid w:val="00BD48FB"/>
    <w:rsid w:val="00BD51B6"/>
    <w:rsid w:val="00BD561F"/>
    <w:rsid w:val="00BD610F"/>
    <w:rsid w:val="00BD7BF5"/>
    <w:rsid w:val="00BD7DD6"/>
    <w:rsid w:val="00BD7EDC"/>
    <w:rsid w:val="00BE03E1"/>
    <w:rsid w:val="00BE10C2"/>
    <w:rsid w:val="00BE5B25"/>
    <w:rsid w:val="00BE60A9"/>
    <w:rsid w:val="00BF2CC4"/>
    <w:rsid w:val="00BF2E8F"/>
    <w:rsid w:val="00BF2F91"/>
    <w:rsid w:val="00BF3299"/>
    <w:rsid w:val="00BF3928"/>
    <w:rsid w:val="00BF3C02"/>
    <w:rsid w:val="00BF4CDE"/>
    <w:rsid w:val="00BF6F45"/>
    <w:rsid w:val="00C017DE"/>
    <w:rsid w:val="00C04D1B"/>
    <w:rsid w:val="00C058C1"/>
    <w:rsid w:val="00C06F02"/>
    <w:rsid w:val="00C073F3"/>
    <w:rsid w:val="00C1173C"/>
    <w:rsid w:val="00C1392B"/>
    <w:rsid w:val="00C15A74"/>
    <w:rsid w:val="00C1692C"/>
    <w:rsid w:val="00C2070C"/>
    <w:rsid w:val="00C23539"/>
    <w:rsid w:val="00C255E9"/>
    <w:rsid w:val="00C26237"/>
    <w:rsid w:val="00C2633B"/>
    <w:rsid w:val="00C26EBB"/>
    <w:rsid w:val="00C31A0F"/>
    <w:rsid w:val="00C326C5"/>
    <w:rsid w:val="00C3340E"/>
    <w:rsid w:val="00C37884"/>
    <w:rsid w:val="00C37BDA"/>
    <w:rsid w:val="00C41C9B"/>
    <w:rsid w:val="00C42F53"/>
    <w:rsid w:val="00C44854"/>
    <w:rsid w:val="00C44EF7"/>
    <w:rsid w:val="00C4510C"/>
    <w:rsid w:val="00C477CC"/>
    <w:rsid w:val="00C523E9"/>
    <w:rsid w:val="00C532DA"/>
    <w:rsid w:val="00C60094"/>
    <w:rsid w:val="00C619AD"/>
    <w:rsid w:val="00C65089"/>
    <w:rsid w:val="00C65582"/>
    <w:rsid w:val="00C66781"/>
    <w:rsid w:val="00C672DA"/>
    <w:rsid w:val="00C676F9"/>
    <w:rsid w:val="00C67867"/>
    <w:rsid w:val="00C71FC5"/>
    <w:rsid w:val="00C73337"/>
    <w:rsid w:val="00C7371A"/>
    <w:rsid w:val="00C74610"/>
    <w:rsid w:val="00C74ED7"/>
    <w:rsid w:val="00C77400"/>
    <w:rsid w:val="00C806EA"/>
    <w:rsid w:val="00C807A9"/>
    <w:rsid w:val="00C81964"/>
    <w:rsid w:val="00C83011"/>
    <w:rsid w:val="00C84B38"/>
    <w:rsid w:val="00C90163"/>
    <w:rsid w:val="00C90C99"/>
    <w:rsid w:val="00C9234B"/>
    <w:rsid w:val="00C93505"/>
    <w:rsid w:val="00C94C7D"/>
    <w:rsid w:val="00C94CE4"/>
    <w:rsid w:val="00C962AB"/>
    <w:rsid w:val="00C97206"/>
    <w:rsid w:val="00CA0765"/>
    <w:rsid w:val="00CA1624"/>
    <w:rsid w:val="00CA38E1"/>
    <w:rsid w:val="00CA3CC3"/>
    <w:rsid w:val="00CA5DB5"/>
    <w:rsid w:val="00CA65D8"/>
    <w:rsid w:val="00CA6F21"/>
    <w:rsid w:val="00CB0F23"/>
    <w:rsid w:val="00CB241D"/>
    <w:rsid w:val="00CB2C19"/>
    <w:rsid w:val="00CB3DF7"/>
    <w:rsid w:val="00CB7A3E"/>
    <w:rsid w:val="00CB7C81"/>
    <w:rsid w:val="00CC476A"/>
    <w:rsid w:val="00CC50D6"/>
    <w:rsid w:val="00CC70AB"/>
    <w:rsid w:val="00CC748B"/>
    <w:rsid w:val="00CD0EA9"/>
    <w:rsid w:val="00CD130A"/>
    <w:rsid w:val="00CD13B5"/>
    <w:rsid w:val="00CD4AA1"/>
    <w:rsid w:val="00CD5D16"/>
    <w:rsid w:val="00CE056E"/>
    <w:rsid w:val="00CE1314"/>
    <w:rsid w:val="00CE27CE"/>
    <w:rsid w:val="00CE4B5E"/>
    <w:rsid w:val="00CE6000"/>
    <w:rsid w:val="00CF070A"/>
    <w:rsid w:val="00CF0A10"/>
    <w:rsid w:val="00CF1248"/>
    <w:rsid w:val="00CF2915"/>
    <w:rsid w:val="00CF2F61"/>
    <w:rsid w:val="00CF2FC4"/>
    <w:rsid w:val="00CF3E37"/>
    <w:rsid w:val="00CF4F17"/>
    <w:rsid w:val="00CF6761"/>
    <w:rsid w:val="00D01E92"/>
    <w:rsid w:val="00D02170"/>
    <w:rsid w:val="00D03E7E"/>
    <w:rsid w:val="00D0424A"/>
    <w:rsid w:val="00D04876"/>
    <w:rsid w:val="00D04A78"/>
    <w:rsid w:val="00D0718C"/>
    <w:rsid w:val="00D10DC3"/>
    <w:rsid w:val="00D13734"/>
    <w:rsid w:val="00D1376B"/>
    <w:rsid w:val="00D15B6C"/>
    <w:rsid w:val="00D16125"/>
    <w:rsid w:val="00D16BBA"/>
    <w:rsid w:val="00D17CB9"/>
    <w:rsid w:val="00D20D1A"/>
    <w:rsid w:val="00D21CC6"/>
    <w:rsid w:val="00D22399"/>
    <w:rsid w:val="00D22DA2"/>
    <w:rsid w:val="00D22F6E"/>
    <w:rsid w:val="00D23030"/>
    <w:rsid w:val="00D23165"/>
    <w:rsid w:val="00D2455F"/>
    <w:rsid w:val="00D2513C"/>
    <w:rsid w:val="00D25BF1"/>
    <w:rsid w:val="00D27A2A"/>
    <w:rsid w:val="00D31B08"/>
    <w:rsid w:val="00D34F53"/>
    <w:rsid w:val="00D35992"/>
    <w:rsid w:val="00D35C50"/>
    <w:rsid w:val="00D362DC"/>
    <w:rsid w:val="00D36935"/>
    <w:rsid w:val="00D37FEF"/>
    <w:rsid w:val="00D430FC"/>
    <w:rsid w:val="00D431DA"/>
    <w:rsid w:val="00D44229"/>
    <w:rsid w:val="00D44546"/>
    <w:rsid w:val="00D46370"/>
    <w:rsid w:val="00D46E76"/>
    <w:rsid w:val="00D47787"/>
    <w:rsid w:val="00D50E80"/>
    <w:rsid w:val="00D50EFF"/>
    <w:rsid w:val="00D51E63"/>
    <w:rsid w:val="00D52237"/>
    <w:rsid w:val="00D534F3"/>
    <w:rsid w:val="00D53B00"/>
    <w:rsid w:val="00D53C3D"/>
    <w:rsid w:val="00D54C4A"/>
    <w:rsid w:val="00D55259"/>
    <w:rsid w:val="00D55B25"/>
    <w:rsid w:val="00D55E5E"/>
    <w:rsid w:val="00D61C24"/>
    <w:rsid w:val="00D61DBE"/>
    <w:rsid w:val="00D624CC"/>
    <w:rsid w:val="00D64BA2"/>
    <w:rsid w:val="00D65807"/>
    <w:rsid w:val="00D67BC9"/>
    <w:rsid w:val="00D7018B"/>
    <w:rsid w:val="00D701B2"/>
    <w:rsid w:val="00D701C1"/>
    <w:rsid w:val="00D719AF"/>
    <w:rsid w:val="00D7288E"/>
    <w:rsid w:val="00D72938"/>
    <w:rsid w:val="00D755E5"/>
    <w:rsid w:val="00D75D3F"/>
    <w:rsid w:val="00D77119"/>
    <w:rsid w:val="00D80A23"/>
    <w:rsid w:val="00D822A8"/>
    <w:rsid w:val="00D83DE0"/>
    <w:rsid w:val="00D84AE5"/>
    <w:rsid w:val="00D87110"/>
    <w:rsid w:val="00D87EE4"/>
    <w:rsid w:val="00D94103"/>
    <w:rsid w:val="00D95406"/>
    <w:rsid w:val="00D95F7F"/>
    <w:rsid w:val="00D960F5"/>
    <w:rsid w:val="00DA29C9"/>
    <w:rsid w:val="00DA3E32"/>
    <w:rsid w:val="00DA49C3"/>
    <w:rsid w:val="00DA7108"/>
    <w:rsid w:val="00DB010B"/>
    <w:rsid w:val="00DB13A6"/>
    <w:rsid w:val="00DB299E"/>
    <w:rsid w:val="00DB2C52"/>
    <w:rsid w:val="00DB3E53"/>
    <w:rsid w:val="00DB43AC"/>
    <w:rsid w:val="00DB4E68"/>
    <w:rsid w:val="00DB5ABC"/>
    <w:rsid w:val="00DB6321"/>
    <w:rsid w:val="00DC45FE"/>
    <w:rsid w:val="00DC4DD3"/>
    <w:rsid w:val="00DD1A07"/>
    <w:rsid w:val="00DD1F48"/>
    <w:rsid w:val="00DD361A"/>
    <w:rsid w:val="00DD3702"/>
    <w:rsid w:val="00DD4A9C"/>
    <w:rsid w:val="00DD5065"/>
    <w:rsid w:val="00DD647F"/>
    <w:rsid w:val="00DE22A8"/>
    <w:rsid w:val="00DE2612"/>
    <w:rsid w:val="00DE2B62"/>
    <w:rsid w:val="00DE3D93"/>
    <w:rsid w:val="00DE40EA"/>
    <w:rsid w:val="00DE4B46"/>
    <w:rsid w:val="00DE5CDB"/>
    <w:rsid w:val="00DE755B"/>
    <w:rsid w:val="00DF0504"/>
    <w:rsid w:val="00DF0BCF"/>
    <w:rsid w:val="00DF0DBD"/>
    <w:rsid w:val="00DF2436"/>
    <w:rsid w:val="00DF2805"/>
    <w:rsid w:val="00DF409A"/>
    <w:rsid w:val="00DF4F45"/>
    <w:rsid w:val="00DF6318"/>
    <w:rsid w:val="00DF6D5F"/>
    <w:rsid w:val="00DF73DE"/>
    <w:rsid w:val="00DF7652"/>
    <w:rsid w:val="00E00C23"/>
    <w:rsid w:val="00E054FB"/>
    <w:rsid w:val="00E055A2"/>
    <w:rsid w:val="00E05FFD"/>
    <w:rsid w:val="00E06BB3"/>
    <w:rsid w:val="00E12CF3"/>
    <w:rsid w:val="00E132BF"/>
    <w:rsid w:val="00E13CFF"/>
    <w:rsid w:val="00E148C3"/>
    <w:rsid w:val="00E14B6D"/>
    <w:rsid w:val="00E15506"/>
    <w:rsid w:val="00E170AB"/>
    <w:rsid w:val="00E2040B"/>
    <w:rsid w:val="00E20FAB"/>
    <w:rsid w:val="00E22CEF"/>
    <w:rsid w:val="00E22D59"/>
    <w:rsid w:val="00E22DBF"/>
    <w:rsid w:val="00E2439E"/>
    <w:rsid w:val="00E2521F"/>
    <w:rsid w:val="00E26BBA"/>
    <w:rsid w:val="00E27769"/>
    <w:rsid w:val="00E27D9A"/>
    <w:rsid w:val="00E304E5"/>
    <w:rsid w:val="00E30511"/>
    <w:rsid w:val="00E309E7"/>
    <w:rsid w:val="00E3174E"/>
    <w:rsid w:val="00E32218"/>
    <w:rsid w:val="00E32595"/>
    <w:rsid w:val="00E347B5"/>
    <w:rsid w:val="00E4120B"/>
    <w:rsid w:val="00E42E46"/>
    <w:rsid w:val="00E432EE"/>
    <w:rsid w:val="00E44117"/>
    <w:rsid w:val="00E4743F"/>
    <w:rsid w:val="00E5039C"/>
    <w:rsid w:val="00E50463"/>
    <w:rsid w:val="00E5074E"/>
    <w:rsid w:val="00E52CF9"/>
    <w:rsid w:val="00E55CF8"/>
    <w:rsid w:val="00E61A7F"/>
    <w:rsid w:val="00E61EA9"/>
    <w:rsid w:val="00E62622"/>
    <w:rsid w:val="00E64727"/>
    <w:rsid w:val="00E650DB"/>
    <w:rsid w:val="00E653D4"/>
    <w:rsid w:val="00E66409"/>
    <w:rsid w:val="00E70745"/>
    <w:rsid w:val="00E72666"/>
    <w:rsid w:val="00E7289C"/>
    <w:rsid w:val="00E73C5A"/>
    <w:rsid w:val="00E77D13"/>
    <w:rsid w:val="00E8110C"/>
    <w:rsid w:val="00E825DD"/>
    <w:rsid w:val="00E840C1"/>
    <w:rsid w:val="00E8448D"/>
    <w:rsid w:val="00E846DD"/>
    <w:rsid w:val="00E8603B"/>
    <w:rsid w:val="00E9548D"/>
    <w:rsid w:val="00E966B7"/>
    <w:rsid w:val="00E96AD9"/>
    <w:rsid w:val="00E973A0"/>
    <w:rsid w:val="00E97485"/>
    <w:rsid w:val="00EA1693"/>
    <w:rsid w:val="00EA3C83"/>
    <w:rsid w:val="00EA444A"/>
    <w:rsid w:val="00EA6008"/>
    <w:rsid w:val="00EB0E52"/>
    <w:rsid w:val="00EB0F00"/>
    <w:rsid w:val="00EB1C3F"/>
    <w:rsid w:val="00EB1DBB"/>
    <w:rsid w:val="00EB2914"/>
    <w:rsid w:val="00EB32ED"/>
    <w:rsid w:val="00EB5C8B"/>
    <w:rsid w:val="00EB60B9"/>
    <w:rsid w:val="00EB6251"/>
    <w:rsid w:val="00EB74D5"/>
    <w:rsid w:val="00EB75F8"/>
    <w:rsid w:val="00EB7C29"/>
    <w:rsid w:val="00EC072B"/>
    <w:rsid w:val="00EC2508"/>
    <w:rsid w:val="00EC2890"/>
    <w:rsid w:val="00EC3286"/>
    <w:rsid w:val="00EC341E"/>
    <w:rsid w:val="00EC4D16"/>
    <w:rsid w:val="00EC6AFD"/>
    <w:rsid w:val="00EC6D78"/>
    <w:rsid w:val="00EC7E77"/>
    <w:rsid w:val="00ED1F6B"/>
    <w:rsid w:val="00ED2E03"/>
    <w:rsid w:val="00ED38F6"/>
    <w:rsid w:val="00ED3DCB"/>
    <w:rsid w:val="00ED4A75"/>
    <w:rsid w:val="00ED5787"/>
    <w:rsid w:val="00ED61F1"/>
    <w:rsid w:val="00EE1EFD"/>
    <w:rsid w:val="00EE2924"/>
    <w:rsid w:val="00EE34BB"/>
    <w:rsid w:val="00EE4157"/>
    <w:rsid w:val="00EE6790"/>
    <w:rsid w:val="00EF3441"/>
    <w:rsid w:val="00EF3AEB"/>
    <w:rsid w:val="00EF3B24"/>
    <w:rsid w:val="00EF4E15"/>
    <w:rsid w:val="00EF5939"/>
    <w:rsid w:val="00EF6051"/>
    <w:rsid w:val="00EF6A21"/>
    <w:rsid w:val="00F00274"/>
    <w:rsid w:val="00F02202"/>
    <w:rsid w:val="00F0487F"/>
    <w:rsid w:val="00F13C88"/>
    <w:rsid w:val="00F164E4"/>
    <w:rsid w:val="00F16B88"/>
    <w:rsid w:val="00F16BBF"/>
    <w:rsid w:val="00F174A7"/>
    <w:rsid w:val="00F200E7"/>
    <w:rsid w:val="00F20902"/>
    <w:rsid w:val="00F21D3E"/>
    <w:rsid w:val="00F2227A"/>
    <w:rsid w:val="00F2435E"/>
    <w:rsid w:val="00F25B1F"/>
    <w:rsid w:val="00F26809"/>
    <w:rsid w:val="00F26D29"/>
    <w:rsid w:val="00F26E25"/>
    <w:rsid w:val="00F2720C"/>
    <w:rsid w:val="00F31C66"/>
    <w:rsid w:val="00F3232A"/>
    <w:rsid w:val="00F34057"/>
    <w:rsid w:val="00F40101"/>
    <w:rsid w:val="00F4180C"/>
    <w:rsid w:val="00F441F4"/>
    <w:rsid w:val="00F44927"/>
    <w:rsid w:val="00F44A8A"/>
    <w:rsid w:val="00F4542E"/>
    <w:rsid w:val="00F46211"/>
    <w:rsid w:val="00F47752"/>
    <w:rsid w:val="00F532D9"/>
    <w:rsid w:val="00F543C2"/>
    <w:rsid w:val="00F55D36"/>
    <w:rsid w:val="00F562ED"/>
    <w:rsid w:val="00F569FC"/>
    <w:rsid w:val="00F56B7C"/>
    <w:rsid w:val="00F57077"/>
    <w:rsid w:val="00F5715A"/>
    <w:rsid w:val="00F60A3B"/>
    <w:rsid w:val="00F612C4"/>
    <w:rsid w:val="00F62134"/>
    <w:rsid w:val="00F62805"/>
    <w:rsid w:val="00F62B6F"/>
    <w:rsid w:val="00F64E91"/>
    <w:rsid w:val="00F6576D"/>
    <w:rsid w:val="00F65D3E"/>
    <w:rsid w:val="00F670A3"/>
    <w:rsid w:val="00F67C97"/>
    <w:rsid w:val="00F67DA3"/>
    <w:rsid w:val="00F70E11"/>
    <w:rsid w:val="00F72556"/>
    <w:rsid w:val="00F740E7"/>
    <w:rsid w:val="00F771E4"/>
    <w:rsid w:val="00F77352"/>
    <w:rsid w:val="00F775E5"/>
    <w:rsid w:val="00F77E94"/>
    <w:rsid w:val="00F80336"/>
    <w:rsid w:val="00F8036A"/>
    <w:rsid w:val="00F81A49"/>
    <w:rsid w:val="00F82B6D"/>
    <w:rsid w:val="00F82F70"/>
    <w:rsid w:val="00F84004"/>
    <w:rsid w:val="00F8477E"/>
    <w:rsid w:val="00F84A82"/>
    <w:rsid w:val="00F9169A"/>
    <w:rsid w:val="00F9268A"/>
    <w:rsid w:val="00F93B37"/>
    <w:rsid w:val="00F94E11"/>
    <w:rsid w:val="00F96690"/>
    <w:rsid w:val="00F97DF0"/>
    <w:rsid w:val="00FA10E4"/>
    <w:rsid w:val="00FA121A"/>
    <w:rsid w:val="00FA1FEC"/>
    <w:rsid w:val="00FA2CEF"/>
    <w:rsid w:val="00FA32E1"/>
    <w:rsid w:val="00FA4BEA"/>
    <w:rsid w:val="00FA70BD"/>
    <w:rsid w:val="00FB2DF6"/>
    <w:rsid w:val="00FB3737"/>
    <w:rsid w:val="00FB49DD"/>
    <w:rsid w:val="00FB59F7"/>
    <w:rsid w:val="00FB6C43"/>
    <w:rsid w:val="00FB6CC6"/>
    <w:rsid w:val="00FC07F4"/>
    <w:rsid w:val="00FC2D5F"/>
    <w:rsid w:val="00FC2FEB"/>
    <w:rsid w:val="00FC392C"/>
    <w:rsid w:val="00FC4022"/>
    <w:rsid w:val="00FC46D4"/>
    <w:rsid w:val="00FC5E7C"/>
    <w:rsid w:val="00FC6033"/>
    <w:rsid w:val="00FC68CF"/>
    <w:rsid w:val="00FC7C49"/>
    <w:rsid w:val="00FD0B42"/>
    <w:rsid w:val="00FD2C19"/>
    <w:rsid w:val="00FD4196"/>
    <w:rsid w:val="00FD6FD0"/>
    <w:rsid w:val="00FD723C"/>
    <w:rsid w:val="00FE063F"/>
    <w:rsid w:val="00FE0643"/>
    <w:rsid w:val="00FE0BBD"/>
    <w:rsid w:val="00FE2516"/>
    <w:rsid w:val="00FE2D7C"/>
    <w:rsid w:val="00FE6153"/>
    <w:rsid w:val="00FE7E20"/>
    <w:rsid w:val="00FF03D9"/>
    <w:rsid w:val="00FF0B54"/>
    <w:rsid w:val="00FF1386"/>
    <w:rsid w:val="00FF1D30"/>
    <w:rsid w:val="00FF40D9"/>
    <w:rsid w:val="00FF45B3"/>
    <w:rsid w:val="00FF5455"/>
    <w:rsid w:val="00FF5E14"/>
    <w:rsid w:val="00FF63A9"/>
    <w:rsid w:val="00FF67F6"/>
    <w:rsid w:val="00FF695A"/>
    <w:rsid w:val="00FF7129"/>
    <w:rsid w:val="00FF7192"/>
    <w:rsid w:val="00FF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5C4D54"/>
  <w14:defaultImageDpi w14:val="330"/>
  <w15:docId w15:val="{5E538374-9452-3141-AC8B-274F919F3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5C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0517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mceitemhiddenspellword">
    <w:name w:val="mceitemhiddenspellword"/>
    <w:basedOn w:val="DefaultParagraphFont"/>
    <w:rsid w:val="00910517"/>
  </w:style>
  <w:style w:type="character" w:styleId="Hyperlink">
    <w:name w:val="Hyperlink"/>
    <w:basedOn w:val="DefaultParagraphFont"/>
    <w:uiPriority w:val="99"/>
    <w:unhideWhenUsed/>
    <w:rsid w:val="0095311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50E80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054FB"/>
  </w:style>
  <w:style w:type="paragraph" w:styleId="FootnoteText">
    <w:name w:val="footnote text"/>
    <w:basedOn w:val="Normal"/>
    <w:link w:val="FootnoteTextChar"/>
    <w:uiPriority w:val="99"/>
    <w:unhideWhenUsed/>
    <w:rsid w:val="005939F5"/>
  </w:style>
  <w:style w:type="character" w:customStyle="1" w:styleId="FootnoteTextChar">
    <w:name w:val="Footnote Text Char"/>
    <w:basedOn w:val="DefaultParagraphFont"/>
    <w:link w:val="FootnoteText"/>
    <w:uiPriority w:val="99"/>
    <w:rsid w:val="005939F5"/>
  </w:style>
  <w:style w:type="character" w:styleId="FootnoteReference">
    <w:name w:val="footnote reference"/>
    <w:basedOn w:val="DefaultParagraphFont"/>
    <w:uiPriority w:val="99"/>
    <w:unhideWhenUsed/>
    <w:rsid w:val="005939F5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6C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6CF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E6C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6C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6C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C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C5C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966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66A"/>
  </w:style>
  <w:style w:type="character" w:styleId="PageNumber">
    <w:name w:val="page number"/>
    <w:basedOn w:val="DefaultParagraphFont"/>
    <w:uiPriority w:val="99"/>
    <w:semiHidden/>
    <w:unhideWhenUsed/>
    <w:rsid w:val="0039666A"/>
  </w:style>
  <w:style w:type="paragraph" w:styleId="Header">
    <w:name w:val="header"/>
    <w:basedOn w:val="Normal"/>
    <w:link w:val="HeaderChar"/>
    <w:uiPriority w:val="99"/>
    <w:unhideWhenUsed/>
    <w:rsid w:val="003966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66A"/>
  </w:style>
  <w:style w:type="paragraph" w:styleId="Revision">
    <w:name w:val="Revision"/>
    <w:hidden/>
    <w:uiPriority w:val="99"/>
    <w:semiHidden/>
    <w:rsid w:val="00F80336"/>
  </w:style>
  <w:style w:type="character" w:styleId="UnresolvedMention">
    <w:name w:val="Unresolved Mention"/>
    <w:basedOn w:val="DefaultParagraphFont"/>
    <w:uiPriority w:val="99"/>
    <w:semiHidden/>
    <w:unhideWhenUsed/>
    <w:rsid w:val="00DA29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en.wikipedia.org/wiki/Form_10-K" TargetMode="External"/><Relationship Id="rId1" Type="http://schemas.openxmlformats.org/officeDocument/2006/relationships/hyperlink" Target="https://www.sec.gov/corpfin/division-of-corporation-finance-standard-industrial-classification-sic-code-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3</Pages>
  <Words>1062</Words>
  <Characters>605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</Company>
  <LinksUpToDate>false</LinksUpToDate>
  <CharactersWithSpaces>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dhar Nerur</dc:creator>
  <cp:keywords/>
  <dc:description/>
  <cp:lastModifiedBy>ruchir99@student.ubc.ca</cp:lastModifiedBy>
  <cp:revision>17</cp:revision>
  <cp:lastPrinted>2021-01-12T00:15:00Z</cp:lastPrinted>
  <dcterms:created xsi:type="dcterms:W3CDTF">2023-09-05T21:28:00Z</dcterms:created>
  <dcterms:modified xsi:type="dcterms:W3CDTF">2023-10-05T22:47:00Z</dcterms:modified>
</cp:coreProperties>
</file>